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0" w:type="auto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251"/>
        <w:gridCol w:w="277"/>
        <w:gridCol w:w="626"/>
        <w:gridCol w:w="895"/>
        <w:gridCol w:w="1883"/>
        <w:gridCol w:w="5505"/>
      </w:tblGrid>
      <w:tr w:rsidR="007003D4" w:rsidRPr="00D344E4" w14:paraId="7436B224" w14:textId="77777777" w:rsidTr="00F260EF">
        <w:trPr>
          <w:trHeight w:val="66"/>
        </w:trPr>
        <w:tc>
          <w:tcPr>
            <w:tcW w:w="1251" w:type="dxa"/>
            <w:vAlign w:val="center"/>
          </w:tcPr>
          <w:p w14:paraId="47A53B69" w14:textId="77777777" w:rsidR="007003D4" w:rsidRPr="002B0E8C" w:rsidRDefault="007003D4" w:rsidP="006625B0">
            <w:pPr>
              <w:pStyle w:val="Header"/>
              <w:rPr>
                <w:rFonts w:cs="Times New Roman"/>
                <w:b/>
                <w:bCs/>
                <w:noProof/>
                <w:sz w:val="4"/>
                <w:szCs w:val="4"/>
                <w:lang w:bidi="ar-SA"/>
              </w:rPr>
            </w:pPr>
          </w:p>
        </w:tc>
        <w:tc>
          <w:tcPr>
            <w:tcW w:w="1798" w:type="dxa"/>
            <w:gridSpan w:val="3"/>
          </w:tcPr>
          <w:p w14:paraId="2F55CAC2" w14:textId="77777777" w:rsidR="007003D4" w:rsidRPr="002B0E8C" w:rsidRDefault="007003D4" w:rsidP="002B0E8C">
            <w:pPr>
              <w:tabs>
                <w:tab w:val="center" w:pos="5400"/>
                <w:tab w:val="left" w:pos="9750"/>
              </w:tabs>
              <w:jc w:val="center"/>
              <w:rPr>
                <w:rFonts w:cs="Times New Roman"/>
                <w:b/>
                <w:bCs/>
                <w:sz w:val="4"/>
                <w:szCs w:val="4"/>
              </w:rPr>
            </w:pPr>
          </w:p>
        </w:tc>
        <w:tc>
          <w:tcPr>
            <w:tcW w:w="7388" w:type="dxa"/>
            <w:gridSpan w:val="2"/>
            <w:vAlign w:val="center"/>
          </w:tcPr>
          <w:p w14:paraId="28E4FFD1" w14:textId="0281242F" w:rsidR="007003D4" w:rsidRPr="002B0E8C" w:rsidRDefault="007003D4" w:rsidP="002B0E8C">
            <w:pPr>
              <w:tabs>
                <w:tab w:val="center" w:pos="5400"/>
                <w:tab w:val="left" w:pos="9750"/>
              </w:tabs>
              <w:jc w:val="center"/>
              <w:rPr>
                <w:rFonts w:cs="Times New Roman"/>
                <w:b/>
                <w:bCs/>
                <w:sz w:val="4"/>
                <w:szCs w:val="4"/>
              </w:rPr>
            </w:pPr>
          </w:p>
        </w:tc>
      </w:tr>
      <w:tr w:rsidR="007003D4" w:rsidRPr="00D344E4" w14:paraId="62352D47" w14:textId="77777777" w:rsidTr="00F260EF">
        <w:tc>
          <w:tcPr>
            <w:tcW w:w="1251" w:type="dxa"/>
            <w:tcBorders>
              <w:bottom w:val="single" w:sz="4" w:space="0" w:color="auto"/>
            </w:tcBorders>
            <w:vAlign w:val="center"/>
          </w:tcPr>
          <w:p w14:paraId="7872EA8C" w14:textId="77777777" w:rsidR="007003D4" w:rsidRPr="00D344E4" w:rsidRDefault="007003D4" w:rsidP="006625B0">
            <w:pPr>
              <w:pStyle w:val="Header"/>
              <w:rPr>
                <w:rFonts w:ascii="Times New Roman" w:hAnsi="Times New Roman" w:cs="Times New Roman"/>
              </w:rPr>
            </w:pPr>
            <w:r w:rsidRPr="00D344E4">
              <w:rPr>
                <w:rFonts w:cs="Times New Roman"/>
                <w:b/>
                <w:bCs/>
                <w:noProof/>
                <w:lang w:bidi="ar-SA"/>
              </w:rPr>
              <w:drawing>
                <wp:inline distT="0" distB="0" distL="0" distR="0" wp14:anchorId="6A764359" wp14:editId="710AEF17">
                  <wp:extent cx="561975" cy="548480"/>
                  <wp:effectExtent l="0" t="0" r="0" b="4445"/>
                  <wp:docPr id="4" name="Picture 4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AIUB-Logo.jp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2626" cy="5491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277" w:type="dxa"/>
            <w:tcBorders>
              <w:bottom w:val="single" w:sz="4" w:space="0" w:color="auto"/>
            </w:tcBorders>
          </w:tcPr>
          <w:p w14:paraId="684108F4" w14:textId="77777777" w:rsidR="007003D4" w:rsidRPr="008D5B7F" w:rsidRDefault="007003D4" w:rsidP="002B0E8C">
            <w:pPr>
              <w:tabs>
                <w:tab w:val="center" w:pos="5400"/>
                <w:tab w:val="left" w:pos="9750"/>
              </w:tabs>
              <w:jc w:val="center"/>
              <w:rPr>
                <w:rFonts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8909" w:type="dxa"/>
            <w:gridSpan w:val="4"/>
            <w:tcBorders>
              <w:bottom w:val="single" w:sz="4" w:space="0" w:color="auto"/>
            </w:tcBorders>
            <w:vAlign w:val="center"/>
          </w:tcPr>
          <w:p w14:paraId="6B9CEAA1" w14:textId="778D3455" w:rsidR="007003D4" w:rsidRPr="008D5B7F" w:rsidRDefault="007003D4" w:rsidP="002B0E8C">
            <w:pPr>
              <w:tabs>
                <w:tab w:val="center" w:pos="5400"/>
                <w:tab w:val="left" w:pos="9750"/>
              </w:tabs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D5B7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AMERICAN INTERNATIONAL UNIVERSITY – BANGLADESH</w:t>
            </w:r>
          </w:p>
          <w:p w14:paraId="7DE2005F" w14:textId="77777777" w:rsidR="007003D4" w:rsidRPr="008D5B7F" w:rsidRDefault="007003D4" w:rsidP="00AF7902">
            <w:pPr>
              <w:pStyle w:val="Header"/>
              <w:spacing w:after="60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8D5B7F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Faculty of Engineering</w:t>
            </w:r>
          </w:p>
        </w:tc>
      </w:tr>
      <w:tr w:rsidR="009C2CFF" w:rsidRPr="00D344E4" w14:paraId="6C1AA875" w14:textId="77777777" w:rsidTr="00F260EF">
        <w:tc>
          <w:tcPr>
            <w:tcW w:w="2154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556CDF" w14:textId="0E2F724D" w:rsidR="009C2CFF" w:rsidRPr="004D5A63" w:rsidRDefault="009C2CFF" w:rsidP="00CE5ABC">
            <w:pPr>
              <w:pStyle w:val="Header"/>
              <w:spacing w:before="60" w:after="60"/>
              <w:jc w:val="both"/>
              <w:rPr>
                <w:rFonts w:cs="Times New Roman"/>
                <w:b/>
                <w:bCs/>
                <w:color w:val="000000" w:themeColor="text1"/>
              </w:rPr>
            </w:pPr>
            <w:r w:rsidRPr="004D5A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Course/Lab Name</w:t>
            </w:r>
            <w:r w:rsidRPr="004D5A63">
              <w:rPr>
                <w:rFonts w:ascii="Times New Roman" w:hAnsi="Times New Roman" w:cs="Times New Roman"/>
                <w:bCs/>
                <w:color w:val="000000" w:themeColor="text1"/>
              </w:rPr>
              <w:t>:</w:t>
            </w:r>
          </w:p>
        </w:tc>
        <w:tc>
          <w:tcPr>
            <w:tcW w:w="828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B905BB2" w14:textId="2FE46091" w:rsidR="009C2CFF" w:rsidRPr="004D5A63" w:rsidRDefault="004E4FF8" w:rsidP="00CE5ABC">
            <w:pPr>
              <w:pStyle w:val="Header"/>
              <w:spacing w:before="60" w:after="60"/>
              <w:jc w:val="both"/>
              <w:rPr>
                <w:rFonts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Cs/>
                <w:color w:val="000000" w:themeColor="text1"/>
              </w:rPr>
              <w:t>Data Communication</w:t>
            </w:r>
          </w:p>
        </w:tc>
      </w:tr>
      <w:tr w:rsidR="00F260EF" w:rsidRPr="00D344E4" w14:paraId="07613C8C" w14:textId="77777777" w:rsidTr="00F260EF">
        <w:tc>
          <w:tcPr>
            <w:tcW w:w="3049" w:type="dxa"/>
            <w:gridSpan w:val="4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4F52E68" w14:textId="7D6FABED" w:rsidR="00F260EF" w:rsidRPr="004D5A63" w:rsidRDefault="00F260EF" w:rsidP="00CE5ABC">
            <w:pPr>
              <w:pStyle w:val="Header"/>
              <w:spacing w:before="60" w:after="60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D5A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 xml:space="preserve">Semester: </w:t>
            </w:r>
            <w:r w:rsidR="00303769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Spring</w:t>
            </w:r>
            <w:r w:rsidRPr="004D5A63">
              <w:rPr>
                <w:rFonts w:ascii="Times New Roman" w:hAnsi="Times New Roman" w:cs="Times New Roman"/>
                <w:color w:val="000000" w:themeColor="text1"/>
              </w:rPr>
              <w:t xml:space="preserve"> 202</w:t>
            </w:r>
            <w:r>
              <w:rPr>
                <w:rFonts w:ascii="Times New Roman" w:hAnsi="Times New Roman" w:cs="Times New Roman"/>
                <w:color w:val="000000" w:themeColor="text1"/>
              </w:rPr>
              <w:t>3</w:t>
            </w:r>
            <w:r w:rsidRPr="004D5A63">
              <w:rPr>
                <w:rFonts w:ascii="Times New Roman" w:hAnsi="Times New Roman" w:cs="Times New Roman"/>
                <w:color w:val="000000" w:themeColor="text1"/>
              </w:rPr>
              <w:t>-2</w:t>
            </w:r>
            <w:r>
              <w:rPr>
                <w:rFonts w:ascii="Times New Roman" w:hAnsi="Times New Roman" w:cs="Times New Roman"/>
                <w:color w:val="000000" w:themeColor="text1"/>
              </w:rPr>
              <w:t>4</w:t>
            </w:r>
          </w:p>
        </w:tc>
        <w:tc>
          <w:tcPr>
            <w:tcW w:w="188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FC5E3C" w14:textId="02E84FA3" w:rsidR="00F260EF" w:rsidRPr="004D5A63" w:rsidRDefault="00F260EF" w:rsidP="00CE5ABC">
            <w:pPr>
              <w:pStyle w:val="Header"/>
              <w:spacing w:before="60" w:after="60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 w:rsidRPr="004D5A63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Term</w:t>
            </w:r>
            <w:r w:rsidRPr="004D5A63">
              <w:rPr>
                <w:rFonts w:ascii="Times New Roman" w:hAnsi="Times New Roman" w:cs="Times New Roman"/>
                <w:bCs/>
                <w:color w:val="000000" w:themeColor="text1"/>
              </w:rPr>
              <w:t xml:space="preserve">: </w:t>
            </w:r>
            <w:r w:rsidR="00414416">
              <w:rPr>
                <w:rFonts w:ascii="Times New Roman" w:hAnsi="Times New Roman" w:cs="Times New Roman"/>
                <w:bCs/>
                <w:color w:val="000000" w:themeColor="text1"/>
              </w:rPr>
              <w:t>Final</w:t>
            </w:r>
          </w:p>
        </w:tc>
        <w:tc>
          <w:tcPr>
            <w:tcW w:w="550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7CF8CA" w14:textId="639DBC90" w:rsidR="00F260EF" w:rsidRPr="004D5A63" w:rsidRDefault="00F260EF" w:rsidP="00CE5ABC">
            <w:pPr>
              <w:pStyle w:val="Header"/>
              <w:spacing w:before="60" w:after="60"/>
              <w:jc w:val="both"/>
              <w:rPr>
                <w:rFonts w:ascii="Times New Roman" w:hAnsi="Times New Roman" w:cs="Times New Roman"/>
                <w:b/>
                <w:bCs/>
                <w:color w:val="000000" w:themeColor="text1"/>
              </w:rPr>
            </w:pPr>
            <w:r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Assignment-</w:t>
            </w:r>
            <w:r w:rsidR="00414416">
              <w:rPr>
                <w:rFonts w:ascii="Times New Roman" w:hAnsi="Times New Roman" w:cs="Times New Roman"/>
                <w:b/>
                <w:bCs/>
                <w:color w:val="000000" w:themeColor="text1"/>
              </w:rPr>
              <w:t>2</w:t>
            </w:r>
          </w:p>
        </w:tc>
      </w:tr>
    </w:tbl>
    <w:p w14:paraId="158F0BE0" w14:textId="29040DB2" w:rsidR="00B714D1" w:rsidRDefault="00B714D1" w:rsidP="00456C8F">
      <w:pPr>
        <w:pStyle w:val="Subtitle"/>
        <w:spacing w:after="0"/>
        <w:jc w:val="left"/>
        <w:rPr>
          <w:rFonts w:ascii="Times New Roman" w:hAnsi="Times New Roman"/>
          <w:b/>
          <w:i w:val="0"/>
          <w:sz w:val="10"/>
          <w:szCs w:val="10"/>
          <w:u w:val="single"/>
        </w:rPr>
      </w:pPr>
    </w:p>
    <w:p w14:paraId="1B8E3EAE" w14:textId="525B8593" w:rsidR="002C21B3" w:rsidRPr="002C21B3" w:rsidRDefault="008A2EC6" w:rsidP="00456C8F">
      <w:pPr>
        <w:pStyle w:val="Subtitle"/>
        <w:spacing w:after="0"/>
        <w:jc w:val="left"/>
        <w:rPr>
          <w:rFonts w:ascii="Times New Roman" w:hAnsi="Times New Roman"/>
          <w:b/>
          <w:i w:val="0"/>
          <w:szCs w:val="24"/>
        </w:rPr>
      </w:pPr>
      <w:r>
        <w:rPr>
          <w:rFonts w:ascii="Times New Roman" w:hAnsi="Times New Roman"/>
          <w:b/>
          <w:i w:val="0"/>
          <w:szCs w:val="24"/>
        </w:rPr>
        <w:t xml:space="preserve">Question Mapping with </w:t>
      </w:r>
      <w:r w:rsidR="002C21B3" w:rsidRPr="002C21B3">
        <w:rPr>
          <w:rFonts w:ascii="Times New Roman" w:hAnsi="Times New Roman"/>
          <w:b/>
          <w:i w:val="0"/>
          <w:szCs w:val="24"/>
        </w:rPr>
        <w:t>Co</w:t>
      </w:r>
      <w:r w:rsidR="002C21B3">
        <w:rPr>
          <w:rFonts w:ascii="Times New Roman" w:hAnsi="Times New Roman"/>
          <w:b/>
          <w:i w:val="0"/>
          <w:szCs w:val="24"/>
        </w:rPr>
        <w:t>urse Outcomes</w:t>
      </w:r>
      <w:r>
        <w:rPr>
          <w:rFonts w:ascii="Times New Roman" w:hAnsi="Times New Roman"/>
          <w:b/>
          <w:i w:val="0"/>
          <w:szCs w:val="24"/>
        </w:rPr>
        <w:t>:</w:t>
      </w:r>
    </w:p>
    <w:tbl>
      <w:tblPr>
        <w:tblStyle w:val="TableGrid"/>
        <w:tblW w:w="5000" w:type="pct"/>
        <w:tblBorders>
          <w:top w:val="double" w:sz="4" w:space="0" w:color="000000" w:themeColor="text1"/>
          <w:left w:val="double" w:sz="4" w:space="0" w:color="000000" w:themeColor="text1"/>
          <w:bottom w:val="double" w:sz="4" w:space="0" w:color="000000" w:themeColor="text1"/>
          <w:right w:val="double" w:sz="4" w:space="0" w:color="000000" w:themeColor="text1"/>
          <w:insideH w:val="single" w:sz="6" w:space="0" w:color="000000" w:themeColor="text1"/>
          <w:insideV w:val="single" w:sz="6" w:space="0" w:color="000000" w:themeColor="text1"/>
        </w:tblBorders>
        <w:tblLook w:val="04A0" w:firstRow="1" w:lastRow="0" w:firstColumn="1" w:lastColumn="0" w:noHBand="0" w:noVBand="1"/>
      </w:tblPr>
      <w:tblGrid>
        <w:gridCol w:w="1963"/>
        <w:gridCol w:w="1259"/>
        <w:gridCol w:w="1351"/>
        <w:gridCol w:w="1259"/>
        <w:gridCol w:w="720"/>
        <w:gridCol w:w="814"/>
        <w:gridCol w:w="1088"/>
        <w:gridCol w:w="1983"/>
      </w:tblGrid>
      <w:tr w:rsidR="008A2EC6" w14:paraId="6651F650" w14:textId="77777777" w:rsidTr="00081811">
        <w:tc>
          <w:tcPr>
            <w:tcW w:w="941" w:type="pct"/>
          </w:tcPr>
          <w:p w14:paraId="1D56F895" w14:textId="063B70F4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bookmarkStart w:id="0" w:name="_Hlk114663884"/>
            <w:r w:rsidRPr="00456C8F">
              <w:rPr>
                <w:rFonts w:ascii="Times New Roman" w:hAnsi="Times New Roman"/>
                <w:b/>
                <w:i w:val="0"/>
                <w:szCs w:val="24"/>
              </w:rPr>
              <w:t>Item</w:t>
            </w:r>
          </w:p>
        </w:tc>
        <w:tc>
          <w:tcPr>
            <w:tcW w:w="603" w:type="pct"/>
          </w:tcPr>
          <w:p w14:paraId="2C8B3B1B" w14:textId="7EE4D19A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456C8F">
              <w:rPr>
                <w:rFonts w:ascii="Times New Roman" w:hAnsi="Times New Roman"/>
                <w:b/>
                <w:i w:val="0"/>
                <w:szCs w:val="24"/>
              </w:rPr>
              <w:t>COs</w:t>
            </w:r>
          </w:p>
        </w:tc>
        <w:tc>
          <w:tcPr>
            <w:tcW w:w="647" w:type="pct"/>
          </w:tcPr>
          <w:p w14:paraId="27F3CBF2" w14:textId="1016EBAC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POIs</w:t>
            </w:r>
          </w:p>
        </w:tc>
        <w:tc>
          <w:tcPr>
            <w:tcW w:w="603" w:type="pct"/>
          </w:tcPr>
          <w:p w14:paraId="7294062C" w14:textId="05FAAEC1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K</w:t>
            </w:r>
          </w:p>
        </w:tc>
        <w:tc>
          <w:tcPr>
            <w:tcW w:w="345" w:type="pct"/>
          </w:tcPr>
          <w:p w14:paraId="3CD63F62" w14:textId="7D0EDAAE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P</w:t>
            </w:r>
          </w:p>
        </w:tc>
        <w:tc>
          <w:tcPr>
            <w:tcW w:w="389" w:type="pct"/>
          </w:tcPr>
          <w:p w14:paraId="0B86860D" w14:textId="3DE84ABC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A</w:t>
            </w:r>
          </w:p>
        </w:tc>
        <w:tc>
          <w:tcPr>
            <w:tcW w:w="521" w:type="pct"/>
          </w:tcPr>
          <w:p w14:paraId="74673F84" w14:textId="37C7EAC6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456C8F">
              <w:rPr>
                <w:rFonts w:ascii="Times New Roman" w:hAnsi="Times New Roman"/>
                <w:b/>
                <w:i w:val="0"/>
                <w:szCs w:val="24"/>
              </w:rPr>
              <w:t>Marks</w:t>
            </w:r>
          </w:p>
        </w:tc>
        <w:tc>
          <w:tcPr>
            <w:tcW w:w="950" w:type="pct"/>
          </w:tcPr>
          <w:p w14:paraId="37FC9A72" w14:textId="655CCB10" w:rsidR="008A2EC6" w:rsidRPr="00456C8F" w:rsidRDefault="008A2EC6" w:rsidP="00EC6914">
            <w:pPr>
              <w:pStyle w:val="Subtitle"/>
              <w:spacing w:after="0"/>
              <w:rPr>
                <w:rFonts w:ascii="Times New Roman" w:hAnsi="Times New Roman"/>
                <w:b/>
                <w:i w:val="0"/>
                <w:szCs w:val="24"/>
              </w:rPr>
            </w:pPr>
            <w:r w:rsidRPr="00456C8F">
              <w:rPr>
                <w:rFonts w:ascii="Times New Roman" w:hAnsi="Times New Roman"/>
                <w:b/>
                <w:i w:val="0"/>
                <w:szCs w:val="24"/>
              </w:rPr>
              <w:t>Obtained Marks</w:t>
            </w:r>
          </w:p>
        </w:tc>
      </w:tr>
      <w:tr w:rsidR="008A2EC6" w14:paraId="58821F3D" w14:textId="77777777" w:rsidTr="00081811">
        <w:tc>
          <w:tcPr>
            <w:tcW w:w="941" w:type="pct"/>
          </w:tcPr>
          <w:p w14:paraId="716346CF" w14:textId="3BE122C4" w:rsidR="008A2EC6" w:rsidRPr="00456C8F" w:rsidRDefault="0041079B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All Problems</w:t>
            </w:r>
          </w:p>
        </w:tc>
        <w:tc>
          <w:tcPr>
            <w:tcW w:w="603" w:type="pct"/>
          </w:tcPr>
          <w:p w14:paraId="08A054AF" w14:textId="762BAEBE" w:rsidR="008A2EC6" w:rsidRPr="00456C8F" w:rsidRDefault="008A2EC6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 w:rsidRPr="00456C8F">
              <w:rPr>
                <w:rFonts w:ascii="Times New Roman" w:hAnsi="Times New Roman"/>
                <w:b/>
                <w:i w:val="0"/>
                <w:szCs w:val="24"/>
              </w:rPr>
              <w:t>CO</w:t>
            </w:r>
            <w:r w:rsidR="00414416">
              <w:rPr>
                <w:rFonts w:ascii="Times New Roman" w:hAnsi="Times New Roman"/>
                <w:b/>
                <w:i w:val="0"/>
                <w:szCs w:val="24"/>
              </w:rPr>
              <w:t>4</w:t>
            </w:r>
          </w:p>
        </w:tc>
        <w:tc>
          <w:tcPr>
            <w:tcW w:w="647" w:type="pct"/>
          </w:tcPr>
          <w:p w14:paraId="113AA79B" w14:textId="521078C4" w:rsidR="008A2EC6" w:rsidRPr="00414416" w:rsidRDefault="00414416" w:rsidP="00414416">
            <w:pPr>
              <w:pStyle w:val="Default"/>
              <w:jc w:val="center"/>
              <w:rPr>
                <w:rFonts w:ascii="Times New Roman" w:hAnsi="Times New Roman" w:cs="Times New Roman"/>
                <w:sz w:val="22"/>
                <w:szCs w:val="22"/>
              </w:rPr>
            </w:pPr>
            <w:r w:rsidRPr="00414416">
              <w:rPr>
                <w:rFonts w:ascii="Times New Roman" w:hAnsi="Times New Roman" w:cs="Times New Roman"/>
                <w:b/>
                <w:bCs/>
                <w:sz w:val="22"/>
                <w:szCs w:val="22"/>
              </w:rPr>
              <w:t xml:space="preserve">P.f.2.C6 </w:t>
            </w:r>
          </w:p>
        </w:tc>
        <w:tc>
          <w:tcPr>
            <w:tcW w:w="603" w:type="pct"/>
          </w:tcPr>
          <w:p w14:paraId="102FCACB" w14:textId="4BF8C510" w:rsidR="008A2EC6" w:rsidRDefault="008A2EC6" w:rsidP="005632AD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K</w:t>
            </w:r>
            <w:r w:rsidR="00414416">
              <w:rPr>
                <w:rFonts w:ascii="Times New Roman" w:hAnsi="Times New Roman"/>
                <w:b/>
                <w:i w:val="0"/>
                <w:szCs w:val="24"/>
              </w:rPr>
              <w:t>7</w:t>
            </w:r>
          </w:p>
        </w:tc>
        <w:tc>
          <w:tcPr>
            <w:tcW w:w="345" w:type="pct"/>
          </w:tcPr>
          <w:p w14:paraId="7A6E90E5" w14:textId="78D7A70D" w:rsidR="008A2EC6" w:rsidRDefault="00AF7902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.</w:t>
            </w:r>
          </w:p>
        </w:tc>
        <w:tc>
          <w:tcPr>
            <w:tcW w:w="389" w:type="pct"/>
          </w:tcPr>
          <w:p w14:paraId="71591410" w14:textId="04309769" w:rsidR="008A2EC6" w:rsidRDefault="00AF7902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.</w:t>
            </w:r>
          </w:p>
        </w:tc>
        <w:tc>
          <w:tcPr>
            <w:tcW w:w="521" w:type="pct"/>
          </w:tcPr>
          <w:p w14:paraId="09DD7D31" w14:textId="3D62F096" w:rsidR="008A2EC6" w:rsidRPr="00456C8F" w:rsidRDefault="005632AD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30</w:t>
            </w:r>
          </w:p>
        </w:tc>
        <w:tc>
          <w:tcPr>
            <w:tcW w:w="950" w:type="pct"/>
          </w:tcPr>
          <w:p w14:paraId="11187C72" w14:textId="77777777" w:rsidR="008A2EC6" w:rsidRPr="00456C8F" w:rsidRDefault="008A2EC6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</w:p>
        </w:tc>
      </w:tr>
      <w:tr w:rsidR="003560DB" w14:paraId="460BEF5B" w14:textId="77777777" w:rsidTr="00081811">
        <w:tc>
          <w:tcPr>
            <w:tcW w:w="3529" w:type="pct"/>
            <w:gridSpan w:val="6"/>
          </w:tcPr>
          <w:p w14:paraId="7F088C48" w14:textId="06981C14" w:rsidR="003560DB" w:rsidRPr="00456C8F" w:rsidRDefault="003560DB" w:rsidP="003560DB">
            <w:pPr>
              <w:pStyle w:val="Subtitle"/>
              <w:spacing w:before="60"/>
              <w:jc w:val="right"/>
              <w:rPr>
                <w:rFonts w:ascii="Times New Roman" w:hAnsi="Times New Roman"/>
                <w:b/>
                <w:i w:val="0"/>
                <w:szCs w:val="24"/>
              </w:rPr>
            </w:pPr>
            <w:r w:rsidRPr="00456C8F">
              <w:rPr>
                <w:rFonts w:ascii="Times New Roman" w:hAnsi="Times New Roman"/>
                <w:b/>
                <w:i w:val="0"/>
                <w:szCs w:val="24"/>
              </w:rPr>
              <w:t>Total</w:t>
            </w:r>
            <w:r>
              <w:rPr>
                <w:rFonts w:ascii="Times New Roman" w:hAnsi="Times New Roman"/>
                <w:b/>
                <w:i w:val="0"/>
                <w:szCs w:val="24"/>
              </w:rPr>
              <w:t>:</w:t>
            </w:r>
          </w:p>
        </w:tc>
        <w:tc>
          <w:tcPr>
            <w:tcW w:w="521" w:type="pct"/>
          </w:tcPr>
          <w:p w14:paraId="60CC8DB9" w14:textId="2B8FEDB6" w:rsidR="003560DB" w:rsidRPr="00456C8F" w:rsidRDefault="00A77208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  <w:r>
              <w:rPr>
                <w:rFonts w:ascii="Times New Roman" w:hAnsi="Times New Roman"/>
                <w:b/>
                <w:i w:val="0"/>
                <w:szCs w:val="24"/>
              </w:rPr>
              <w:t>30</w:t>
            </w:r>
          </w:p>
        </w:tc>
        <w:tc>
          <w:tcPr>
            <w:tcW w:w="950" w:type="pct"/>
          </w:tcPr>
          <w:p w14:paraId="2265D4BD" w14:textId="77777777" w:rsidR="003560DB" w:rsidRPr="00456C8F" w:rsidRDefault="003560DB" w:rsidP="00456C8F">
            <w:pPr>
              <w:pStyle w:val="Subtitle"/>
              <w:spacing w:before="60"/>
              <w:rPr>
                <w:rFonts w:ascii="Times New Roman" w:hAnsi="Times New Roman"/>
                <w:b/>
                <w:i w:val="0"/>
                <w:szCs w:val="24"/>
              </w:rPr>
            </w:pPr>
          </w:p>
        </w:tc>
      </w:tr>
      <w:bookmarkEnd w:id="0"/>
    </w:tbl>
    <w:p w14:paraId="6A14C7F1" w14:textId="61B7E8AB" w:rsidR="00463695" w:rsidRPr="00580E48" w:rsidRDefault="00463695" w:rsidP="00463695">
      <w:pPr>
        <w:rPr>
          <w:b/>
          <w:sz w:val="16"/>
          <w:szCs w:val="16"/>
        </w:rPr>
      </w:pPr>
    </w:p>
    <w:p w14:paraId="3B95D2C7" w14:textId="5C35087B" w:rsidR="00580E48" w:rsidRDefault="00580E48" w:rsidP="00463695">
      <w:pPr>
        <w:rPr>
          <w:b/>
        </w:rPr>
      </w:pPr>
      <w:r>
        <w:rPr>
          <w:b/>
        </w:rPr>
        <w:t>Student Information:</w:t>
      </w:r>
    </w:p>
    <w:tbl>
      <w:tblPr>
        <w:tblW w:w="0" w:type="auto"/>
        <w:jc w:val="center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</w:tblBorders>
        <w:tblLook w:val="04A0" w:firstRow="1" w:lastRow="0" w:firstColumn="1" w:lastColumn="0" w:noHBand="0" w:noVBand="1"/>
      </w:tblPr>
      <w:tblGrid>
        <w:gridCol w:w="1801"/>
        <w:gridCol w:w="4548"/>
        <w:gridCol w:w="2038"/>
        <w:gridCol w:w="2050"/>
      </w:tblGrid>
      <w:tr w:rsidR="00463695" w:rsidRPr="001327A0" w14:paraId="5BA87997" w14:textId="77777777" w:rsidTr="009D2D48">
        <w:trPr>
          <w:trHeight w:val="395"/>
          <w:jc w:val="center"/>
        </w:trPr>
        <w:tc>
          <w:tcPr>
            <w:tcW w:w="1835" w:type="dxa"/>
            <w:vAlign w:val="center"/>
          </w:tcPr>
          <w:p w14:paraId="5A14BBFF" w14:textId="77777777" w:rsidR="00463695" w:rsidRPr="001327A0" w:rsidRDefault="00463695" w:rsidP="009B4FE9">
            <w:pPr>
              <w:spacing w:before="120" w:after="120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Student Name:</w:t>
            </w:r>
          </w:p>
        </w:tc>
        <w:tc>
          <w:tcPr>
            <w:tcW w:w="4700" w:type="dxa"/>
            <w:vAlign w:val="center"/>
          </w:tcPr>
          <w:p w14:paraId="687CFFB3" w14:textId="42592E57" w:rsidR="00463695" w:rsidRPr="001327A0" w:rsidRDefault="003B46AC" w:rsidP="009B4FE9">
            <w:pPr>
              <w:spacing w:before="120" w:after="120"/>
              <w:rPr>
                <w:b/>
                <w:szCs w:val="36"/>
              </w:rPr>
            </w:pPr>
            <w:r>
              <w:rPr>
                <w:b/>
                <w:szCs w:val="36"/>
              </w:rPr>
              <w:t>MD. ABU TOWSIF</w:t>
            </w:r>
          </w:p>
        </w:tc>
        <w:tc>
          <w:tcPr>
            <w:tcW w:w="2061" w:type="dxa"/>
            <w:vAlign w:val="center"/>
          </w:tcPr>
          <w:p w14:paraId="34DAD47B" w14:textId="77777777" w:rsidR="003B46AC" w:rsidRDefault="00463695" w:rsidP="009B4FE9">
            <w:pPr>
              <w:spacing w:before="120" w:after="120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Student ID:</w:t>
            </w:r>
          </w:p>
          <w:p w14:paraId="1E6A5C9B" w14:textId="6198900B" w:rsidR="00463695" w:rsidRPr="001327A0" w:rsidRDefault="003B46AC" w:rsidP="009B4FE9">
            <w:pPr>
              <w:spacing w:before="120" w:after="120"/>
              <w:rPr>
                <w:b/>
                <w:szCs w:val="36"/>
              </w:rPr>
            </w:pPr>
            <w:r>
              <w:rPr>
                <w:b/>
                <w:szCs w:val="36"/>
              </w:rPr>
              <w:t xml:space="preserve">22-47019-1                   </w:t>
            </w:r>
          </w:p>
        </w:tc>
        <w:tc>
          <w:tcPr>
            <w:tcW w:w="2133" w:type="dxa"/>
            <w:vAlign w:val="center"/>
          </w:tcPr>
          <w:p w14:paraId="716F7355" w14:textId="77777777" w:rsidR="00463695" w:rsidRPr="001327A0" w:rsidRDefault="00463695" w:rsidP="009B4FE9">
            <w:pPr>
              <w:spacing w:before="120" w:after="120"/>
              <w:rPr>
                <w:b/>
                <w:szCs w:val="36"/>
              </w:rPr>
            </w:pPr>
          </w:p>
        </w:tc>
      </w:tr>
      <w:tr w:rsidR="00463695" w:rsidRPr="001327A0" w14:paraId="0357E8EB" w14:textId="77777777" w:rsidTr="009D2D48">
        <w:trPr>
          <w:trHeight w:val="395"/>
          <w:jc w:val="center"/>
        </w:trPr>
        <w:tc>
          <w:tcPr>
            <w:tcW w:w="1835" w:type="dxa"/>
            <w:vAlign w:val="center"/>
          </w:tcPr>
          <w:p w14:paraId="694D7D7B" w14:textId="4032409E" w:rsidR="00463695" w:rsidRPr="001327A0" w:rsidRDefault="00463695" w:rsidP="009B4FE9">
            <w:pPr>
              <w:spacing w:before="120" w:after="120"/>
              <w:rPr>
                <w:b/>
                <w:szCs w:val="36"/>
              </w:rPr>
            </w:pPr>
            <w:r w:rsidRPr="001327A0">
              <w:rPr>
                <w:b/>
                <w:szCs w:val="36"/>
              </w:rPr>
              <w:t>S</w:t>
            </w:r>
            <w:r>
              <w:rPr>
                <w:b/>
                <w:szCs w:val="36"/>
              </w:rPr>
              <w:t>ection</w:t>
            </w:r>
            <w:r w:rsidRPr="001327A0">
              <w:rPr>
                <w:b/>
                <w:szCs w:val="36"/>
              </w:rPr>
              <w:t>:</w:t>
            </w:r>
            <w:r w:rsidR="00A929B6">
              <w:rPr>
                <w:b/>
                <w:szCs w:val="36"/>
              </w:rPr>
              <w:t xml:space="preserve"> </w:t>
            </w:r>
            <w:r w:rsidR="00303769">
              <w:rPr>
                <w:b/>
                <w:szCs w:val="36"/>
              </w:rPr>
              <w:t>H</w:t>
            </w:r>
          </w:p>
        </w:tc>
        <w:tc>
          <w:tcPr>
            <w:tcW w:w="4700" w:type="dxa"/>
            <w:vAlign w:val="center"/>
          </w:tcPr>
          <w:p w14:paraId="5CD3B98A" w14:textId="77777777" w:rsidR="00463695" w:rsidRPr="001327A0" w:rsidRDefault="00463695" w:rsidP="009B4FE9">
            <w:pPr>
              <w:spacing w:before="120" w:after="120"/>
              <w:rPr>
                <w:b/>
                <w:szCs w:val="36"/>
              </w:rPr>
            </w:pPr>
          </w:p>
        </w:tc>
        <w:tc>
          <w:tcPr>
            <w:tcW w:w="2061" w:type="dxa"/>
            <w:vAlign w:val="center"/>
          </w:tcPr>
          <w:p w14:paraId="4181C584" w14:textId="504420A8" w:rsidR="00463695" w:rsidRPr="001327A0" w:rsidRDefault="00463695" w:rsidP="009B4FE9">
            <w:pPr>
              <w:spacing w:before="120" w:after="120"/>
              <w:rPr>
                <w:b/>
                <w:szCs w:val="36"/>
              </w:rPr>
            </w:pPr>
            <w:r>
              <w:rPr>
                <w:b/>
                <w:szCs w:val="36"/>
              </w:rPr>
              <w:t>Department:</w:t>
            </w:r>
            <w:r w:rsidR="00AB46FE">
              <w:rPr>
                <w:b/>
                <w:szCs w:val="36"/>
              </w:rPr>
              <w:t xml:space="preserve"> </w:t>
            </w:r>
            <w:r w:rsidR="003B46AC">
              <w:rPr>
                <w:b/>
                <w:szCs w:val="36"/>
              </w:rPr>
              <w:t>CSE</w:t>
            </w:r>
          </w:p>
        </w:tc>
        <w:tc>
          <w:tcPr>
            <w:tcW w:w="2133" w:type="dxa"/>
            <w:vAlign w:val="center"/>
          </w:tcPr>
          <w:p w14:paraId="2A831F63" w14:textId="106883BE" w:rsidR="00463695" w:rsidRPr="001327A0" w:rsidRDefault="00463695" w:rsidP="009B4FE9">
            <w:pPr>
              <w:spacing w:before="120" w:after="120"/>
              <w:rPr>
                <w:b/>
                <w:szCs w:val="36"/>
              </w:rPr>
            </w:pPr>
          </w:p>
        </w:tc>
      </w:tr>
    </w:tbl>
    <w:p w14:paraId="7DC089D4" w14:textId="7343E0A5" w:rsidR="00B13448" w:rsidRDefault="00B13448" w:rsidP="005D1C36">
      <w:pPr>
        <w:spacing w:before="120"/>
        <w:rPr>
          <w:rFonts w:cs="Times New Roman"/>
          <w:b/>
        </w:rPr>
      </w:pPr>
      <w:r>
        <w:rPr>
          <w:rFonts w:cs="Times New Roman"/>
          <w:b/>
        </w:rPr>
        <w:t>Instructions for submission:</w:t>
      </w:r>
    </w:p>
    <w:p w14:paraId="497030A6" w14:textId="77777777" w:rsidR="00B13448" w:rsidRPr="00917E96" w:rsidRDefault="00B13448" w:rsidP="00B13448">
      <w:pPr>
        <w:spacing w:before="120"/>
        <w:rPr>
          <w:rFonts w:cs="Times New Roman"/>
          <w:bCs/>
        </w:rPr>
      </w:pPr>
      <w:r w:rsidRPr="00917E96">
        <w:rPr>
          <w:rFonts w:cs="Times New Roman"/>
          <w:bCs/>
        </w:rPr>
        <w:t>1. Use this page as a cover page.</w:t>
      </w:r>
    </w:p>
    <w:p w14:paraId="1A94AA95" w14:textId="38B549FE" w:rsidR="00B13448" w:rsidRPr="00917E96" w:rsidRDefault="00B13448" w:rsidP="00B13448">
      <w:pPr>
        <w:spacing w:before="120"/>
        <w:rPr>
          <w:rFonts w:cs="Times New Roman"/>
          <w:bCs/>
        </w:rPr>
      </w:pPr>
      <w:r>
        <w:rPr>
          <w:rFonts w:cs="Times New Roman"/>
          <w:bCs/>
        </w:rPr>
        <w:t>2</w:t>
      </w:r>
      <w:r w:rsidRPr="00917E96">
        <w:rPr>
          <w:rFonts w:cs="Times New Roman"/>
          <w:bCs/>
        </w:rPr>
        <w:t>. Take pictures</w:t>
      </w:r>
      <w:r>
        <w:rPr>
          <w:rFonts w:cs="Times New Roman"/>
          <w:bCs/>
        </w:rPr>
        <w:t xml:space="preserve"> of your written answer and paste under each problem given below</w:t>
      </w:r>
      <w:r w:rsidRPr="00917E96">
        <w:rPr>
          <w:rFonts w:cs="Times New Roman"/>
          <w:bCs/>
        </w:rPr>
        <w:t>.</w:t>
      </w:r>
    </w:p>
    <w:p w14:paraId="5460C987" w14:textId="5E1A6DA1" w:rsidR="00B13448" w:rsidRPr="00917E96" w:rsidRDefault="00B13448" w:rsidP="00B13448">
      <w:pPr>
        <w:spacing w:before="120"/>
        <w:rPr>
          <w:rFonts w:cs="Times New Roman"/>
          <w:bCs/>
        </w:rPr>
      </w:pPr>
      <w:r>
        <w:rPr>
          <w:rFonts w:cs="Times New Roman"/>
          <w:bCs/>
        </w:rPr>
        <w:t>3</w:t>
      </w:r>
      <w:r w:rsidRPr="00917E96">
        <w:rPr>
          <w:rFonts w:cs="Times New Roman"/>
          <w:bCs/>
        </w:rPr>
        <w:t>. Give the file name using the middle 5 d</w:t>
      </w:r>
      <w:r>
        <w:rPr>
          <w:rFonts w:cs="Times New Roman"/>
          <w:bCs/>
        </w:rPr>
        <w:t>i</w:t>
      </w:r>
      <w:r w:rsidRPr="00917E96">
        <w:rPr>
          <w:rFonts w:cs="Times New Roman"/>
          <w:bCs/>
        </w:rPr>
        <w:t>gits of your student ID.</w:t>
      </w:r>
    </w:p>
    <w:p w14:paraId="2020311D" w14:textId="77777777" w:rsidR="00B13448" w:rsidRPr="00917E96" w:rsidRDefault="00B13448" w:rsidP="00B13448">
      <w:pPr>
        <w:spacing w:before="120"/>
        <w:rPr>
          <w:rFonts w:cs="Times New Roman"/>
          <w:bCs/>
        </w:rPr>
      </w:pPr>
      <w:r>
        <w:rPr>
          <w:rFonts w:cs="Times New Roman"/>
          <w:bCs/>
        </w:rPr>
        <w:t>For instance</w:t>
      </w:r>
      <w:r w:rsidRPr="00917E96">
        <w:rPr>
          <w:rFonts w:cs="Times New Roman"/>
          <w:bCs/>
        </w:rPr>
        <w:t>: if your ID is 20-40708-3 your file name will be 40708.pdf</w:t>
      </w:r>
    </w:p>
    <w:p w14:paraId="0E08DCB0" w14:textId="67F37338" w:rsidR="00B13448" w:rsidRPr="004102C6" w:rsidRDefault="00B13448" w:rsidP="00B13448">
      <w:pPr>
        <w:spacing w:before="120"/>
        <w:rPr>
          <w:rFonts w:cs="Times New Roman"/>
          <w:b/>
          <w:color w:val="FF0000"/>
        </w:rPr>
      </w:pPr>
      <w:r>
        <w:rPr>
          <w:rFonts w:cs="Times New Roman"/>
          <w:bCs/>
        </w:rPr>
        <w:t>4</w:t>
      </w:r>
      <w:r w:rsidRPr="00917E96">
        <w:rPr>
          <w:rFonts w:cs="Times New Roman"/>
          <w:bCs/>
        </w:rPr>
        <w:t xml:space="preserve">. Upload the pdf file </w:t>
      </w:r>
      <w:r w:rsidR="004475C5" w:rsidRPr="00917E96">
        <w:rPr>
          <w:rFonts w:cs="Times New Roman"/>
          <w:bCs/>
        </w:rPr>
        <w:t>to</w:t>
      </w:r>
      <w:r w:rsidRPr="00917E96">
        <w:rPr>
          <w:rFonts w:cs="Times New Roman"/>
          <w:bCs/>
        </w:rPr>
        <w:t xml:space="preserve"> </w:t>
      </w:r>
      <w:r w:rsidR="004102C6">
        <w:rPr>
          <w:rFonts w:cs="Times New Roman"/>
          <w:bCs/>
        </w:rPr>
        <w:t>MS T</w:t>
      </w:r>
      <w:r w:rsidRPr="00917E96">
        <w:rPr>
          <w:rFonts w:cs="Times New Roman"/>
          <w:bCs/>
        </w:rPr>
        <w:t xml:space="preserve">eams </w:t>
      </w:r>
      <w:r w:rsidR="004102C6">
        <w:rPr>
          <w:rFonts w:cs="Times New Roman"/>
          <w:bCs/>
        </w:rPr>
        <w:t xml:space="preserve">under the assignment section. </w:t>
      </w:r>
      <w:r w:rsidR="004102C6" w:rsidRPr="004102C6">
        <w:rPr>
          <w:rFonts w:cs="Times New Roman"/>
          <w:b/>
          <w:color w:val="FF0000"/>
        </w:rPr>
        <w:t>Not through direct message to me.</w:t>
      </w:r>
    </w:p>
    <w:p w14:paraId="7C89A112" w14:textId="782F1E75" w:rsidR="00B13448" w:rsidRPr="00B13448" w:rsidRDefault="00B13448" w:rsidP="005D1C36">
      <w:pPr>
        <w:spacing w:before="120"/>
        <w:rPr>
          <w:rFonts w:cs="Times New Roman"/>
          <w:bCs/>
        </w:rPr>
      </w:pPr>
      <w:r>
        <w:rPr>
          <w:rFonts w:cs="Times New Roman"/>
          <w:bCs/>
        </w:rPr>
        <w:t>5</w:t>
      </w:r>
      <w:r w:rsidRPr="00917E96">
        <w:rPr>
          <w:rFonts w:cs="Times New Roman"/>
          <w:bCs/>
        </w:rPr>
        <w:t>. The submission will not be considered if the instructions are not followed.</w:t>
      </w:r>
    </w:p>
    <w:p w14:paraId="06741D6B" w14:textId="77777777" w:rsidR="00B13448" w:rsidRDefault="00B13448" w:rsidP="005D1C36">
      <w:pPr>
        <w:spacing w:before="120"/>
        <w:rPr>
          <w:rFonts w:cs="Times New Roman"/>
          <w:b/>
        </w:rPr>
      </w:pPr>
    </w:p>
    <w:p w14:paraId="52CD7037" w14:textId="77777777" w:rsidR="003B46AC" w:rsidRDefault="003B46AC" w:rsidP="005D1C36">
      <w:pPr>
        <w:spacing w:before="120"/>
        <w:rPr>
          <w:rFonts w:cs="Times New Roman"/>
          <w:b/>
        </w:rPr>
      </w:pPr>
    </w:p>
    <w:p w14:paraId="52E34D76" w14:textId="77777777" w:rsidR="003B46AC" w:rsidRDefault="003B46AC" w:rsidP="005D1C36">
      <w:pPr>
        <w:spacing w:before="120"/>
        <w:rPr>
          <w:rFonts w:cs="Times New Roman"/>
          <w:b/>
        </w:rPr>
      </w:pPr>
    </w:p>
    <w:p w14:paraId="535B5E76" w14:textId="77777777" w:rsidR="003B46AC" w:rsidRDefault="003B46AC" w:rsidP="005D1C36">
      <w:pPr>
        <w:spacing w:before="120"/>
        <w:rPr>
          <w:rFonts w:cs="Times New Roman"/>
          <w:b/>
        </w:rPr>
      </w:pPr>
    </w:p>
    <w:p w14:paraId="085E12BD" w14:textId="77777777" w:rsidR="003B46AC" w:rsidRDefault="003B46AC" w:rsidP="005D1C36">
      <w:pPr>
        <w:spacing w:before="120"/>
        <w:rPr>
          <w:rFonts w:cs="Times New Roman"/>
          <w:b/>
        </w:rPr>
      </w:pPr>
    </w:p>
    <w:p w14:paraId="01E3ED53" w14:textId="77777777" w:rsidR="003B46AC" w:rsidRDefault="003B46AC" w:rsidP="005D1C36">
      <w:pPr>
        <w:spacing w:before="120"/>
        <w:rPr>
          <w:rFonts w:cs="Times New Roman"/>
          <w:b/>
        </w:rPr>
      </w:pPr>
    </w:p>
    <w:p w14:paraId="41DA1002" w14:textId="77777777" w:rsidR="003B46AC" w:rsidRDefault="003B46AC" w:rsidP="005D1C36">
      <w:pPr>
        <w:spacing w:before="120"/>
        <w:rPr>
          <w:rFonts w:cs="Times New Roman"/>
          <w:b/>
        </w:rPr>
      </w:pPr>
    </w:p>
    <w:p w14:paraId="06F26F10" w14:textId="77777777" w:rsidR="003B46AC" w:rsidRDefault="003B46AC" w:rsidP="005D1C36">
      <w:pPr>
        <w:spacing w:before="120"/>
        <w:rPr>
          <w:rFonts w:cs="Times New Roman"/>
          <w:b/>
        </w:rPr>
      </w:pPr>
    </w:p>
    <w:p w14:paraId="70706F37" w14:textId="77777777" w:rsidR="003B46AC" w:rsidRDefault="003B46AC" w:rsidP="005D1C36">
      <w:pPr>
        <w:spacing w:before="120"/>
        <w:rPr>
          <w:rFonts w:cs="Times New Roman"/>
          <w:b/>
        </w:rPr>
      </w:pPr>
    </w:p>
    <w:p w14:paraId="2FFDDAA7" w14:textId="77777777" w:rsidR="003B46AC" w:rsidRDefault="003B46AC" w:rsidP="005D1C36">
      <w:pPr>
        <w:spacing w:before="120"/>
        <w:rPr>
          <w:rFonts w:cs="Times New Roman"/>
          <w:b/>
        </w:rPr>
      </w:pPr>
    </w:p>
    <w:p w14:paraId="548780DB" w14:textId="77777777" w:rsidR="003B46AC" w:rsidRDefault="003B46AC" w:rsidP="005D1C36">
      <w:pPr>
        <w:spacing w:before="120"/>
        <w:rPr>
          <w:rFonts w:cs="Times New Roman"/>
          <w:b/>
        </w:rPr>
      </w:pPr>
    </w:p>
    <w:p w14:paraId="2B770887" w14:textId="77777777" w:rsidR="003B46AC" w:rsidRDefault="003B46AC" w:rsidP="005D1C36">
      <w:pPr>
        <w:spacing w:before="120"/>
        <w:rPr>
          <w:rFonts w:cs="Times New Roman"/>
          <w:b/>
        </w:rPr>
      </w:pPr>
    </w:p>
    <w:p w14:paraId="56D34F6E" w14:textId="77777777" w:rsidR="003B46AC" w:rsidRDefault="003B46AC" w:rsidP="005D1C36">
      <w:pPr>
        <w:spacing w:before="120"/>
        <w:rPr>
          <w:rFonts w:cs="Times New Roman"/>
          <w:b/>
        </w:rPr>
      </w:pPr>
    </w:p>
    <w:p w14:paraId="6F7F1D31" w14:textId="77777777" w:rsidR="003B46AC" w:rsidRDefault="003B46AC" w:rsidP="005D1C36">
      <w:pPr>
        <w:spacing w:before="120"/>
        <w:rPr>
          <w:rFonts w:cs="Times New Roman"/>
          <w:b/>
        </w:rPr>
      </w:pPr>
    </w:p>
    <w:p w14:paraId="7A565086" w14:textId="77777777" w:rsidR="003B46AC" w:rsidRDefault="003B46AC" w:rsidP="005D1C36">
      <w:pPr>
        <w:spacing w:before="120"/>
        <w:rPr>
          <w:rFonts w:cs="Times New Roman"/>
          <w:b/>
        </w:rPr>
      </w:pPr>
    </w:p>
    <w:p w14:paraId="55AF4778" w14:textId="77777777" w:rsidR="003B46AC" w:rsidRDefault="003B46AC" w:rsidP="005D1C36">
      <w:pPr>
        <w:spacing w:before="120"/>
        <w:rPr>
          <w:rFonts w:cs="Times New Roman"/>
          <w:b/>
        </w:rPr>
      </w:pPr>
    </w:p>
    <w:p w14:paraId="30FE283B" w14:textId="77777777" w:rsidR="003B46AC" w:rsidRDefault="003B46AC" w:rsidP="005D1C36">
      <w:pPr>
        <w:spacing w:before="120"/>
        <w:rPr>
          <w:rFonts w:cs="Times New Roman"/>
          <w:b/>
        </w:rPr>
      </w:pPr>
    </w:p>
    <w:p w14:paraId="18CD9839" w14:textId="77777777" w:rsidR="003B46AC" w:rsidRDefault="003B46AC" w:rsidP="005D1C36">
      <w:pPr>
        <w:spacing w:before="120"/>
        <w:rPr>
          <w:rFonts w:cs="Times New Roman"/>
          <w:b/>
        </w:rPr>
      </w:pPr>
    </w:p>
    <w:p w14:paraId="12448535" w14:textId="215A1B14" w:rsidR="00DF56A5" w:rsidRPr="00534360" w:rsidRDefault="00DF56A5" w:rsidP="005D1C36">
      <w:pPr>
        <w:spacing w:before="120"/>
        <w:rPr>
          <w:rFonts w:cs="Times New Roman"/>
          <w:b/>
        </w:rPr>
      </w:pPr>
      <w:r w:rsidRPr="00534360">
        <w:rPr>
          <w:rFonts w:cs="Times New Roman"/>
          <w:b/>
        </w:rPr>
        <w:t>Answer the following Questions:</w:t>
      </w:r>
    </w:p>
    <w:p w14:paraId="5EB44F4F" w14:textId="77777777" w:rsidR="009C6F9A" w:rsidRPr="00534360" w:rsidRDefault="009C6F9A" w:rsidP="002B7B22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6B53CB8D" w14:textId="25B27B61" w:rsidR="001346DA" w:rsidRDefault="009C6F9A" w:rsidP="00534360">
      <w:pPr>
        <w:pStyle w:val="Subtitle"/>
        <w:spacing w:after="0"/>
        <w:jc w:val="both"/>
        <w:rPr>
          <w:rFonts w:ascii="Times New Roman" w:hAnsi="Times New Roman"/>
          <w:i w:val="0"/>
          <w:iCs/>
          <w:szCs w:val="24"/>
        </w:rPr>
      </w:pPr>
      <w:r w:rsidRPr="00534360">
        <w:rPr>
          <w:rFonts w:ascii="Times New Roman" w:hAnsi="Times New Roman"/>
          <w:b/>
          <w:bCs/>
          <w:i w:val="0"/>
          <w:iCs/>
        </w:rPr>
        <w:t>Problem 01</w:t>
      </w:r>
      <w:r w:rsidRPr="00534360">
        <w:rPr>
          <w:rFonts w:ascii="Times New Roman" w:hAnsi="Times New Roman"/>
          <w:i w:val="0"/>
          <w:iCs/>
        </w:rPr>
        <w:t>:</w:t>
      </w:r>
      <w:r w:rsidR="002B7B22" w:rsidRPr="00534360">
        <w:rPr>
          <w:rFonts w:ascii="Times New Roman" w:hAnsi="Times New Roman"/>
          <w:i w:val="0"/>
          <w:iCs/>
        </w:rPr>
        <w:t xml:space="preserve"> </w:t>
      </w:r>
      <w:r w:rsidR="001346DA">
        <w:rPr>
          <w:rFonts w:ascii="Times New Roman" w:hAnsi="Times New Roman"/>
          <w:i w:val="0"/>
          <w:iCs/>
          <w:szCs w:val="24"/>
        </w:rPr>
        <w:t xml:space="preserve">For the </w:t>
      </w:r>
      <w:r w:rsidR="001346DA" w:rsidRPr="001346DA">
        <w:rPr>
          <w:rFonts w:ascii="Times New Roman" w:hAnsi="Times New Roman"/>
          <w:i w:val="0"/>
          <w:iCs/>
          <w:szCs w:val="24"/>
        </w:rPr>
        <w:t xml:space="preserve">available bandwidth of </w:t>
      </w:r>
      <w:r w:rsidR="001346DA">
        <w:rPr>
          <w:rFonts w:ascii="Times New Roman" w:hAnsi="Times New Roman"/>
          <w:i w:val="0"/>
          <w:iCs/>
          <w:szCs w:val="24"/>
        </w:rPr>
        <w:t>2</w:t>
      </w:r>
      <w:r w:rsidR="001346DA" w:rsidRPr="001346DA">
        <w:rPr>
          <w:rFonts w:ascii="Times New Roman" w:hAnsi="Times New Roman"/>
          <w:i w:val="0"/>
          <w:iCs/>
          <w:szCs w:val="24"/>
        </w:rPr>
        <w:t>00 kHz</w:t>
      </w:r>
      <w:r w:rsidR="001346DA">
        <w:rPr>
          <w:rFonts w:ascii="Times New Roman" w:hAnsi="Times New Roman"/>
          <w:i w:val="0"/>
          <w:iCs/>
          <w:szCs w:val="24"/>
        </w:rPr>
        <w:t xml:space="preserve">, </w:t>
      </w:r>
      <w:r w:rsidR="001346DA" w:rsidRPr="001346DA">
        <w:rPr>
          <w:rFonts w:ascii="Times New Roman" w:hAnsi="Times New Roman"/>
          <w:i w:val="0"/>
          <w:iCs/>
          <w:szCs w:val="24"/>
        </w:rPr>
        <w:t xml:space="preserve">which spans from 200 to </w:t>
      </w:r>
      <w:r w:rsidR="001346DA">
        <w:rPr>
          <w:rFonts w:ascii="Times New Roman" w:hAnsi="Times New Roman"/>
          <w:i w:val="0"/>
          <w:iCs/>
          <w:szCs w:val="24"/>
        </w:rPr>
        <w:t>4</w:t>
      </w:r>
      <w:r w:rsidR="001346DA" w:rsidRPr="001346DA">
        <w:rPr>
          <w:rFonts w:ascii="Times New Roman" w:hAnsi="Times New Roman"/>
          <w:i w:val="0"/>
          <w:iCs/>
          <w:szCs w:val="24"/>
        </w:rPr>
        <w:t xml:space="preserve">00 kHz. </w:t>
      </w:r>
      <w:r w:rsidR="001346DA" w:rsidRPr="001346DA">
        <w:rPr>
          <w:rFonts w:ascii="Times New Roman" w:hAnsi="Times New Roman"/>
          <w:b/>
          <w:bCs/>
          <w:i w:val="0"/>
          <w:iCs/>
          <w:szCs w:val="24"/>
        </w:rPr>
        <w:t>Compute</w:t>
      </w:r>
      <w:r w:rsidR="001346DA">
        <w:rPr>
          <w:rFonts w:ascii="Times New Roman" w:hAnsi="Times New Roman"/>
          <w:i w:val="0"/>
          <w:iCs/>
          <w:szCs w:val="24"/>
        </w:rPr>
        <w:t xml:space="preserve"> followings:</w:t>
      </w:r>
    </w:p>
    <w:p w14:paraId="54F18F2C" w14:textId="3E6370AF" w:rsidR="001346DA" w:rsidRDefault="001346DA" w:rsidP="001346DA">
      <w:pPr>
        <w:pStyle w:val="Subtitle"/>
        <w:numPr>
          <w:ilvl w:val="0"/>
          <w:numId w:val="16"/>
        </w:numPr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  <w:r>
        <w:rPr>
          <w:rFonts w:ascii="Times New Roman" w:hAnsi="Times New Roman"/>
          <w:i w:val="0"/>
          <w:iCs/>
          <w:szCs w:val="24"/>
        </w:rPr>
        <w:t xml:space="preserve">the </w:t>
      </w:r>
      <w:r w:rsidRPr="001346DA">
        <w:rPr>
          <w:rFonts w:ascii="Times New Roman" w:hAnsi="Times New Roman"/>
          <w:i w:val="0"/>
          <w:iCs/>
          <w:szCs w:val="24"/>
        </w:rPr>
        <w:t>carrier frequency</w:t>
      </w:r>
      <w:r>
        <w:rPr>
          <w:rFonts w:ascii="Times New Roman" w:hAnsi="Times New Roman"/>
          <w:i w:val="0"/>
          <w:iCs/>
          <w:szCs w:val="24"/>
        </w:rPr>
        <w:t xml:space="preserve"> for half duplex mode,</w:t>
      </w:r>
    </w:p>
    <w:p w14:paraId="7D8181B5" w14:textId="07197EB3" w:rsidR="001346DA" w:rsidRDefault="001346DA" w:rsidP="001346DA">
      <w:pPr>
        <w:pStyle w:val="Subtitle"/>
        <w:numPr>
          <w:ilvl w:val="0"/>
          <w:numId w:val="16"/>
        </w:numPr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  <w:r w:rsidRPr="001346DA">
        <w:rPr>
          <w:rFonts w:ascii="Times New Roman" w:hAnsi="Times New Roman"/>
          <w:i w:val="0"/>
          <w:iCs/>
          <w:szCs w:val="24"/>
        </w:rPr>
        <w:t>the bit rate</w:t>
      </w:r>
      <w:r>
        <w:rPr>
          <w:rFonts w:ascii="Times New Roman" w:hAnsi="Times New Roman"/>
          <w:i w:val="0"/>
          <w:iCs/>
          <w:szCs w:val="24"/>
        </w:rPr>
        <w:t>,</w:t>
      </w:r>
      <w:r w:rsidRPr="001346DA">
        <w:rPr>
          <w:rFonts w:ascii="Times New Roman" w:hAnsi="Times New Roman"/>
          <w:i w:val="0"/>
          <w:iCs/>
          <w:szCs w:val="24"/>
        </w:rPr>
        <w:t xml:space="preserve"> if </w:t>
      </w:r>
      <w:r>
        <w:rPr>
          <w:rFonts w:ascii="Times New Roman" w:hAnsi="Times New Roman"/>
          <w:i w:val="0"/>
          <w:iCs/>
          <w:szCs w:val="24"/>
        </w:rPr>
        <w:t xml:space="preserve">modulation is done by using </w:t>
      </w:r>
      <w:r w:rsidRPr="001346DA">
        <w:rPr>
          <w:rFonts w:ascii="Times New Roman" w:hAnsi="Times New Roman"/>
          <w:i w:val="0"/>
          <w:iCs/>
          <w:szCs w:val="24"/>
        </w:rPr>
        <w:t>ASK</w:t>
      </w:r>
      <w:r>
        <w:rPr>
          <w:rFonts w:ascii="Times New Roman" w:hAnsi="Times New Roman"/>
          <w:i w:val="0"/>
          <w:iCs/>
          <w:szCs w:val="24"/>
        </w:rPr>
        <w:t xml:space="preserve"> in half-duplex mode</w:t>
      </w:r>
      <w:r w:rsidRPr="001346DA">
        <w:rPr>
          <w:rFonts w:ascii="Times New Roman" w:hAnsi="Times New Roman"/>
          <w:i w:val="0"/>
          <w:iCs/>
          <w:szCs w:val="24"/>
        </w:rPr>
        <w:t xml:space="preserve"> with d = </w:t>
      </w:r>
      <w:proofErr w:type="gramStart"/>
      <w:r w:rsidRPr="001346DA">
        <w:rPr>
          <w:rFonts w:ascii="Times New Roman" w:hAnsi="Times New Roman"/>
          <w:i w:val="0"/>
          <w:iCs/>
          <w:szCs w:val="24"/>
        </w:rPr>
        <w:t>1?</w:t>
      </w:r>
      <w:r>
        <w:rPr>
          <w:rFonts w:ascii="Times New Roman" w:hAnsi="Times New Roman"/>
          <w:i w:val="0"/>
          <w:iCs/>
          <w:szCs w:val="24"/>
        </w:rPr>
        <w:t>.</w:t>
      </w:r>
      <w:proofErr w:type="gramEnd"/>
      <w:r>
        <w:rPr>
          <w:rFonts w:ascii="Times New Roman" w:hAnsi="Times New Roman"/>
          <w:i w:val="0"/>
          <w:iCs/>
          <w:szCs w:val="24"/>
        </w:rPr>
        <w:t xml:space="preserve"> </w:t>
      </w:r>
      <w:r w:rsidRPr="001346DA">
        <w:rPr>
          <w:rFonts w:ascii="Times New Roman" w:hAnsi="Times New Roman"/>
          <w:b/>
          <w:bCs/>
          <w:i w:val="0"/>
          <w:iCs/>
          <w:szCs w:val="24"/>
        </w:rPr>
        <w:t>Sketch</w:t>
      </w:r>
      <w:r>
        <w:rPr>
          <w:rFonts w:ascii="Times New Roman" w:hAnsi="Times New Roman"/>
          <w:i w:val="0"/>
          <w:iCs/>
          <w:szCs w:val="24"/>
        </w:rPr>
        <w:t xml:space="preserve"> the frequency spectrum for ASK in half-duplex. </w:t>
      </w:r>
    </w:p>
    <w:p w14:paraId="0F107AD7" w14:textId="5F15A2E2" w:rsidR="001346DA" w:rsidRDefault="001346DA" w:rsidP="001346DA">
      <w:pPr>
        <w:pStyle w:val="Subtitle"/>
        <w:numPr>
          <w:ilvl w:val="0"/>
          <w:numId w:val="16"/>
        </w:numPr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  <w:r w:rsidRPr="001346DA">
        <w:rPr>
          <w:rFonts w:ascii="Times New Roman" w:hAnsi="Times New Roman"/>
          <w:i w:val="0"/>
          <w:iCs/>
          <w:szCs w:val="24"/>
        </w:rPr>
        <w:t xml:space="preserve">the bit </w:t>
      </w:r>
      <w:proofErr w:type="gramStart"/>
      <w:r w:rsidRPr="001346DA">
        <w:rPr>
          <w:rFonts w:ascii="Times New Roman" w:hAnsi="Times New Roman"/>
          <w:i w:val="0"/>
          <w:iCs/>
          <w:szCs w:val="24"/>
        </w:rPr>
        <w:t>rate</w:t>
      </w:r>
      <w:r>
        <w:rPr>
          <w:rFonts w:ascii="Times New Roman" w:hAnsi="Times New Roman"/>
          <w:i w:val="0"/>
          <w:iCs/>
          <w:szCs w:val="24"/>
        </w:rPr>
        <w:t>,</w:t>
      </w:r>
      <w:r w:rsidRPr="001346DA">
        <w:rPr>
          <w:rFonts w:ascii="Times New Roman" w:hAnsi="Times New Roman"/>
          <w:i w:val="0"/>
          <w:iCs/>
          <w:szCs w:val="24"/>
        </w:rPr>
        <w:t xml:space="preserve"> if</w:t>
      </w:r>
      <w:proofErr w:type="gramEnd"/>
      <w:r w:rsidRPr="001346DA">
        <w:rPr>
          <w:rFonts w:ascii="Times New Roman" w:hAnsi="Times New Roman"/>
          <w:i w:val="0"/>
          <w:iCs/>
          <w:szCs w:val="24"/>
        </w:rPr>
        <w:t xml:space="preserve"> </w:t>
      </w:r>
      <w:r>
        <w:rPr>
          <w:rFonts w:ascii="Times New Roman" w:hAnsi="Times New Roman"/>
          <w:i w:val="0"/>
          <w:iCs/>
          <w:szCs w:val="24"/>
        </w:rPr>
        <w:t xml:space="preserve">modulation is done by using BFSK </w:t>
      </w:r>
      <w:r w:rsidRPr="001346DA">
        <w:rPr>
          <w:rFonts w:ascii="Times New Roman" w:hAnsi="Times New Roman"/>
          <w:i w:val="0"/>
          <w:iCs/>
          <w:szCs w:val="24"/>
        </w:rPr>
        <w:t>with d = 1</w:t>
      </w:r>
      <w:r>
        <w:rPr>
          <w:rFonts w:ascii="Times New Roman" w:hAnsi="Times New Roman"/>
          <w:i w:val="0"/>
          <w:iCs/>
          <w:szCs w:val="24"/>
        </w:rPr>
        <w:t xml:space="preserve">. </w:t>
      </w:r>
      <w:r w:rsidRPr="001346DA">
        <w:rPr>
          <w:rFonts w:ascii="Times New Roman" w:hAnsi="Times New Roman"/>
          <w:b/>
          <w:bCs/>
          <w:i w:val="0"/>
          <w:iCs/>
          <w:szCs w:val="24"/>
        </w:rPr>
        <w:t>Sketch</w:t>
      </w:r>
      <w:r>
        <w:rPr>
          <w:rFonts w:ascii="Times New Roman" w:hAnsi="Times New Roman"/>
          <w:i w:val="0"/>
          <w:iCs/>
          <w:szCs w:val="24"/>
        </w:rPr>
        <w:t xml:space="preserve"> the frequency spectrum for BFSK. </w:t>
      </w:r>
    </w:p>
    <w:p w14:paraId="75E57A25" w14:textId="68300D07" w:rsidR="00DD5FB3" w:rsidRDefault="00DD5FB3" w:rsidP="00DD5FB3">
      <w:pPr>
        <w:pStyle w:val="Subtitle"/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  <w:r w:rsidRPr="00DD5FB3">
        <w:rPr>
          <w:rFonts w:ascii="Times New Roman" w:hAnsi="Times New Roman"/>
          <w:b/>
          <w:bCs/>
          <w:i w:val="0"/>
          <w:iCs/>
          <w:szCs w:val="24"/>
        </w:rPr>
        <w:t>Answer</w:t>
      </w:r>
      <w:r>
        <w:rPr>
          <w:rFonts w:ascii="Times New Roman" w:hAnsi="Times New Roman"/>
          <w:i w:val="0"/>
          <w:iCs/>
          <w:szCs w:val="24"/>
        </w:rPr>
        <w:t>:</w:t>
      </w:r>
    </w:p>
    <w:p w14:paraId="54CA5F1E" w14:textId="10D2B468" w:rsidR="003B46AC" w:rsidRDefault="003B46AC" w:rsidP="00DD5FB3">
      <w:pPr>
        <w:pStyle w:val="Subtitle"/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</w:p>
    <w:p w14:paraId="614B3F49" w14:textId="15CB711F" w:rsidR="003B46AC" w:rsidRPr="001346DA" w:rsidRDefault="003B46AC" w:rsidP="00DD5FB3">
      <w:pPr>
        <w:pStyle w:val="Subtitle"/>
        <w:spacing w:after="0" w:line="276" w:lineRule="auto"/>
        <w:jc w:val="both"/>
        <w:rPr>
          <w:rFonts w:ascii="Times New Roman" w:hAnsi="Times New Roman"/>
          <w:i w:val="0"/>
          <w:iCs/>
          <w:szCs w:val="24"/>
        </w:rPr>
      </w:pPr>
      <w:r>
        <w:rPr>
          <w:rFonts w:ascii="Times New Roman" w:hAnsi="Times New Roman"/>
          <w:i w:val="0"/>
          <w:iCs/>
          <w:noProof/>
          <w:szCs w:val="24"/>
        </w:rPr>
        <w:drawing>
          <wp:anchor distT="0" distB="0" distL="114300" distR="114300" simplePos="0" relativeHeight="251659264" behindDoc="0" locked="0" layoutInCell="1" allowOverlap="1" wp14:anchorId="751FF4EE" wp14:editId="37501A6D">
            <wp:simplePos x="0" y="0"/>
            <wp:positionH relativeFrom="column">
              <wp:posOffset>782955</wp:posOffset>
            </wp:positionH>
            <wp:positionV relativeFrom="paragraph">
              <wp:posOffset>6350</wp:posOffset>
            </wp:positionV>
            <wp:extent cx="4913630" cy="6033135"/>
            <wp:effectExtent l="0" t="0" r="1270" b="5715"/>
            <wp:wrapSquare wrapText="bothSides"/>
            <wp:docPr id="151003108" name="Picture 2" descr="A paper with text and equati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003108" name="Picture 2" descr="A paper with text and equations&#10;&#10;Description automatically generated with medium confidence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3630" cy="60331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CC5FC47" w14:textId="733340D2" w:rsidR="001346DA" w:rsidRDefault="001346DA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63A67A09" w14:textId="49C4966B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157B8DA5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50AD29A2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426CF427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593010B4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539449CE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07ED048C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2A32AC84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29526D38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33B22B7A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49D1D669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3F7724F1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64AF2405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2B84D076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661E6B3C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2AB3BC4C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086C17E2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7A4C9A54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369DAE7A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2DC0FBF6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065F053C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0BB2F2CE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4C04F7C2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58993DB2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0E1B1E1F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7F32DC1A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029E93AD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0048FF95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096C431F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55F184D8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786BA787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04ECAE5D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552F4647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7271D2BC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2718FD6B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244C914E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47F32C96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1168A0AE" w14:textId="77777777" w:rsidR="003B46AC" w:rsidRDefault="003B46A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08514525" w14:textId="77777777" w:rsidR="003B46AC" w:rsidRDefault="003B46AC" w:rsidP="00DD5FB3">
      <w:pPr>
        <w:autoSpaceDE w:val="0"/>
        <w:autoSpaceDN w:val="0"/>
        <w:adjustRightInd w:val="0"/>
        <w:jc w:val="both"/>
        <w:rPr>
          <w:b/>
          <w:bCs/>
        </w:rPr>
      </w:pPr>
    </w:p>
    <w:p w14:paraId="2BBB99E7" w14:textId="77777777" w:rsidR="003B46AC" w:rsidRDefault="003B46AC" w:rsidP="00DD5FB3">
      <w:pPr>
        <w:autoSpaceDE w:val="0"/>
        <w:autoSpaceDN w:val="0"/>
        <w:adjustRightInd w:val="0"/>
        <w:jc w:val="both"/>
        <w:rPr>
          <w:b/>
          <w:bCs/>
        </w:rPr>
      </w:pPr>
    </w:p>
    <w:p w14:paraId="023018B9" w14:textId="002E5143" w:rsidR="003B46AC" w:rsidRDefault="003B46AC" w:rsidP="00DD5FB3">
      <w:pPr>
        <w:autoSpaceDE w:val="0"/>
        <w:autoSpaceDN w:val="0"/>
        <w:adjustRightInd w:val="0"/>
        <w:jc w:val="both"/>
        <w:rPr>
          <w:b/>
          <w:bCs/>
        </w:rPr>
      </w:pPr>
      <w:r>
        <w:rPr>
          <w:b/>
          <w:bCs/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0BF0281F" wp14:editId="17767AC2">
            <wp:simplePos x="0" y="0"/>
            <wp:positionH relativeFrom="column">
              <wp:posOffset>0</wp:posOffset>
            </wp:positionH>
            <wp:positionV relativeFrom="paragraph">
              <wp:posOffset>173990</wp:posOffset>
            </wp:positionV>
            <wp:extent cx="6646545" cy="8724900"/>
            <wp:effectExtent l="0" t="0" r="1905" b="0"/>
            <wp:wrapSquare wrapText="bothSides"/>
            <wp:docPr id="1172644741" name="Picture 3" descr="A paper with text and number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644741" name="Picture 3" descr="A paper with text and numbers&#10;&#10;Description automatically generated with medium confidence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8724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CA384DE" w14:textId="77777777" w:rsidR="003B46AC" w:rsidRDefault="003B46AC" w:rsidP="00DD5FB3">
      <w:pPr>
        <w:autoSpaceDE w:val="0"/>
        <w:autoSpaceDN w:val="0"/>
        <w:adjustRightInd w:val="0"/>
        <w:jc w:val="both"/>
        <w:rPr>
          <w:b/>
          <w:bCs/>
        </w:rPr>
      </w:pPr>
    </w:p>
    <w:p w14:paraId="024AB0B6" w14:textId="77777777" w:rsidR="003B46AC" w:rsidRDefault="003B46AC" w:rsidP="00DD5FB3">
      <w:pPr>
        <w:autoSpaceDE w:val="0"/>
        <w:autoSpaceDN w:val="0"/>
        <w:adjustRightInd w:val="0"/>
        <w:jc w:val="both"/>
        <w:rPr>
          <w:b/>
          <w:bCs/>
        </w:rPr>
      </w:pPr>
    </w:p>
    <w:p w14:paraId="3BB2EC48" w14:textId="77777777" w:rsidR="003B46AC" w:rsidRDefault="003B46AC" w:rsidP="00DD5FB3">
      <w:pPr>
        <w:autoSpaceDE w:val="0"/>
        <w:autoSpaceDN w:val="0"/>
        <w:adjustRightInd w:val="0"/>
        <w:jc w:val="both"/>
        <w:rPr>
          <w:b/>
          <w:bCs/>
        </w:rPr>
      </w:pPr>
    </w:p>
    <w:p w14:paraId="462840B4" w14:textId="1C7E7DF5" w:rsidR="00534360" w:rsidRPr="001346DA" w:rsidRDefault="001346DA" w:rsidP="00DD5FB3">
      <w:pPr>
        <w:autoSpaceDE w:val="0"/>
        <w:autoSpaceDN w:val="0"/>
        <w:adjustRightInd w:val="0"/>
        <w:jc w:val="both"/>
        <w:rPr>
          <w:rFonts w:ascii="Calibri" w:hAnsi="Calibri" w:cs="Calibri"/>
          <w:sz w:val="48"/>
          <w:szCs w:val="48"/>
          <w:lang w:bidi="ar-SA"/>
        </w:rPr>
      </w:pPr>
      <w:r w:rsidRPr="001346DA">
        <w:rPr>
          <w:b/>
          <w:bCs/>
        </w:rPr>
        <w:lastRenderedPageBreak/>
        <w:t>Problem 02</w:t>
      </w:r>
      <w:r>
        <w:rPr>
          <w:i/>
          <w:iCs/>
        </w:rPr>
        <w:t xml:space="preserve">: </w:t>
      </w:r>
      <w:r w:rsidR="00414416" w:rsidRPr="00BE1173">
        <w:rPr>
          <w:iCs/>
        </w:rPr>
        <w:t xml:space="preserve">We need to send 3 </w:t>
      </w:r>
      <w:r w:rsidRPr="00BE1173">
        <w:rPr>
          <w:iCs/>
        </w:rPr>
        <w:t>bits of</w:t>
      </w:r>
      <w:r w:rsidR="00414416" w:rsidRPr="00BE1173">
        <w:rPr>
          <w:iCs/>
        </w:rPr>
        <w:t xml:space="preserve"> </w:t>
      </w:r>
      <w:r>
        <w:rPr>
          <w:iCs/>
        </w:rPr>
        <w:t xml:space="preserve">data </w:t>
      </w:r>
      <w:r w:rsidR="00414416" w:rsidRPr="00BE1173">
        <w:rPr>
          <w:iCs/>
        </w:rPr>
        <w:t>at a time at a bit rate of 3 Mbps. The carrier frequency is 1</w:t>
      </w:r>
      <w:r>
        <w:rPr>
          <w:iCs/>
        </w:rPr>
        <w:t>2</w:t>
      </w:r>
      <w:r w:rsidR="00414416" w:rsidRPr="00BE1173">
        <w:rPr>
          <w:iCs/>
        </w:rPr>
        <w:t xml:space="preserve"> </w:t>
      </w:r>
      <w:proofErr w:type="spellStart"/>
      <w:r w:rsidR="00414416" w:rsidRPr="00BE1173">
        <w:rPr>
          <w:iCs/>
        </w:rPr>
        <w:t>MHz.</w:t>
      </w:r>
      <w:proofErr w:type="spellEnd"/>
      <w:r w:rsidR="00414416" w:rsidRPr="00BE1173">
        <w:rPr>
          <w:iCs/>
        </w:rPr>
        <w:t xml:space="preserve"> </w:t>
      </w:r>
      <w:r w:rsidRPr="00DD5FB3">
        <w:rPr>
          <w:b/>
          <w:bCs/>
          <w:iCs/>
        </w:rPr>
        <w:t>Compute</w:t>
      </w:r>
      <w:r w:rsidR="00414416" w:rsidRPr="00BE1173">
        <w:rPr>
          <w:iCs/>
        </w:rPr>
        <w:t xml:space="preserve"> the number of levels (different </w:t>
      </w:r>
      <w:r w:rsidR="00414416">
        <w:rPr>
          <w:iCs/>
        </w:rPr>
        <w:t xml:space="preserve">carrier </w:t>
      </w:r>
      <w:r w:rsidR="00414416" w:rsidRPr="00BE1173">
        <w:rPr>
          <w:iCs/>
        </w:rPr>
        <w:t>frequencies), the baud rate, and the bandwidth.</w:t>
      </w:r>
      <w:r w:rsidR="00DD5FB3">
        <w:rPr>
          <w:iCs/>
        </w:rPr>
        <w:t xml:space="preserve"> </w:t>
      </w:r>
      <w:r w:rsidR="00DE0862">
        <w:rPr>
          <w:b/>
          <w:bCs/>
          <w:iCs/>
        </w:rPr>
        <w:t>Illustrate</w:t>
      </w:r>
      <w:r w:rsidR="00DD5FB3">
        <w:rPr>
          <w:iCs/>
        </w:rPr>
        <w:t xml:space="preserve"> the frequency spectrum showing the bandgap between the required carrier frequencies. </w:t>
      </w:r>
    </w:p>
    <w:p w14:paraId="24D2A6D8" w14:textId="00BC6BEF" w:rsidR="00B13448" w:rsidRDefault="00B13448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75CE98A4" w14:textId="1A59E576" w:rsidR="00B13448" w:rsidRPr="00B13448" w:rsidRDefault="003B46AC" w:rsidP="00534360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  <w:r>
        <w:rPr>
          <w:rFonts w:ascii="Times New Roman" w:hAnsi="Times New Roman"/>
          <w:b/>
          <w:bCs/>
          <w:i w:val="0"/>
          <w:iCs/>
          <w:noProof/>
        </w:rPr>
        <w:drawing>
          <wp:anchor distT="0" distB="0" distL="114300" distR="114300" simplePos="0" relativeHeight="251661312" behindDoc="0" locked="0" layoutInCell="1" allowOverlap="1" wp14:anchorId="05C49A2A" wp14:editId="0DEEA682">
            <wp:simplePos x="0" y="0"/>
            <wp:positionH relativeFrom="column">
              <wp:posOffset>0</wp:posOffset>
            </wp:positionH>
            <wp:positionV relativeFrom="paragraph">
              <wp:posOffset>182245</wp:posOffset>
            </wp:positionV>
            <wp:extent cx="6646545" cy="8518525"/>
            <wp:effectExtent l="0" t="0" r="1905" b="0"/>
            <wp:wrapSquare wrapText="bothSides"/>
            <wp:docPr id="678250482" name="Picture 4" descr="A close-up of a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8250482" name="Picture 4" descr="A close-up of a paper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85185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13448"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093D70DC" w14:textId="60D0E50F" w:rsidR="00B72753" w:rsidRPr="00C24772" w:rsidRDefault="00B72753" w:rsidP="00534360">
      <w:pPr>
        <w:pStyle w:val="Subtitle"/>
        <w:spacing w:after="0"/>
        <w:jc w:val="both"/>
        <w:rPr>
          <w:rFonts w:ascii="Times New Roman" w:hAnsi="Times New Roman"/>
          <w:i w:val="0"/>
          <w:iCs/>
        </w:rPr>
      </w:pPr>
    </w:p>
    <w:p w14:paraId="1AA00208" w14:textId="00D83784" w:rsidR="00DD5FB3" w:rsidRPr="00DD5FB3" w:rsidRDefault="00534360" w:rsidP="0021475D">
      <w:pPr>
        <w:pStyle w:val="Subtitle"/>
        <w:jc w:val="both"/>
        <w:rPr>
          <w:rFonts w:ascii="Times New Roman" w:hAnsi="Times New Roman"/>
          <w:i w:val="0"/>
          <w:iCs/>
          <w:szCs w:val="24"/>
        </w:rPr>
      </w:pPr>
      <w:r w:rsidRPr="00C24772">
        <w:rPr>
          <w:rFonts w:ascii="Times New Roman" w:hAnsi="Times New Roman"/>
          <w:b/>
          <w:bCs/>
          <w:i w:val="0"/>
          <w:iCs/>
        </w:rPr>
        <w:lastRenderedPageBreak/>
        <w:t>Problem 0</w:t>
      </w:r>
      <w:r w:rsidR="00DD5FB3">
        <w:rPr>
          <w:rFonts w:ascii="Times New Roman" w:hAnsi="Times New Roman"/>
          <w:b/>
          <w:bCs/>
          <w:i w:val="0"/>
          <w:iCs/>
        </w:rPr>
        <w:t>3</w:t>
      </w:r>
      <w:r w:rsidRPr="00C24772">
        <w:rPr>
          <w:rFonts w:ascii="Times New Roman" w:hAnsi="Times New Roman"/>
          <w:i w:val="0"/>
          <w:iCs/>
        </w:rPr>
        <w:t>:</w:t>
      </w:r>
      <w:r w:rsidR="00BD3741">
        <w:rPr>
          <w:rFonts w:ascii="Times New Roman" w:hAnsi="Times New Roman"/>
          <w:i w:val="0"/>
          <w:iCs/>
        </w:rPr>
        <w:t xml:space="preserve"> </w:t>
      </w:r>
      <w:r w:rsidR="00DD5FB3" w:rsidRPr="00DD5FB3">
        <w:rPr>
          <w:rFonts w:ascii="Times New Roman" w:hAnsi="Times New Roman"/>
          <w:b/>
          <w:bCs/>
          <w:i w:val="0"/>
          <w:iCs/>
          <w:szCs w:val="24"/>
        </w:rPr>
        <w:t xml:space="preserve">Compute </w:t>
      </w:r>
      <w:r w:rsidR="00DD5FB3" w:rsidRPr="00DD5FB3">
        <w:rPr>
          <w:rFonts w:ascii="Times New Roman" w:hAnsi="Times New Roman"/>
          <w:i w:val="0"/>
          <w:iCs/>
          <w:szCs w:val="24"/>
        </w:rPr>
        <w:t>the bandwidth for a signal transmitting at 1</w:t>
      </w:r>
      <w:r w:rsidR="00DD5FB3">
        <w:rPr>
          <w:rFonts w:ascii="Times New Roman" w:hAnsi="Times New Roman"/>
          <w:i w:val="0"/>
          <w:iCs/>
          <w:szCs w:val="24"/>
        </w:rPr>
        <w:t>4</w:t>
      </w:r>
      <w:r w:rsidR="00DD5FB3" w:rsidRPr="00DD5FB3">
        <w:rPr>
          <w:rFonts w:ascii="Times New Roman" w:hAnsi="Times New Roman"/>
          <w:i w:val="0"/>
          <w:iCs/>
          <w:szCs w:val="24"/>
        </w:rPr>
        <w:t xml:space="preserve"> Mbps for QPSK</w:t>
      </w:r>
      <w:r w:rsidR="00DD5FB3">
        <w:rPr>
          <w:rFonts w:ascii="Times New Roman" w:hAnsi="Times New Roman"/>
          <w:i w:val="0"/>
          <w:iCs/>
          <w:szCs w:val="24"/>
        </w:rPr>
        <w:t xml:space="preserve"> considering the value of</w:t>
      </w:r>
      <w:r w:rsidR="00DD5FB3" w:rsidRPr="00DD5FB3">
        <w:rPr>
          <w:rFonts w:ascii="Times New Roman" w:hAnsi="Times New Roman"/>
          <w:i w:val="0"/>
          <w:iCs/>
          <w:szCs w:val="24"/>
        </w:rPr>
        <w:t xml:space="preserve"> d = </w:t>
      </w:r>
      <w:r w:rsidR="00DD5FB3">
        <w:rPr>
          <w:rFonts w:ascii="Times New Roman" w:hAnsi="Times New Roman"/>
          <w:i w:val="0"/>
          <w:iCs/>
          <w:szCs w:val="24"/>
        </w:rPr>
        <w:t>1.</w:t>
      </w:r>
    </w:p>
    <w:p w14:paraId="298CDE41" w14:textId="2C84BA62" w:rsidR="00DD5FB3" w:rsidRDefault="00DD5FB3" w:rsidP="00DD5FB3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  <w:r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6480360E" w14:textId="7A586A67" w:rsidR="003B46AC" w:rsidRPr="00B13448" w:rsidRDefault="003B46AC" w:rsidP="00DD5FB3">
      <w:pPr>
        <w:pStyle w:val="Subtitle"/>
        <w:spacing w:after="0"/>
        <w:jc w:val="both"/>
        <w:rPr>
          <w:rFonts w:ascii="Times New Roman" w:hAnsi="Times New Roman"/>
          <w:b/>
          <w:bCs/>
          <w:i w:val="0"/>
          <w:iCs/>
        </w:rPr>
      </w:pPr>
      <w:r>
        <w:rPr>
          <w:rFonts w:ascii="Times New Roman" w:hAnsi="Times New Roman"/>
          <w:b/>
          <w:bCs/>
          <w:i w:val="0"/>
          <w:iCs/>
          <w:noProof/>
        </w:rPr>
        <w:drawing>
          <wp:anchor distT="0" distB="0" distL="114300" distR="114300" simplePos="0" relativeHeight="251662336" behindDoc="0" locked="0" layoutInCell="1" allowOverlap="1" wp14:anchorId="4B3ED237" wp14:editId="45CABE2D">
            <wp:simplePos x="0" y="0"/>
            <wp:positionH relativeFrom="column">
              <wp:posOffset>0</wp:posOffset>
            </wp:positionH>
            <wp:positionV relativeFrom="paragraph">
              <wp:posOffset>173990</wp:posOffset>
            </wp:positionV>
            <wp:extent cx="6646545" cy="3885565"/>
            <wp:effectExtent l="0" t="0" r="1905" b="635"/>
            <wp:wrapSquare wrapText="bothSides"/>
            <wp:docPr id="504505384" name="Picture 5" descr="A math problem with equation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4505384" name="Picture 5" descr="A math problem with equations&#10;&#10;Description automatically generated with medium confidence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8855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63F6316" w14:textId="7CAAD6BB" w:rsidR="00DD5FB3" w:rsidRDefault="00DD5FB3" w:rsidP="0021475D">
      <w:pPr>
        <w:pStyle w:val="Subtitle"/>
        <w:jc w:val="both"/>
        <w:rPr>
          <w:rFonts w:ascii="Times New Roman" w:hAnsi="Times New Roman"/>
          <w:i w:val="0"/>
          <w:iCs/>
        </w:rPr>
      </w:pPr>
    </w:p>
    <w:p w14:paraId="3BC3A3FB" w14:textId="7D93E8D9" w:rsidR="00B72753" w:rsidRPr="00DD5FB3" w:rsidRDefault="00DD5FB3" w:rsidP="0021475D">
      <w:pPr>
        <w:pStyle w:val="Subtitle"/>
        <w:jc w:val="both"/>
        <w:rPr>
          <w:rFonts w:ascii="Times New Roman" w:hAnsi="Times New Roman"/>
          <w:i w:val="0"/>
          <w:iCs/>
        </w:rPr>
      </w:pPr>
      <w:r w:rsidRPr="00DD5FB3">
        <w:rPr>
          <w:rFonts w:ascii="Times New Roman" w:hAnsi="Times New Roman"/>
          <w:b/>
          <w:bCs/>
          <w:i w:val="0"/>
          <w:iCs/>
        </w:rPr>
        <w:t>Problem 04</w:t>
      </w:r>
      <w:r>
        <w:rPr>
          <w:rFonts w:ascii="Times New Roman" w:hAnsi="Times New Roman"/>
          <w:i w:val="0"/>
          <w:iCs/>
        </w:rPr>
        <w:t xml:space="preserve">: </w:t>
      </w:r>
      <w:r>
        <w:rPr>
          <w:rFonts w:ascii="Times New Roman" w:hAnsi="Times New Roman"/>
          <w:i w:val="0"/>
          <w:iCs/>
          <w:szCs w:val="24"/>
        </w:rPr>
        <w:t>A</w:t>
      </w:r>
      <w:r w:rsidR="0089216A">
        <w:rPr>
          <w:rFonts w:ascii="Times New Roman" w:hAnsi="Times New Roman"/>
          <w:i w:val="0"/>
          <w:iCs/>
          <w:szCs w:val="24"/>
        </w:rPr>
        <w:t xml:space="preserve">ssume </w:t>
      </w:r>
      <w:r w:rsidR="0089216A" w:rsidRPr="0089216A">
        <w:rPr>
          <w:rFonts w:ascii="Times New Roman" w:hAnsi="Times New Roman"/>
          <w:i w:val="0"/>
          <w:iCs/>
          <w:szCs w:val="24"/>
        </w:rPr>
        <w:t xml:space="preserve">a voice channel occupies a bandwidth of 4 kHz. We need to combine </w:t>
      </w:r>
      <w:r w:rsidR="0089216A">
        <w:rPr>
          <w:rFonts w:ascii="Times New Roman" w:hAnsi="Times New Roman"/>
          <w:i w:val="0"/>
          <w:iCs/>
          <w:szCs w:val="24"/>
        </w:rPr>
        <w:t>four</w:t>
      </w:r>
      <w:r w:rsidR="0089216A" w:rsidRPr="0089216A">
        <w:rPr>
          <w:rFonts w:ascii="Times New Roman" w:hAnsi="Times New Roman"/>
          <w:i w:val="0"/>
          <w:iCs/>
          <w:szCs w:val="24"/>
        </w:rPr>
        <w:t xml:space="preserve"> voice channels into a link with a bandwidth of </w:t>
      </w:r>
      <w:r w:rsidR="0089216A">
        <w:rPr>
          <w:rFonts w:ascii="Times New Roman" w:hAnsi="Times New Roman"/>
          <w:i w:val="0"/>
          <w:iCs/>
          <w:szCs w:val="24"/>
        </w:rPr>
        <w:t>20</w:t>
      </w:r>
      <w:r w:rsidR="0089216A" w:rsidRPr="0089216A">
        <w:rPr>
          <w:rFonts w:ascii="Times New Roman" w:hAnsi="Times New Roman"/>
          <w:i w:val="0"/>
          <w:iCs/>
          <w:szCs w:val="24"/>
        </w:rPr>
        <w:t xml:space="preserve"> kHz, from 20 to </w:t>
      </w:r>
      <w:r w:rsidR="0089216A">
        <w:rPr>
          <w:rFonts w:ascii="Times New Roman" w:hAnsi="Times New Roman"/>
          <w:i w:val="0"/>
          <w:iCs/>
          <w:szCs w:val="24"/>
        </w:rPr>
        <w:t>40</w:t>
      </w:r>
      <w:r w:rsidR="0089216A" w:rsidRPr="0089216A">
        <w:rPr>
          <w:rFonts w:ascii="Times New Roman" w:hAnsi="Times New Roman"/>
          <w:i w:val="0"/>
          <w:iCs/>
          <w:szCs w:val="24"/>
        </w:rPr>
        <w:t xml:space="preserve"> kHz. </w:t>
      </w:r>
      <w:r w:rsidR="00DE0862" w:rsidRPr="00DE0862">
        <w:rPr>
          <w:rFonts w:ascii="Times New Roman" w:hAnsi="Times New Roman"/>
          <w:b/>
          <w:bCs/>
          <w:i w:val="0"/>
          <w:iCs/>
          <w:szCs w:val="24"/>
        </w:rPr>
        <w:t>Illustrate</w:t>
      </w:r>
      <w:r w:rsidR="00DE0862">
        <w:rPr>
          <w:rFonts w:ascii="Times New Roman" w:hAnsi="Times New Roman"/>
          <w:i w:val="0"/>
          <w:iCs/>
          <w:szCs w:val="24"/>
        </w:rPr>
        <w:t xml:space="preserve"> </w:t>
      </w:r>
      <w:r w:rsidR="0089216A" w:rsidRPr="0089216A">
        <w:rPr>
          <w:rFonts w:ascii="Times New Roman" w:hAnsi="Times New Roman"/>
          <w:i w:val="0"/>
          <w:iCs/>
          <w:szCs w:val="24"/>
        </w:rPr>
        <w:t>the configuration, using the frequency domain. Assume there are no guard bands.</w:t>
      </w:r>
    </w:p>
    <w:p w14:paraId="134B21F8" w14:textId="221AD0A0" w:rsidR="00B13448" w:rsidRDefault="00B13448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40F811B6" w14:textId="2E58C2B2" w:rsidR="003B46AC" w:rsidRDefault="003B46AC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  <w:noProof/>
        </w:rPr>
      </w:pPr>
      <w:r>
        <w:rPr>
          <w:rFonts w:ascii="Times New Roman" w:hAnsi="Times New Roman"/>
          <w:b/>
          <w:bCs/>
          <w:i w:val="0"/>
          <w:iCs/>
          <w:noProof/>
        </w:rPr>
        <w:drawing>
          <wp:anchor distT="0" distB="0" distL="114300" distR="114300" simplePos="0" relativeHeight="251664384" behindDoc="0" locked="0" layoutInCell="1" allowOverlap="1" wp14:anchorId="36898297" wp14:editId="1F7AD1AE">
            <wp:simplePos x="0" y="0"/>
            <wp:positionH relativeFrom="column">
              <wp:posOffset>504522</wp:posOffset>
            </wp:positionH>
            <wp:positionV relativeFrom="paragraph">
              <wp:posOffset>25510</wp:posOffset>
            </wp:positionV>
            <wp:extent cx="5723890" cy="3618865"/>
            <wp:effectExtent l="0" t="0" r="0" b="635"/>
            <wp:wrapSquare wrapText="bothSides"/>
            <wp:docPr id="671038069" name="Picture 6" descr="A diagram of a mach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1038069" name="Picture 6" descr="A diagram of a machine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3890" cy="3618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B0F7178" w14:textId="7DF9C371" w:rsidR="003B46AC" w:rsidRDefault="003B46AC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  <w:noProof/>
        </w:rPr>
      </w:pPr>
    </w:p>
    <w:p w14:paraId="1E823C2E" w14:textId="77777777" w:rsidR="003B46AC" w:rsidRDefault="003B46AC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  <w:noProof/>
        </w:rPr>
      </w:pPr>
    </w:p>
    <w:p w14:paraId="3A6BBECC" w14:textId="50E78D05" w:rsidR="003B46AC" w:rsidRDefault="003B46AC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  <w:noProof/>
        </w:rPr>
      </w:pPr>
    </w:p>
    <w:p w14:paraId="168696A9" w14:textId="77777777" w:rsidR="003B46AC" w:rsidRDefault="003B46AC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  <w:noProof/>
        </w:rPr>
      </w:pPr>
    </w:p>
    <w:p w14:paraId="157417DB" w14:textId="77777777" w:rsidR="003B46AC" w:rsidRDefault="003B46AC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  <w:noProof/>
        </w:rPr>
      </w:pPr>
    </w:p>
    <w:p w14:paraId="748D32E2" w14:textId="77777777" w:rsidR="003B46AC" w:rsidRDefault="003B46AC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  <w:noProof/>
        </w:rPr>
      </w:pPr>
    </w:p>
    <w:p w14:paraId="7EE4E990" w14:textId="77777777" w:rsidR="003B46AC" w:rsidRDefault="003B46AC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  <w:noProof/>
        </w:rPr>
      </w:pPr>
    </w:p>
    <w:p w14:paraId="0FE9FFFA" w14:textId="77777777" w:rsidR="003B46AC" w:rsidRDefault="003B46AC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  <w:noProof/>
        </w:rPr>
      </w:pPr>
    </w:p>
    <w:p w14:paraId="7335A3FD" w14:textId="77777777" w:rsidR="003B46AC" w:rsidRDefault="003B46AC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  <w:noProof/>
        </w:rPr>
      </w:pPr>
    </w:p>
    <w:p w14:paraId="35F41064" w14:textId="77777777" w:rsidR="003B46AC" w:rsidRDefault="003B46AC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  <w:noProof/>
        </w:rPr>
      </w:pPr>
    </w:p>
    <w:p w14:paraId="10312AA5" w14:textId="77777777" w:rsidR="003B46AC" w:rsidRDefault="003B46AC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  <w:noProof/>
        </w:rPr>
      </w:pPr>
    </w:p>
    <w:p w14:paraId="5EC46A70" w14:textId="77777777" w:rsidR="003B46AC" w:rsidRDefault="003B46AC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  <w:noProof/>
        </w:rPr>
      </w:pPr>
    </w:p>
    <w:p w14:paraId="5DC5C58E" w14:textId="77777777" w:rsidR="003B46AC" w:rsidRDefault="003B46AC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  <w:noProof/>
        </w:rPr>
      </w:pPr>
    </w:p>
    <w:p w14:paraId="279A34D2" w14:textId="77777777" w:rsidR="003B46AC" w:rsidRDefault="003B46AC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  <w:noProof/>
        </w:rPr>
      </w:pPr>
    </w:p>
    <w:p w14:paraId="4719CC56" w14:textId="77777777" w:rsidR="003B46AC" w:rsidRDefault="003B46AC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  <w:noProof/>
        </w:rPr>
      </w:pPr>
    </w:p>
    <w:p w14:paraId="5AD8AF55" w14:textId="77777777" w:rsidR="003B46AC" w:rsidRDefault="003B46AC" w:rsidP="0021475D">
      <w:pPr>
        <w:pStyle w:val="Subtitle"/>
        <w:jc w:val="both"/>
        <w:rPr>
          <w:rFonts w:ascii="Times New Roman" w:hAnsi="Times New Roman"/>
          <w:b/>
          <w:bCs/>
          <w:i w:val="0"/>
          <w:iCs/>
          <w:noProof/>
        </w:rPr>
      </w:pPr>
    </w:p>
    <w:p w14:paraId="13B37E95" w14:textId="77777777" w:rsidR="0021475D" w:rsidRPr="0021475D" w:rsidRDefault="0021475D" w:rsidP="0021475D">
      <w:pPr>
        <w:pStyle w:val="Subtitle"/>
        <w:jc w:val="both"/>
        <w:rPr>
          <w:rFonts w:ascii="Times New Roman" w:hAnsi="Times New Roman"/>
          <w:i w:val="0"/>
          <w:iCs/>
        </w:rPr>
      </w:pPr>
    </w:p>
    <w:p w14:paraId="0117183B" w14:textId="121FB41C" w:rsidR="000052DC" w:rsidRPr="0089216A" w:rsidRDefault="00B72753" w:rsidP="00534360">
      <w:pPr>
        <w:pStyle w:val="Subtitle"/>
        <w:spacing w:after="0"/>
        <w:jc w:val="both"/>
        <w:rPr>
          <w:rFonts w:ascii="Times New Roman" w:hAnsi="Times New Roman"/>
          <w:i w:val="0"/>
          <w:iCs/>
          <w:szCs w:val="24"/>
        </w:rPr>
      </w:pPr>
      <w:r w:rsidRPr="00C24772">
        <w:rPr>
          <w:rFonts w:ascii="Times New Roman" w:hAnsi="Times New Roman"/>
          <w:b/>
          <w:bCs/>
          <w:i w:val="0"/>
          <w:iCs/>
        </w:rPr>
        <w:lastRenderedPageBreak/>
        <w:t>Problem 0</w:t>
      </w:r>
      <w:r w:rsidR="00D81566">
        <w:rPr>
          <w:rFonts w:ascii="Times New Roman" w:hAnsi="Times New Roman"/>
          <w:b/>
          <w:bCs/>
          <w:i w:val="0"/>
          <w:iCs/>
        </w:rPr>
        <w:t>5</w:t>
      </w:r>
      <w:r w:rsidRPr="00C24772">
        <w:rPr>
          <w:rFonts w:ascii="Times New Roman" w:hAnsi="Times New Roman"/>
          <w:i w:val="0"/>
          <w:iCs/>
        </w:rPr>
        <w:t>:</w:t>
      </w:r>
      <w:r w:rsidR="00C24772" w:rsidRPr="00C24772">
        <w:rPr>
          <w:rFonts w:ascii="Times New Roman" w:hAnsi="Times New Roman"/>
          <w:i w:val="0"/>
          <w:iCs/>
        </w:rPr>
        <w:t xml:space="preserve"> </w:t>
      </w:r>
      <w:r w:rsidR="00DD5FB3">
        <w:rPr>
          <w:rFonts w:ascii="Times New Roman" w:hAnsi="Times New Roman"/>
          <w:i w:val="0"/>
          <w:iCs/>
          <w:szCs w:val="24"/>
        </w:rPr>
        <w:t>S</w:t>
      </w:r>
      <w:r w:rsidR="0089216A">
        <w:rPr>
          <w:rFonts w:ascii="Times New Roman" w:hAnsi="Times New Roman"/>
          <w:i w:val="0"/>
          <w:iCs/>
          <w:szCs w:val="24"/>
        </w:rPr>
        <w:t>ix</w:t>
      </w:r>
      <w:r w:rsidR="0089216A" w:rsidRPr="0089216A">
        <w:rPr>
          <w:rFonts w:ascii="Times New Roman" w:hAnsi="Times New Roman"/>
          <w:i w:val="0"/>
          <w:iCs/>
          <w:szCs w:val="24"/>
        </w:rPr>
        <w:t xml:space="preserve"> channels, each with a </w:t>
      </w:r>
      <w:r w:rsidR="0089216A">
        <w:rPr>
          <w:rFonts w:ascii="Times New Roman" w:hAnsi="Times New Roman"/>
          <w:i w:val="0"/>
          <w:iCs/>
          <w:szCs w:val="24"/>
        </w:rPr>
        <w:t>2</w:t>
      </w:r>
      <w:r w:rsidR="0089216A" w:rsidRPr="0089216A">
        <w:rPr>
          <w:rFonts w:ascii="Times New Roman" w:hAnsi="Times New Roman"/>
          <w:i w:val="0"/>
          <w:iCs/>
          <w:szCs w:val="24"/>
        </w:rPr>
        <w:t>00-kHz bandwidth, are to be multiplexed together</w:t>
      </w:r>
      <w:r w:rsidR="0089216A">
        <w:rPr>
          <w:rFonts w:ascii="Times New Roman" w:hAnsi="Times New Roman"/>
          <w:i w:val="0"/>
          <w:iCs/>
          <w:szCs w:val="24"/>
        </w:rPr>
        <w:t xml:space="preserve"> using frequency division multiplexing (FDM)</w:t>
      </w:r>
      <w:r w:rsidR="0089216A" w:rsidRPr="0089216A">
        <w:rPr>
          <w:rFonts w:ascii="Times New Roman" w:hAnsi="Times New Roman"/>
          <w:i w:val="0"/>
          <w:iCs/>
          <w:szCs w:val="24"/>
        </w:rPr>
        <w:t xml:space="preserve">. </w:t>
      </w:r>
      <w:r w:rsidR="00DD5FB3" w:rsidRPr="00DD5FB3">
        <w:rPr>
          <w:rFonts w:ascii="Times New Roman" w:hAnsi="Times New Roman"/>
          <w:b/>
          <w:bCs/>
          <w:i w:val="0"/>
          <w:iCs/>
          <w:szCs w:val="24"/>
        </w:rPr>
        <w:t>Compute</w:t>
      </w:r>
      <w:r w:rsidR="00DD5FB3">
        <w:rPr>
          <w:rFonts w:ascii="Times New Roman" w:hAnsi="Times New Roman"/>
          <w:i w:val="0"/>
          <w:iCs/>
          <w:szCs w:val="24"/>
        </w:rPr>
        <w:t xml:space="preserve"> the </w:t>
      </w:r>
      <w:r w:rsidR="0089216A" w:rsidRPr="0089216A">
        <w:rPr>
          <w:rFonts w:ascii="Times New Roman" w:hAnsi="Times New Roman"/>
          <w:i w:val="0"/>
          <w:iCs/>
          <w:szCs w:val="24"/>
        </w:rPr>
        <w:t xml:space="preserve">minimum bandwidth of the link if there is a need for a guard band of </w:t>
      </w:r>
      <w:r w:rsidR="0089216A">
        <w:rPr>
          <w:rFonts w:ascii="Times New Roman" w:hAnsi="Times New Roman"/>
          <w:i w:val="0"/>
          <w:iCs/>
          <w:szCs w:val="24"/>
        </w:rPr>
        <w:t>10</w:t>
      </w:r>
      <w:r w:rsidR="0089216A" w:rsidRPr="0089216A">
        <w:rPr>
          <w:rFonts w:ascii="Times New Roman" w:hAnsi="Times New Roman"/>
          <w:i w:val="0"/>
          <w:iCs/>
          <w:szCs w:val="24"/>
        </w:rPr>
        <w:t xml:space="preserve"> kHz between the channels to prevent interference?</w:t>
      </w:r>
      <w:r w:rsidR="0089216A">
        <w:rPr>
          <w:rFonts w:ascii="Times New Roman" w:hAnsi="Times New Roman"/>
          <w:i w:val="0"/>
          <w:iCs/>
          <w:szCs w:val="24"/>
        </w:rPr>
        <w:t xml:space="preserve"> </w:t>
      </w:r>
      <w:r w:rsidR="00DD5FB3" w:rsidRPr="00DD5FB3">
        <w:rPr>
          <w:rFonts w:ascii="Times New Roman" w:hAnsi="Times New Roman"/>
          <w:b/>
          <w:bCs/>
          <w:i w:val="0"/>
          <w:iCs/>
          <w:szCs w:val="24"/>
        </w:rPr>
        <w:t>Sketch</w:t>
      </w:r>
      <w:r w:rsidR="00DD5FB3">
        <w:rPr>
          <w:rFonts w:ascii="Times New Roman" w:hAnsi="Times New Roman"/>
          <w:i w:val="0"/>
          <w:iCs/>
          <w:szCs w:val="24"/>
        </w:rPr>
        <w:t xml:space="preserve"> the </w:t>
      </w:r>
      <w:r w:rsidR="0089216A">
        <w:rPr>
          <w:rFonts w:ascii="Times New Roman" w:hAnsi="Times New Roman"/>
          <w:i w:val="0"/>
          <w:iCs/>
          <w:szCs w:val="24"/>
        </w:rPr>
        <w:t>spectrum diagram for</w:t>
      </w:r>
      <w:r w:rsidR="00D3724C">
        <w:rPr>
          <w:rFonts w:ascii="Times New Roman" w:hAnsi="Times New Roman"/>
          <w:i w:val="0"/>
          <w:iCs/>
          <w:szCs w:val="24"/>
        </w:rPr>
        <w:t xml:space="preserve"> </w:t>
      </w:r>
      <w:r w:rsidR="00DD5FB3">
        <w:rPr>
          <w:rFonts w:ascii="Times New Roman" w:hAnsi="Times New Roman"/>
          <w:i w:val="0"/>
          <w:iCs/>
          <w:szCs w:val="24"/>
        </w:rPr>
        <w:t>the whole</w:t>
      </w:r>
      <w:r w:rsidR="00D3724C">
        <w:rPr>
          <w:rFonts w:ascii="Times New Roman" w:hAnsi="Times New Roman"/>
          <w:i w:val="0"/>
          <w:iCs/>
          <w:szCs w:val="24"/>
        </w:rPr>
        <w:t xml:space="preserve"> bandwidth span of</w:t>
      </w:r>
      <w:r w:rsidR="0089216A">
        <w:rPr>
          <w:rFonts w:ascii="Times New Roman" w:hAnsi="Times New Roman"/>
          <w:i w:val="0"/>
          <w:iCs/>
          <w:szCs w:val="24"/>
        </w:rPr>
        <w:t xml:space="preserve"> </w:t>
      </w:r>
      <w:r w:rsidR="00D3724C">
        <w:rPr>
          <w:rFonts w:ascii="Times New Roman" w:hAnsi="Times New Roman"/>
          <w:i w:val="0"/>
          <w:iCs/>
          <w:szCs w:val="24"/>
        </w:rPr>
        <w:t>these six channels</w:t>
      </w:r>
      <w:r w:rsidR="0089216A">
        <w:rPr>
          <w:rFonts w:ascii="Times New Roman" w:hAnsi="Times New Roman"/>
          <w:i w:val="0"/>
          <w:iCs/>
          <w:szCs w:val="24"/>
        </w:rPr>
        <w:t xml:space="preserve"> with </w:t>
      </w:r>
      <w:r w:rsidR="00D3724C">
        <w:rPr>
          <w:rFonts w:ascii="Times New Roman" w:hAnsi="Times New Roman"/>
          <w:i w:val="0"/>
          <w:iCs/>
          <w:szCs w:val="24"/>
        </w:rPr>
        <w:t xml:space="preserve">five guard bands. </w:t>
      </w:r>
    </w:p>
    <w:p w14:paraId="00AC9816" w14:textId="009FF479" w:rsidR="004102C6" w:rsidRDefault="00B13448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1C624B3A" w14:textId="6E53A324" w:rsidR="003B46AC" w:rsidRPr="004102C6" w:rsidRDefault="003B46AC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>
        <w:rPr>
          <w:rFonts w:ascii="Times New Roman" w:hAnsi="Times New Roman"/>
          <w:b/>
          <w:bCs/>
          <w:i w:val="0"/>
          <w:iCs/>
          <w:noProof/>
        </w:rPr>
        <w:drawing>
          <wp:anchor distT="0" distB="0" distL="114300" distR="114300" simplePos="0" relativeHeight="251665408" behindDoc="0" locked="0" layoutInCell="1" allowOverlap="1" wp14:anchorId="19A68F79" wp14:editId="15134640">
            <wp:simplePos x="0" y="0"/>
            <wp:positionH relativeFrom="column">
              <wp:posOffset>0</wp:posOffset>
            </wp:positionH>
            <wp:positionV relativeFrom="paragraph">
              <wp:posOffset>213995</wp:posOffset>
            </wp:positionV>
            <wp:extent cx="6646545" cy="3334385"/>
            <wp:effectExtent l="0" t="0" r="1905" b="0"/>
            <wp:wrapSquare wrapText="bothSides"/>
            <wp:docPr id="1759831292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9831292" name="Picture 1759831292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3343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5BB2260" w14:textId="77777777" w:rsidR="000052DC" w:rsidRPr="000052DC" w:rsidRDefault="000052DC" w:rsidP="00534360">
      <w:pPr>
        <w:pStyle w:val="Subtitle"/>
        <w:spacing w:after="0"/>
        <w:jc w:val="both"/>
        <w:rPr>
          <w:rFonts w:ascii="Times New Roman" w:hAnsi="Times New Roman"/>
          <w:i w:val="0"/>
          <w:iCs/>
          <w:color w:val="242021"/>
        </w:rPr>
      </w:pPr>
    </w:p>
    <w:p w14:paraId="56B4885D" w14:textId="609C3C26" w:rsidR="009F5203" w:rsidRPr="00DD5FB3" w:rsidRDefault="000052DC" w:rsidP="00DD5FB3">
      <w:pPr>
        <w:jc w:val="both"/>
        <w:rPr>
          <w:rFonts w:cs="Times New Roman"/>
        </w:rPr>
      </w:pPr>
      <w:r w:rsidRPr="000052DC">
        <w:rPr>
          <w:rFonts w:cs="Times New Roman"/>
          <w:b/>
          <w:bCs/>
          <w:iCs/>
        </w:rPr>
        <w:t>Problem 0</w:t>
      </w:r>
      <w:r w:rsidR="00D81566">
        <w:rPr>
          <w:rFonts w:cs="Times New Roman"/>
          <w:b/>
          <w:bCs/>
          <w:iCs/>
        </w:rPr>
        <w:t>6</w:t>
      </w:r>
      <w:r w:rsidRPr="000052DC">
        <w:rPr>
          <w:rFonts w:cs="Times New Roman"/>
          <w:iCs/>
        </w:rPr>
        <w:t>:</w:t>
      </w:r>
      <w:r w:rsidR="00823763">
        <w:rPr>
          <w:rFonts w:cs="Times New Roman"/>
          <w:iCs/>
        </w:rPr>
        <w:t xml:space="preserve"> </w:t>
      </w:r>
      <w:r w:rsidR="004102C6" w:rsidRPr="004102C6">
        <w:rPr>
          <w:rFonts w:cs="Times New Roman"/>
        </w:rPr>
        <w:t xml:space="preserve">Four </w:t>
      </w:r>
      <w:r w:rsidR="004102C6">
        <w:rPr>
          <w:rFonts w:cs="Times New Roman"/>
        </w:rPr>
        <w:t xml:space="preserve">digital </w:t>
      </w:r>
      <w:r w:rsidR="004102C6" w:rsidRPr="004102C6">
        <w:rPr>
          <w:rFonts w:cs="Times New Roman"/>
        </w:rPr>
        <w:t>data channels, each transmitting at 1</w:t>
      </w:r>
      <w:r w:rsidR="00DD5FB3">
        <w:rPr>
          <w:rFonts w:cs="Times New Roman"/>
        </w:rPr>
        <w:t>.5</w:t>
      </w:r>
      <w:r w:rsidR="004102C6" w:rsidRPr="004102C6">
        <w:rPr>
          <w:rFonts w:cs="Times New Roman"/>
        </w:rPr>
        <w:t xml:space="preserve"> Mbps, use a</w:t>
      </w:r>
      <w:r w:rsidR="004102C6">
        <w:rPr>
          <w:rFonts w:cs="Times New Roman"/>
        </w:rPr>
        <w:t>n analog</w:t>
      </w:r>
      <w:r w:rsidR="004102C6" w:rsidRPr="004102C6">
        <w:rPr>
          <w:rFonts w:cs="Times New Roman"/>
        </w:rPr>
        <w:t xml:space="preserve"> satellite channel </w:t>
      </w:r>
      <w:r w:rsidR="004102C6">
        <w:rPr>
          <w:rFonts w:cs="Times New Roman"/>
        </w:rPr>
        <w:t xml:space="preserve">with a bandwidth </w:t>
      </w:r>
      <w:r w:rsidR="004102C6" w:rsidRPr="004102C6">
        <w:rPr>
          <w:rFonts w:cs="Times New Roman"/>
        </w:rPr>
        <w:t xml:space="preserve">of 1 </w:t>
      </w:r>
      <w:proofErr w:type="spellStart"/>
      <w:r w:rsidR="004102C6" w:rsidRPr="004102C6">
        <w:rPr>
          <w:rFonts w:cs="Times New Roman"/>
        </w:rPr>
        <w:t>MHz.</w:t>
      </w:r>
      <w:proofErr w:type="spellEnd"/>
      <w:r w:rsidR="004102C6" w:rsidRPr="004102C6">
        <w:rPr>
          <w:rFonts w:cs="Times New Roman"/>
        </w:rPr>
        <w:t xml:space="preserve"> </w:t>
      </w:r>
      <w:r w:rsidR="00DD5FB3" w:rsidRPr="00DD5FB3">
        <w:rPr>
          <w:rFonts w:cs="Times New Roman"/>
          <w:b/>
          <w:bCs/>
        </w:rPr>
        <w:t>Compute</w:t>
      </w:r>
      <w:r w:rsidR="00DD5FB3">
        <w:rPr>
          <w:rFonts w:cs="Times New Roman"/>
        </w:rPr>
        <w:t xml:space="preserve"> the appropriate modulation scheme and its order to covert the digital channel data fit for analog satellite channel. </w:t>
      </w:r>
      <w:r w:rsidR="00DD5FB3">
        <w:rPr>
          <w:rFonts w:cs="Times New Roman"/>
          <w:b/>
          <w:bCs/>
        </w:rPr>
        <w:t>Design</w:t>
      </w:r>
      <w:r w:rsidR="00DD5FB3">
        <w:rPr>
          <w:rFonts w:cs="Times New Roman"/>
        </w:rPr>
        <w:t xml:space="preserve"> an </w:t>
      </w:r>
      <w:r w:rsidR="004102C6" w:rsidRPr="004102C6">
        <w:rPr>
          <w:rFonts w:cs="Times New Roman"/>
        </w:rPr>
        <w:t>appropriate configuration</w:t>
      </w:r>
      <w:r w:rsidR="00DD5FB3">
        <w:rPr>
          <w:rFonts w:cs="Times New Roman"/>
        </w:rPr>
        <w:t xml:space="preserve"> to multiplex these four data channels data by using chosen modulation scheme and FDM. </w:t>
      </w:r>
    </w:p>
    <w:p w14:paraId="6E5F0FAB" w14:textId="4DC20862" w:rsidR="00B13448" w:rsidRDefault="00B13448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01A6F00D" w14:textId="4EE1E3E0" w:rsidR="003B46AC" w:rsidRDefault="003B46AC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>
        <w:rPr>
          <w:rFonts w:ascii="Times New Roman" w:hAnsi="Times New Roman"/>
          <w:b/>
          <w:bCs/>
          <w:i w:val="0"/>
          <w:iCs/>
          <w:noProof/>
        </w:rPr>
        <w:drawing>
          <wp:anchor distT="0" distB="0" distL="114300" distR="114300" simplePos="0" relativeHeight="251667456" behindDoc="0" locked="0" layoutInCell="1" allowOverlap="1" wp14:anchorId="4AEFEAE8" wp14:editId="780B582D">
            <wp:simplePos x="0" y="0"/>
            <wp:positionH relativeFrom="margin">
              <wp:align>left</wp:align>
            </wp:positionH>
            <wp:positionV relativeFrom="paragraph">
              <wp:posOffset>209550</wp:posOffset>
            </wp:positionV>
            <wp:extent cx="6646545" cy="3259455"/>
            <wp:effectExtent l="0" t="0" r="1905" b="0"/>
            <wp:wrapSquare wrapText="bothSides"/>
            <wp:docPr id="1252556613" name="Picture 8" descr="A close-up of a ques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2556613" name="Picture 8" descr="A close-up of a question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2594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14:paraId="39865A98" w14:textId="345BD431" w:rsidR="003B46AC" w:rsidRPr="004102C6" w:rsidRDefault="003B46AC" w:rsidP="004102C6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27DD3CE8" w14:textId="77777777" w:rsidR="00652D9F" w:rsidRDefault="00652D9F" w:rsidP="00F260EF">
      <w:pPr>
        <w:rPr>
          <w:rFonts w:cs="Times New Roman"/>
          <w:iCs/>
        </w:rPr>
      </w:pPr>
    </w:p>
    <w:p w14:paraId="076016A5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2CD75F6C" w14:textId="5E604BA8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571835A6" w14:textId="41B4B570" w:rsidR="003B46AC" w:rsidRDefault="003B46AC" w:rsidP="001608A7">
      <w:pPr>
        <w:jc w:val="both"/>
        <w:rPr>
          <w:rFonts w:cs="Times New Roman"/>
          <w:b/>
          <w:bCs/>
          <w:iCs/>
        </w:rPr>
      </w:pPr>
      <w:r>
        <w:rPr>
          <w:rFonts w:cs="Times New Roman"/>
          <w:b/>
          <w:bCs/>
          <w:iCs/>
          <w:noProof/>
        </w:rPr>
        <w:drawing>
          <wp:anchor distT="0" distB="0" distL="114300" distR="114300" simplePos="0" relativeHeight="251668480" behindDoc="0" locked="0" layoutInCell="1" allowOverlap="1" wp14:anchorId="7F58E92D" wp14:editId="68796C6F">
            <wp:simplePos x="0" y="0"/>
            <wp:positionH relativeFrom="column">
              <wp:posOffset>0</wp:posOffset>
            </wp:positionH>
            <wp:positionV relativeFrom="paragraph">
              <wp:posOffset>173990</wp:posOffset>
            </wp:positionV>
            <wp:extent cx="6646545" cy="3131185"/>
            <wp:effectExtent l="0" t="0" r="1905" b="0"/>
            <wp:wrapSquare wrapText="bothSides"/>
            <wp:docPr id="112542775" name="Picture 9" descr="A diagram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542775" name="Picture 9" descr="A diagram of a computer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31311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E09C62A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08437E8E" w14:textId="5211B4D1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2A1ED3BC" w14:textId="7A223CEF" w:rsidR="00D81566" w:rsidRDefault="001608A7" w:rsidP="001608A7">
      <w:pPr>
        <w:jc w:val="both"/>
        <w:rPr>
          <w:iCs/>
        </w:rPr>
      </w:pPr>
      <w:r w:rsidRPr="001608A7">
        <w:rPr>
          <w:rFonts w:cs="Times New Roman"/>
          <w:b/>
          <w:bCs/>
          <w:iCs/>
        </w:rPr>
        <w:t>Problem 07</w:t>
      </w:r>
      <w:r>
        <w:rPr>
          <w:rFonts w:cs="Times New Roman"/>
          <w:iCs/>
        </w:rPr>
        <w:t xml:space="preserve">: </w:t>
      </w:r>
      <w:r>
        <w:rPr>
          <w:iCs/>
        </w:rPr>
        <w:t xml:space="preserve">Five 1 kbps connections are multiplex by using synchronous TDM. A unit is 1 bit for each timeslot within each frame. </w:t>
      </w:r>
      <w:r w:rsidR="00DE0862" w:rsidRPr="00DE0862">
        <w:rPr>
          <w:b/>
          <w:bCs/>
          <w:iCs/>
        </w:rPr>
        <w:t>Compute</w:t>
      </w:r>
      <w:r>
        <w:rPr>
          <w:iCs/>
        </w:rPr>
        <w:t xml:space="preserve"> followings: (</w:t>
      </w:r>
      <w:proofErr w:type="spellStart"/>
      <w:r w:rsidRPr="00AA4159">
        <w:rPr>
          <w:b/>
          <w:bCs/>
          <w:i/>
        </w:rPr>
        <w:t>i</w:t>
      </w:r>
      <w:proofErr w:type="spellEnd"/>
      <w:r>
        <w:rPr>
          <w:iCs/>
        </w:rPr>
        <w:t>) d</w:t>
      </w:r>
      <w:r w:rsidRPr="005F7084">
        <w:rPr>
          <w:iCs/>
        </w:rPr>
        <w:t>uration of 1 bit before multiplexing</w:t>
      </w:r>
      <w:r>
        <w:rPr>
          <w:iCs/>
        </w:rPr>
        <w:t>, (</w:t>
      </w:r>
      <w:r w:rsidRPr="00AA4159">
        <w:rPr>
          <w:b/>
          <w:bCs/>
          <w:i/>
        </w:rPr>
        <w:t>ii</w:t>
      </w:r>
      <w:r>
        <w:rPr>
          <w:iCs/>
        </w:rPr>
        <w:t>) output transmission rate, (</w:t>
      </w:r>
      <w:r w:rsidRPr="00AA4159">
        <w:rPr>
          <w:b/>
          <w:bCs/>
          <w:i/>
        </w:rPr>
        <w:t>iii</w:t>
      </w:r>
      <w:r>
        <w:rPr>
          <w:iCs/>
        </w:rPr>
        <w:t>) duration of a timeslot within a frame, (</w:t>
      </w:r>
      <w:r w:rsidRPr="00AA4159">
        <w:rPr>
          <w:b/>
          <w:bCs/>
          <w:i/>
        </w:rPr>
        <w:t>iv</w:t>
      </w:r>
      <w:r>
        <w:rPr>
          <w:iCs/>
        </w:rPr>
        <w:t>) frame rate, and (</w:t>
      </w:r>
      <w:r w:rsidRPr="00AA4159">
        <w:rPr>
          <w:b/>
          <w:bCs/>
          <w:i/>
        </w:rPr>
        <w:t>v</w:t>
      </w:r>
      <w:r>
        <w:rPr>
          <w:iCs/>
        </w:rPr>
        <w:t>) frame duration.</w:t>
      </w:r>
    </w:p>
    <w:p w14:paraId="2A19D62A" w14:textId="77777777" w:rsidR="001608A7" w:rsidRDefault="001608A7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6C96B00A" w14:textId="7BA10989" w:rsidR="003B46AC" w:rsidRDefault="00AB46FE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>
        <w:rPr>
          <w:rFonts w:ascii="Times New Roman" w:hAnsi="Times New Roman"/>
          <w:b/>
          <w:bCs/>
          <w:i w:val="0"/>
          <w:iCs/>
          <w:noProof/>
        </w:rPr>
        <w:drawing>
          <wp:anchor distT="0" distB="0" distL="114300" distR="114300" simplePos="0" relativeHeight="251670528" behindDoc="0" locked="0" layoutInCell="1" allowOverlap="1" wp14:anchorId="43BAAE10" wp14:editId="1C655F72">
            <wp:simplePos x="0" y="0"/>
            <wp:positionH relativeFrom="margin">
              <wp:align>center</wp:align>
            </wp:positionH>
            <wp:positionV relativeFrom="paragraph">
              <wp:posOffset>14853</wp:posOffset>
            </wp:positionV>
            <wp:extent cx="5596890" cy="4299585"/>
            <wp:effectExtent l="0" t="0" r="3810" b="5715"/>
            <wp:wrapSquare wrapText="bothSides"/>
            <wp:docPr id="578645055" name="Picture 10" descr="A paper with text on i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8645055" name="Picture 10" descr="A paper with text on it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6890" cy="42995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4B159D9" w14:textId="76F31A7C" w:rsidR="003B46AC" w:rsidRPr="004102C6" w:rsidRDefault="003B46AC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</w:p>
    <w:p w14:paraId="0036D2D4" w14:textId="0CB44AAA" w:rsidR="001608A7" w:rsidRDefault="001608A7" w:rsidP="00F260EF">
      <w:pPr>
        <w:rPr>
          <w:iCs/>
        </w:rPr>
      </w:pPr>
    </w:p>
    <w:p w14:paraId="12815A9F" w14:textId="77777777" w:rsidR="001608A7" w:rsidRDefault="001608A7" w:rsidP="00F260EF">
      <w:pPr>
        <w:rPr>
          <w:iCs/>
        </w:rPr>
      </w:pPr>
    </w:p>
    <w:p w14:paraId="17585442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03AD9C39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09A95F36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0996E3A1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3713AD00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2ED2386F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12C26A81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0F78016B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37DAE0D0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12998E8B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5E62C200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1E94F9F2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08E5ACC7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28014761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577F8E2E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308436A3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7C82AAC2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450A4D6D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0F4A63B6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3428C5D8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38949585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1BEE255F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5025E009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0F8683BC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53F7F30D" w14:textId="77777777" w:rsidR="003B46AC" w:rsidRDefault="003B46AC" w:rsidP="001608A7">
      <w:pPr>
        <w:jc w:val="both"/>
        <w:rPr>
          <w:rFonts w:cs="Times New Roman"/>
          <w:b/>
          <w:bCs/>
          <w:iCs/>
        </w:rPr>
      </w:pPr>
    </w:p>
    <w:p w14:paraId="0EE57C2A" w14:textId="6E01BE8C" w:rsidR="001608A7" w:rsidRDefault="001608A7" w:rsidP="001608A7">
      <w:pPr>
        <w:jc w:val="both"/>
        <w:rPr>
          <w:iCs/>
        </w:rPr>
      </w:pPr>
      <w:r w:rsidRPr="001608A7">
        <w:rPr>
          <w:rFonts w:cs="Times New Roman"/>
          <w:b/>
          <w:bCs/>
          <w:iCs/>
        </w:rPr>
        <w:t>Problem 08</w:t>
      </w:r>
      <w:r>
        <w:rPr>
          <w:rFonts w:cs="Times New Roman"/>
          <w:iCs/>
        </w:rPr>
        <w:t xml:space="preserve">: </w:t>
      </w:r>
      <w:r>
        <w:rPr>
          <w:iCs/>
        </w:rPr>
        <w:t>Three sources each creating 100 characters/second and each character size is 1 byte. If the interleaved unit is a character and one synchronizing bit is added to each frame,</w:t>
      </w:r>
      <w:r w:rsidR="00DE0862">
        <w:rPr>
          <w:iCs/>
        </w:rPr>
        <w:t xml:space="preserve"> </w:t>
      </w:r>
      <w:r w:rsidR="00DE0862" w:rsidRPr="00DE0862">
        <w:rPr>
          <w:b/>
          <w:bCs/>
          <w:iCs/>
        </w:rPr>
        <w:t>compute</w:t>
      </w:r>
      <w:r>
        <w:rPr>
          <w:iCs/>
        </w:rPr>
        <w:t xml:space="preserve"> followings: (</w:t>
      </w:r>
      <w:proofErr w:type="spellStart"/>
      <w:r w:rsidRPr="00213CC1">
        <w:rPr>
          <w:b/>
          <w:bCs/>
        </w:rPr>
        <w:t>i</w:t>
      </w:r>
      <w:proofErr w:type="spellEnd"/>
      <w:r>
        <w:rPr>
          <w:iCs/>
        </w:rPr>
        <w:t>) data rate for each source, (</w:t>
      </w:r>
      <w:r w:rsidRPr="00213CC1">
        <w:rPr>
          <w:b/>
          <w:bCs/>
        </w:rPr>
        <w:t>ii</w:t>
      </w:r>
      <w:r>
        <w:rPr>
          <w:iCs/>
        </w:rPr>
        <w:t>) frame size, (</w:t>
      </w:r>
      <w:r w:rsidRPr="00213CC1">
        <w:rPr>
          <w:b/>
          <w:bCs/>
        </w:rPr>
        <w:t>iii</w:t>
      </w:r>
      <w:r>
        <w:rPr>
          <w:iCs/>
        </w:rPr>
        <w:t>) frame rate, (</w:t>
      </w:r>
      <w:r w:rsidRPr="00213CC1">
        <w:rPr>
          <w:b/>
          <w:bCs/>
        </w:rPr>
        <w:t>iv</w:t>
      </w:r>
      <w:r>
        <w:rPr>
          <w:iCs/>
        </w:rPr>
        <w:t>) frame duration, (</w:t>
      </w:r>
      <w:r w:rsidRPr="00213CC1">
        <w:rPr>
          <w:b/>
          <w:bCs/>
        </w:rPr>
        <w:t>v</w:t>
      </w:r>
      <w:r>
        <w:rPr>
          <w:iCs/>
        </w:rPr>
        <w:t>) data rate of the link.</w:t>
      </w:r>
    </w:p>
    <w:p w14:paraId="3C39D589" w14:textId="77777777" w:rsidR="001608A7" w:rsidRDefault="001608A7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 w:rsidRPr="00B13448">
        <w:rPr>
          <w:rFonts w:ascii="Times New Roman" w:hAnsi="Times New Roman"/>
          <w:b/>
          <w:bCs/>
          <w:i w:val="0"/>
          <w:iCs/>
        </w:rPr>
        <w:t>Answer:</w:t>
      </w:r>
    </w:p>
    <w:p w14:paraId="0A9BC470" w14:textId="17709F9E" w:rsidR="003B46AC" w:rsidRPr="004102C6" w:rsidRDefault="00D8133C" w:rsidP="001608A7">
      <w:pPr>
        <w:pStyle w:val="Subtitle"/>
        <w:jc w:val="both"/>
        <w:rPr>
          <w:rFonts w:ascii="Times New Roman" w:hAnsi="Times New Roman"/>
          <w:b/>
          <w:bCs/>
          <w:i w:val="0"/>
          <w:iCs/>
        </w:rPr>
      </w:pPr>
      <w:r>
        <w:rPr>
          <w:rFonts w:ascii="Times New Roman" w:hAnsi="Times New Roman"/>
          <w:b/>
          <w:bCs/>
          <w:i w:val="0"/>
          <w:iCs/>
          <w:noProof/>
        </w:rPr>
        <w:drawing>
          <wp:anchor distT="0" distB="0" distL="114300" distR="114300" simplePos="0" relativeHeight="251674624" behindDoc="0" locked="0" layoutInCell="1" allowOverlap="1" wp14:anchorId="56A82047" wp14:editId="0AEB2042">
            <wp:simplePos x="0" y="0"/>
            <wp:positionH relativeFrom="column">
              <wp:posOffset>0</wp:posOffset>
            </wp:positionH>
            <wp:positionV relativeFrom="paragraph">
              <wp:posOffset>194945</wp:posOffset>
            </wp:positionV>
            <wp:extent cx="6646545" cy="8321675"/>
            <wp:effectExtent l="0" t="0" r="1905" b="3175"/>
            <wp:wrapSquare wrapText="bothSides"/>
            <wp:docPr id="1566050507" name="Picture 11" descr="A paper with mathematical equation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6050507" name="Picture 11" descr="A paper with mathematical equations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8321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0E9F09E" w14:textId="77777777" w:rsidR="001608A7" w:rsidRDefault="001608A7" w:rsidP="00F260EF">
      <w:pPr>
        <w:rPr>
          <w:iCs/>
        </w:rPr>
      </w:pPr>
    </w:p>
    <w:p w14:paraId="1F3018BB" w14:textId="3CC42DA0" w:rsidR="001608A7" w:rsidRDefault="001608A7" w:rsidP="00771165">
      <w:pPr>
        <w:jc w:val="both"/>
        <w:rPr>
          <w:iCs/>
        </w:rPr>
      </w:pPr>
      <w:r w:rsidRPr="00771165">
        <w:rPr>
          <w:b/>
          <w:bCs/>
          <w:iCs/>
        </w:rPr>
        <w:t>Problem 09</w:t>
      </w:r>
      <w:r>
        <w:rPr>
          <w:iCs/>
        </w:rPr>
        <w:t xml:space="preserve">: </w:t>
      </w:r>
      <w:r w:rsidR="00771165">
        <w:rPr>
          <w:iCs/>
        </w:rPr>
        <w:t xml:space="preserve">A synchronous time division multiplexer combines five 100 kbps using a time slot of 2 bits. </w:t>
      </w:r>
      <w:r w:rsidR="00DE0862" w:rsidRPr="00DE0862">
        <w:rPr>
          <w:b/>
          <w:bCs/>
          <w:iCs/>
        </w:rPr>
        <w:t>Compute</w:t>
      </w:r>
      <w:r w:rsidR="00771165">
        <w:rPr>
          <w:iCs/>
        </w:rPr>
        <w:t xml:space="preserve"> followings: (</w:t>
      </w:r>
      <w:proofErr w:type="spellStart"/>
      <w:r w:rsidR="00771165" w:rsidRPr="00AA4159">
        <w:rPr>
          <w:b/>
          <w:bCs/>
          <w:i/>
        </w:rPr>
        <w:t>i</w:t>
      </w:r>
      <w:proofErr w:type="spellEnd"/>
      <w:r w:rsidR="00771165">
        <w:rPr>
          <w:iCs/>
        </w:rPr>
        <w:t>) frame rate, (</w:t>
      </w:r>
      <w:r w:rsidR="00771165" w:rsidRPr="00AA4159">
        <w:rPr>
          <w:b/>
          <w:bCs/>
          <w:i/>
        </w:rPr>
        <w:t>ii</w:t>
      </w:r>
      <w:r w:rsidR="00771165">
        <w:rPr>
          <w:iCs/>
        </w:rPr>
        <w:t>) frame duration, (</w:t>
      </w:r>
      <w:r w:rsidR="00771165" w:rsidRPr="00AA4159">
        <w:rPr>
          <w:b/>
          <w:bCs/>
          <w:i/>
        </w:rPr>
        <w:t>iii</w:t>
      </w:r>
      <w:r w:rsidR="00771165">
        <w:rPr>
          <w:iCs/>
        </w:rPr>
        <w:t>) frame size, (</w:t>
      </w:r>
      <w:r w:rsidR="00771165" w:rsidRPr="00AA4159">
        <w:rPr>
          <w:b/>
          <w:bCs/>
          <w:i/>
        </w:rPr>
        <w:t>iv</w:t>
      </w:r>
      <w:r w:rsidR="00771165">
        <w:rPr>
          <w:iCs/>
        </w:rPr>
        <w:t>) bit rate, and (</w:t>
      </w:r>
      <w:r w:rsidR="00771165" w:rsidRPr="00AA4159">
        <w:rPr>
          <w:b/>
          <w:bCs/>
          <w:i/>
        </w:rPr>
        <w:t>v</w:t>
      </w:r>
      <w:r w:rsidR="00771165">
        <w:rPr>
          <w:iCs/>
        </w:rPr>
        <w:t>) bit duration.</w:t>
      </w:r>
    </w:p>
    <w:p w14:paraId="71BD134D" w14:textId="3B45A90E" w:rsidR="00771165" w:rsidRDefault="00771165" w:rsidP="00771165">
      <w:pPr>
        <w:jc w:val="both"/>
        <w:rPr>
          <w:b/>
          <w:bCs/>
          <w:iCs/>
        </w:rPr>
      </w:pPr>
      <w:r w:rsidRPr="00771165">
        <w:rPr>
          <w:b/>
          <w:bCs/>
          <w:iCs/>
        </w:rPr>
        <w:t>Answer:</w:t>
      </w:r>
    </w:p>
    <w:p w14:paraId="19FA85CE" w14:textId="4D171729" w:rsidR="003B46AC" w:rsidRDefault="003B46AC" w:rsidP="00771165">
      <w:pPr>
        <w:jc w:val="both"/>
        <w:rPr>
          <w:b/>
          <w:bCs/>
          <w:iCs/>
        </w:rPr>
      </w:pPr>
      <w:r>
        <w:rPr>
          <w:b/>
          <w:bCs/>
          <w:iCs/>
          <w:noProof/>
        </w:rPr>
        <w:drawing>
          <wp:anchor distT="0" distB="0" distL="114300" distR="114300" simplePos="0" relativeHeight="251672576" behindDoc="0" locked="0" layoutInCell="1" allowOverlap="1" wp14:anchorId="58924BD8" wp14:editId="60C83F74">
            <wp:simplePos x="0" y="0"/>
            <wp:positionH relativeFrom="column">
              <wp:posOffset>369570</wp:posOffset>
            </wp:positionH>
            <wp:positionV relativeFrom="paragraph">
              <wp:posOffset>179070</wp:posOffset>
            </wp:positionV>
            <wp:extent cx="5683885" cy="7458075"/>
            <wp:effectExtent l="0" t="0" r="0" b="9525"/>
            <wp:wrapSquare wrapText="bothSides"/>
            <wp:docPr id="460933215" name="Picture 12" descr="A white paper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0933215" name="Picture 12" descr="A white paper with black text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83885" cy="7458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654078C" w14:textId="7529F776" w:rsidR="003B46AC" w:rsidRDefault="003B46AC" w:rsidP="00771165">
      <w:pPr>
        <w:jc w:val="both"/>
        <w:rPr>
          <w:b/>
          <w:bCs/>
          <w:iCs/>
        </w:rPr>
      </w:pPr>
    </w:p>
    <w:p w14:paraId="106AE552" w14:textId="3888A06B" w:rsidR="002E4465" w:rsidRDefault="002E4465" w:rsidP="00771165">
      <w:pPr>
        <w:jc w:val="both"/>
        <w:rPr>
          <w:b/>
          <w:bCs/>
          <w:iCs/>
        </w:rPr>
      </w:pPr>
    </w:p>
    <w:p w14:paraId="19DC31CD" w14:textId="77777777" w:rsidR="003B46AC" w:rsidRDefault="003B46AC" w:rsidP="0008580B">
      <w:pPr>
        <w:jc w:val="both"/>
        <w:rPr>
          <w:b/>
          <w:bCs/>
          <w:iCs/>
        </w:rPr>
      </w:pPr>
    </w:p>
    <w:p w14:paraId="59A08BAC" w14:textId="77777777" w:rsidR="003B46AC" w:rsidRDefault="003B46AC" w:rsidP="0008580B">
      <w:pPr>
        <w:jc w:val="both"/>
        <w:rPr>
          <w:b/>
          <w:bCs/>
          <w:iCs/>
        </w:rPr>
      </w:pPr>
    </w:p>
    <w:p w14:paraId="4F343D53" w14:textId="77777777" w:rsidR="003B46AC" w:rsidRDefault="003B46AC" w:rsidP="0008580B">
      <w:pPr>
        <w:jc w:val="both"/>
        <w:rPr>
          <w:b/>
          <w:bCs/>
          <w:iCs/>
        </w:rPr>
      </w:pPr>
    </w:p>
    <w:p w14:paraId="76E0DBFB" w14:textId="77777777" w:rsidR="003B46AC" w:rsidRDefault="003B46AC" w:rsidP="0008580B">
      <w:pPr>
        <w:jc w:val="both"/>
        <w:rPr>
          <w:b/>
          <w:bCs/>
          <w:iCs/>
        </w:rPr>
      </w:pPr>
    </w:p>
    <w:p w14:paraId="390E117E" w14:textId="77777777" w:rsidR="003B46AC" w:rsidRDefault="003B46AC" w:rsidP="0008580B">
      <w:pPr>
        <w:jc w:val="both"/>
        <w:rPr>
          <w:b/>
          <w:bCs/>
          <w:iCs/>
        </w:rPr>
      </w:pPr>
    </w:p>
    <w:p w14:paraId="0A27F3A6" w14:textId="77777777" w:rsidR="003B46AC" w:rsidRDefault="003B46AC" w:rsidP="0008580B">
      <w:pPr>
        <w:jc w:val="both"/>
        <w:rPr>
          <w:b/>
          <w:bCs/>
          <w:iCs/>
        </w:rPr>
      </w:pPr>
    </w:p>
    <w:p w14:paraId="3D512E82" w14:textId="77777777" w:rsidR="003B46AC" w:rsidRDefault="003B46AC" w:rsidP="0008580B">
      <w:pPr>
        <w:jc w:val="both"/>
        <w:rPr>
          <w:b/>
          <w:bCs/>
          <w:iCs/>
        </w:rPr>
      </w:pPr>
    </w:p>
    <w:p w14:paraId="25567CEC" w14:textId="77777777" w:rsidR="003B46AC" w:rsidRDefault="003B46AC" w:rsidP="0008580B">
      <w:pPr>
        <w:jc w:val="both"/>
        <w:rPr>
          <w:b/>
          <w:bCs/>
          <w:iCs/>
        </w:rPr>
      </w:pPr>
    </w:p>
    <w:p w14:paraId="5027C863" w14:textId="77777777" w:rsidR="003B46AC" w:rsidRDefault="003B46AC" w:rsidP="0008580B">
      <w:pPr>
        <w:jc w:val="both"/>
        <w:rPr>
          <w:b/>
          <w:bCs/>
          <w:iCs/>
        </w:rPr>
      </w:pPr>
    </w:p>
    <w:p w14:paraId="1726965B" w14:textId="77777777" w:rsidR="003B46AC" w:rsidRDefault="003B46AC" w:rsidP="0008580B">
      <w:pPr>
        <w:jc w:val="both"/>
        <w:rPr>
          <w:b/>
          <w:bCs/>
          <w:iCs/>
        </w:rPr>
      </w:pPr>
    </w:p>
    <w:p w14:paraId="7443521D" w14:textId="77777777" w:rsidR="003B46AC" w:rsidRDefault="003B46AC" w:rsidP="0008580B">
      <w:pPr>
        <w:jc w:val="both"/>
        <w:rPr>
          <w:b/>
          <w:bCs/>
          <w:iCs/>
        </w:rPr>
      </w:pPr>
    </w:p>
    <w:p w14:paraId="2DEE5E34" w14:textId="77777777" w:rsidR="003B46AC" w:rsidRDefault="003B46AC" w:rsidP="0008580B">
      <w:pPr>
        <w:jc w:val="both"/>
        <w:rPr>
          <w:b/>
          <w:bCs/>
          <w:iCs/>
        </w:rPr>
      </w:pPr>
    </w:p>
    <w:p w14:paraId="2EDEE17F" w14:textId="77777777" w:rsidR="003B46AC" w:rsidRDefault="003B46AC" w:rsidP="0008580B">
      <w:pPr>
        <w:jc w:val="both"/>
        <w:rPr>
          <w:b/>
          <w:bCs/>
          <w:iCs/>
        </w:rPr>
      </w:pPr>
    </w:p>
    <w:p w14:paraId="66A52CE2" w14:textId="77777777" w:rsidR="003B46AC" w:rsidRDefault="003B46AC" w:rsidP="0008580B">
      <w:pPr>
        <w:jc w:val="both"/>
        <w:rPr>
          <w:b/>
          <w:bCs/>
          <w:iCs/>
        </w:rPr>
      </w:pPr>
    </w:p>
    <w:p w14:paraId="48D506D5" w14:textId="77777777" w:rsidR="003B46AC" w:rsidRDefault="003B46AC" w:rsidP="0008580B">
      <w:pPr>
        <w:jc w:val="both"/>
        <w:rPr>
          <w:b/>
          <w:bCs/>
          <w:iCs/>
        </w:rPr>
      </w:pPr>
    </w:p>
    <w:p w14:paraId="0F744F71" w14:textId="77777777" w:rsidR="003B46AC" w:rsidRDefault="003B46AC" w:rsidP="0008580B">
      <w:pPr>
        <w:jc w:val="both"/>
        <w:rPr>
          <w:b/>
          <w:bCs/>
          <w:iCs/>
        </w:rPr>
      </w:pPr>
    </w:p>
    <w:p w14:paraId="4AE9A0FC" w14:textId="77777777" w:rsidR="003B46AC" w:rsidRDefault="003B46AC" w:rsidP="0008580B">
      <w:pPr>
        <w:jc w:val="both"/>
        <w:rPr>
          <w:b/>
          <w:bCs/>
          <w:iCs/>
        </w:rPr>
      </w:pPr>
    </w:p>
    <w:p w14:paraId="2C5590E6" w14:textId="77777777" w:rsidR="003B46AC" w:rsidRDefault="003B46AC" w:rsidP="0008580B">
      <w:pPr>
        <w:jc w:val="both"/>
        <w:rPr>
          <w:b/>
          <w:bCs/>
          <w:iCs/>
        </w:rPr>
      </w:pPr>
    </w:p>
    <w:p w14:paraId="673BA620" w14:textId="77777777" w:rsidR="003B46AC" w:rsidRDefault="003B46AC" w:rsidP="0008580B">
      <w:pPr>
        <w:jc w:val="both"/>
        <w:rPr>
          <w:b/>
          <w:bCs/>
          <w:iCs/>
        </w:rPr>
      </w:pPr>
    </w:p>
    <w:p w14:paraId="051A77D9" w14:textId="77777777" w:rsidR="003B46AC" w:rsidRDefault="003B46AC" w:rsidP="0008580B">
      <w:pPr>
        <w:jc w:val="both"/>
        <w:rPr>
          <w:b/>
          <w:bCs/>
          <w:iCs/>
        </w:rPr>
      </w:pPr>
    </w:p>
    <w:p w14:paraId="05F6E9AF" w14:textId="77777777" w:rsidR="003B46AC" w:rsidRDefault="003B46AC" w:rsidP="0008580B">
      <w:pPr>
        <w:jc w:val="both"/>
        <w:rPr>
          <w:b/>
          <w:bCs/>
          <w:iCs/>
        </w:rPr>
      </w:pPr>
    </w:p>
    <w:p w14:paraId="10C3FD11" w14:textId="77777777" w:rsidR="003B46AC" w:rsidRDefault="003B46AC" w:rsidP="0008580B">
      <w:pPr>
        <w:jc w:val="both"/>
        <w:rPr>
          <w:b/>
          <w:bCs/>
          <w:iCs/>
        </w:rPr>
      </w:pPr>
    </w:p>
    <w:p w14:paraId="551E3906" w14:textId="77777777" w:rsidR="003B46AC" w:rsidRDefault="003B46AC" w:rsidP="0008580B">
      <w:pPr>
        <w:jc w:val="both"/>
        <w:rPr>
          <w:b/>
          <w:bCs/>
          <w:iCs/>
        </w:rPr>
      </w:pPr>
    </w:p>
    <w:p w14:paraId="2744BC81" w14:textId="77777777" w:rsidR="003B46AC" w:rsidRDefault="003B46AC" w:rsidP="0008580B">
      <w:pPr>
        <w:jc w:val="both"/>
        <w:rPr>
          <w:b/>
          <w:bCs/>
          <w:iCs/>
        </w:rPr>
      </w:pPr>
    </w:p>
    <w:p w14:paraId="12DDAF2C" w14:textId="77777777" w:rsidR="003B46AC" w:rsidRDefault="003B46AC" w:rsidP="0008580B">
      <w:pPr>
        <w:jc w:val="both"/>
        <w:rPr>
          <w:b/>
          <w:bCs/>
          <w:iCs/>
        </w:rPr>
      </w:pPr>
    </w:p>
    <w:p w14:paraId="59AC64BA" w14:textId="77777777" w:rsidR="003B46AC" w:rsidRDefault="003B46AC" w:rsidP="0008580B">
      <w:pPr>
        <w:jc w:val="both"/>
        <w:rPr>
          <w:b/>
          <w:bCs/>
          <w:iCs/>
        </w:rPr>
      </w:pPr>
    </w:p>
    <w:p w14:paraId="515526BE" w14:textId="77777777" w:rsidR="003B46AC" w:rsidRDefault="003B46AC" w:rsidP="0008580B">
      <w:pPr>
        <w:jc w:val="both"/>
        <w:rPr>
          <w:b/>
          <w:bCs/>
          <w:iCs/>
        </w:rPr>
      </w:pPr>
    </w:p>
    <w:p w14:paraId="304538F0" w14:textId="77777777" w:rsidR="003B46AC" w:rsidRDefault="003B46AC" w:rsidP="0008580B">
      <w:pPr>
        <w:jc w:val="both"/>
        <w:rPr>
          <w:b/>
          <w:bCs/>
          <w:iCs/>
        </w:rPr>
      </w:pPr>
    </w:p>
    <w:p w14:paraId="02BD4C03" w14:textId="77777777" w:rsidR="003B46AC" w:rsidRDefault="003B46AC" w:rsidP="0008580B">
      <w:pPr>
        <w:jc w:val="both"/>
        <w:rPr>
          <w:b/>
          <w:bCs/>
          <w:iCs/>
        </w:rPr>
      </w:pPr>
    </w:p>
    <w:p w14:paraId="7FF932F3" w14:textId="77777777" w:rsidR="003B46AC" w:rsidRDefault="003B46AC" w:rsidP="0008580B">
      <w:pPr>
        <w:jc w:val="both"/>
        <w:rPr>
          <w:b/>
          <w:bCs/>
          <w:iCs/>
        </w:rPr>
      </w:pPr>
    </w:p>
    <w:p w14:paraId="115BC74C" w14:textId="77777777" w:rsidR="003B46AC" w:rsidRDefault="003B46AC" w:rsidP="0008580B">
      <w:pPr>
        <w:jc w:val="both"/>
        <w:rPr>
          <w:b/>
          <w:bCs/>
          <w:iCs/>
        </w:rPr>
      </w:pPr>
    </w:p>
    <w:p w14:paraId="63A1C73D" w14:textId="77777777" w:rsidR="003B46AC" w:rsidRDefault="003B46AC" w:rsidP="0008580B">
      <w:pPr>
        <w:jc w:val="both"/>
        <w:rPr>
          <w:b/>
          <w:bCs/>
          <w:iCs/>
        </w:rPr>
      </w:pPr>
    </w:p>
    <w:p w14:paraId="5AAB1FC8" w14:textId="77777777" w:rsidR="003B46AC" w:rsidRDefault="003B46AC" w:rsidP="0008580B">
      <w:pPr>
        <w:jc w:val="both"/>
        <w:rPr>
          <w:b/>
          <w:bCs/>
          <w:iCs/>
        </w:rPr>
      </w:pPr>
    </w:p>
    <w:p w14:paraId="7BF31C7D" w14:textId="77777777" w:rsidR="003B46AC" w:rsidRDefault="003B46AC" w:rsidP="0008580B">
      <w:pPr>
        <w:jc w:val="both"/>
        <w:rPr>
          <w:b/>
          <w:bCs/>
          <w:iCs/>
        </w:rPr>
      </w:pPr>
    </w:p>
    <w:p w14:paraId="5973AC64" w14:textId="77777777" w:rsidR="003B46AC" w:rsidRDefault="003B46AC" w:rsidP="0008580B">
      <w:pPr>
        <w:jc w:val="both"/>
        <w:rPr>
          <w:b/>
          <w:bCs/>
          <w:iCs/>
        </w:rPr>
      </w:pPr>
    </w:p>
    <w:p w14:paraId="0B2F73E4" w14:textId="77777777" w:rsidR="003B46AC" w:rsidRDefault="003B46AC" w:rsidP="0008580B">
      <w:pPr>
        <w:jc w:val="both"/>
        <w:rPr>
          <w:b/>
          <w:bCs/>
          <w:iCs/>
        </w:rPr>
      </w:pPr>
    </w:p>
    <w:p w14:paraId="0FEA741A" w14:textId="77777777" w:rsidR="003B46AC" w:rsidRDefault="003B46AC" w:rsidP="0008580B">
      <w:pPr>
        <w:jc w:val="both"/>
        <w:rPr>
          <w:b/>
          <w:bCs/>
          <w:iCs/>
        </w:rPr>
      </w:pPr>
    </w:p>
    <w:p w14:paraId="0B4F4697" w14:textId="77777777" w:rsidR="003B46AC" w:rsidRDefault="003B46AC" w:rsidP="0008580B">
      <w:pPr>
        <w:jc w:val="both"/>
        <w:rPr>
          <w:b/>
          <w:bCs/>
          <w:iCs/>
        </w:rPr>
      </w:pPr>
    </w:p>
    <w:p w14:paraId="558FBCDB" w14:textId="77777777" w:rsidR="003B46AC" w:rsidRDefault="003B46AC" w:rsidP="0008580B">
      <w:pPr>
        <w:jc w:val="both"/>
        <w:rPr>
          <w:b/>
          <w:bCs/>
          <w:iCs/>
        </w:rPr>
      </w:pPr>
    </w:p>
    <w:p w14:paraId="50E71F4C" w14:textId="77777777" w:rsidR="003B46AC" w:rsidRDefault="003B46AC" w:rsidP="0008580B">
      <w:pPr>
        <w:jc w:val="both"/>
        <w:rPr>
          <w:b/>
          <w:bCs/>
          <w:iCs/>
        </w:rPr>
      </w:pPr>
    </w:p>
    <w:p w14:paraId="53F89196" w14:textId="77777777" w:rsidR="003B46AC" w:rsidRDefault="003B46AC" w:rsidP="0008580B">
      <w:pPr>
        <w:jc w:val="both"/>
        <w:rPr>
          <w:b/>
          <w:bCs/>
          <w:iCs/>
        </w:rPr>
      </w:pPr>
    </w:p>
    <w:p w14:paraId="58108F5B" w14:textId="77777777" w:rsidR="003B46AC" w:rsidRDefault="003B46AC" w:rsidP="0008580B">
      <w:pPr>
        <w:jc w:val="both"/>
        <w:rPr>
          <w:b/>
          <w:bCs/>
          <w:iCs/>
        </w:rPr>
      </w:pPr>
    </w:p>
    <w:p w14:paraId="75110D77" w14:textId="77777777" w:rsidR="003B46AC" w:rsidRDefault="003B46AC" w:rsidP="0008580B">
      <w:pPr>
        <w:jc w:val="both"/>
        <w:rPr>
          <w:b/>
          <w:bCs/>
          <w:iCs/>
        </w:rPr>
      </w:pPr>
    </w:p>
    <w:p w14:paraId="396192BC" w14:textId="77777777" w:rsidR="003B46AC" w:rsidRDefault="003B46AC" w:rsidP="0008580B">
      <w:pPr>
        <w:jc w:val="both"/>
        <w:rPr>
          <w:b/>
          <w:bCs/>
          <w:iCs/>
        </w:rPr>
      </w:pPr>
    </w:p>
    <w:p w14:paraId="13430BE6" w14:textId="77777777" w:rsidR="003B46AC" w:rsidRDefault="003B46AC" w:rsidP="0008580B">
      <w:pPr>
        <w:jc w:val="both"/>
        <w:rPr>
          <w:b/>
          <w:bCs/>
          <w:iCs/>
        </w:rPr>
      </w:pPr>
    </w:p>
    <w:p w14:paraId="079B02D4" w14:textId="77777777" w:rsidR="003B46AC" w:rsidRDefault="003B46AC" w:rsidP="0008580B">
      <w:pPr>
        <w:jc w:val="both"/>
        <w:rPr>
          <w:b/>
          <w:bCs/>
          <w:iCs/>
        </w:rPr>
      </w:pPr>
    </w:p>
    <w:p w14:paraId="31942CD7" w14:textId="6BC1F02E" w:rsidR="00D81566" w:rsidRDefault="002E4465" w:rsidP="0008580B">
      <w:pPr>
        <w:jc w:val="both"/>
        <w:rPr>
          <w:iCs/>
        </w:rPr>
      </w:pPr>
      <w:r w:rsidRPr="00156046">
        <w:rPr>
          <w:b/>
          <w:bCs/>
          <w:iCs/>
        </w:rPr>
        <w:lastRenderedPageBreak/>
        <w:t>Problem 10</w:t>
      </w:r>
      <w:r w:rsidRPr="00156046">
        <w:rPr>
          <w:iCs/>
        </w:rPr>
        <w:t xml:space="preserve">: </w:t>
      </w:r>
      <w:r w:rsidR="0008580B">
        <w:rPr>
          <w:iCs/>
        </w:rPr>
        <w:t>Four</w:t>
      </w:r>
      <w:r w:rsidR="0008580B" w:rsidRPr="00333A70">
        <w:rPr>
          <w:iCs/>
        </w:rPr>
        <w:t xml:space="preserve"> input channels, </w:t>
      </w:r>
      <w:r w:rsidR="0008580B">
        <w:rPr>
          <w:iCs/>
        </w:rPr>
        <w:t>two</w:t>
      </w:r>
      <w:r w:rsidR="0008580B" w:rsidRPr="00333A70">
        <w:rPr>
          <w:iCs/>
        </w:rPr>
        <w:t xml:space="preserve"> with a data rate of </w:t>
      </w:r>
      <w:r w:rsidR="0008580B">
        <w:rPr>
          <w:iCs/>
        </w:rPr>
        <w:t>5</w:t>
      </w:r>
      <w:r w:rsidR="0008580B" w:rsidRPr="00333A70">
        <w:rPr>
          <w:iCs/>
        </w:rPr>
        <w:t xml:space="preserve"> kbps</w:t>
      </w:r>
      <w:r w:rsidR="0008580B">
        <w:rPr>
          <w:iCs/>
        </w:rPr>
        <w:t>, one</w:t>
      </w:r>
      <w:r w:rsidR="0008580B" w:rsidRPr="00333A70">
        <w:rPr>
          <w:iCs/>
        </w:rPr>
        <w:t xml:space="preserve"> with </w:t>
      </w:r>
      <w:r w:rsidR="0008580B">
        <w:rPr>
          <w:iCs/>
        </w:rPr>
        <w:t>10</w:t>
      </w:r>
      <w:r w:rsidR="0008580B" w:rsidRPr="00333A70">
        <w:rPr>
          <w:iCs/>
        </w:rPr>
        <w:t xml:space="preserve"> kbps each</w:t>
      </w:r>
      <w:r w:rsidR="0008580B">
        <w:rPr>
          <w:iCs/>
        </w:rPr>
        <w:t>, and the last one with data rate 7 Kbps</w:t>
      </w:r>
      <w:r w:rsidR="0008580B" w:rsidRPr="00333A70">
        <w:rPr>
          <w:iCs/>
        </w:rPr>
        <w:t xml:space="preserve">, need to be multiplexed using synchronous TDM. </w:t>
      </w:r>
      <w:r w:rsidR="0008580B">
        <w:rPr>
          <w:iCs/>
        </w:rPr>
        <w:t xml:space="preserve">A maximum of 3 Kbps data can be added using the pulse stuffing method. </w:t>
      </w:r>
      <w:r w:rsidR="0008580B" w:rsidRPr="0008580B">
        <w:rPr>
          <w:b/>
          <w:bCs/>
          <w:iCs/>
        </w:rPr>
        <w:t>Illustrate</w:t>
      </w:r>
      <w:r w:rsidR="0008580B">
        <w:rPr>
          <w:iCs/>
        </w:rPr>
        <w:t xml:space="preserve"> the data rate mismatch problem solution by showing suitable data rate management techniques.  </w:t>
      </w:r>
    </w:p>
    <w:p w14:paraId="085A65A9" w14:textId="59FDD506" w:rsidR="0008580B" w:rsidRPr="0008580B" w:rsidRDefault="0008580B" w:rsidP="0008580B">
      <w:pPr>
        <w:jc w:val="both"/>
        <w:rPr>
          <w:iCs/>
        </w:rPr>
      </w:pPr>
      <w:r w:rsidRPr="0008580B">
        <w:rPr>
          <w:b/>
          <w:bCs/>
          <w:iCs/>
        </w:rPr>
        <w:t>Answer</w:t>
      </w:r>
      <w:r>
        <w:rPr>
          <w:iCs/>
        </w:rPr>
        <w:t>:</w:t>
      </w:r>
    </w:p>
    <w:p w14:paraId="4CD8976D" w14:textId="65E13783" w:rsidR="00D81566" w:rsidRDefault="00153E81" w:rsidP="00F260EF">
      <w:pPr>
        <w:rPr>
          <w:rFonts w:cs="Times New Roman"/>
          <w:iCs/>
        </w:rPr>
      </w:pPr>
      <w:r>
        <w:rPr>
          <w:rFonts w:cs="Times New Roman"/>
          <w:iCs/>
          <w:noProof/>
        </w:rPr>
        <w:drawing>
          <wp:anchor distT="0" distB="0" distL="114300" distR="114300" simplePos="0" relativeHeight="251675648" behindDoc="0" locked="0" layoutInCell="1" allowOverlap="1" wp14:anchorId="0C1B9022" wp14:editId="59F2F442">
            <wp:simplePos x="0" y="0"/>
            <wp:positionH relativeFrom="column">
              <wp:posOffset>0</wp:posOffset>
            </wp:positionH>
            <wp:positionV relativeFrom="paragraph">
              <wp:posOffset>173990</wp:posOffset>
            </wp:positionV>
            <wp:extent cx="6646545" cy="8376285"/>
            <wp:effectExtent l="0" t="0" r="1905" b="5715"/>
            <wp:wrapSquare wrapText="bothSides"/>
            <wp:docPr id="1420442925" name="Picture 13" descr="A diagram of a func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442925" name="Picture 13" descr="A diagram of a function&#10;&#10;Description automatically generated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46545" cy="83762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2F7100A" w14:textId="1FEAE9F1" w:rsidR="0008580B" w:rsidRDefault="0008580B" w:rsidP="00B13448">
      <w:pPr>
        <w:pStyle w:val="Subtitle"/>
        <w:spacing w:after="0"/>
        <w:rPr>
          <w:rFonts w:ascii="Times New Roman" w:hAnsi="Times New Roman"/>
          <w:b/>
          <w:bCs/>
          <w:i w:val="0"/>
          <w:iCs/>
        </w:rPr>
      </w:pPr>
    </w:p>
    <w:p w14:paraId="2CF4C615" w14:textId="47C974EE" w:rsidR="0008580B" w:rsidRDefault="0008580B" w:rsidP="00B13448">
      <w:pPr>
        <w:pStyle w:val="Subtitle"/>
        <w:spacing w:after="0"/>
        <w:rPr>
          <w:rFonts w:ascii="Times New Roman" w:hAnsi="Times New Roman"/>
          <w:b/>
          <w:bCs/>
          <w:i w:val="0"/>
          <w:iCs/>
        </w:rPr>
      </w:pPr>
    </w:p>
    <w:p w14:paraId="03B83A5F" w14:textId="3BA14667" w:rsidR="00B13448" w:rsidRPr="00B13448" w:rsidRDefault="004102C6" w:rsidP="00B13448">
      <w:pPr>
        <w:pStyle w:val="Subtitle"/>
        <w:spacing w:after="0"/>
        <w:rPr>
          <w:rFonts w:ascii="Times New Roman" w:hAnsi="Times New Roman"/>
          <w:b/>
          <w:bCs/>
          <w:i w:val="0"/>
          <w:iCs/>
        </w:rPr>
      </w:pPr>
      <w:r>
        <w:rPr>
          <w:rFonts w:ascii="Times New Roman" w:hAnsi="Times New Roman"/>
          <w:b/>
          <w:bCs/>
          <w:i w:val="0"/>
          <w:iCs/>
        </w:rPr>
        <w:t>The End</w:t>
      </w:r>
    </w:p>
    <w:sectPr w:rsidR="00B13448" w:rsidRPr="00B13448" w:rsidSect="00290C9E">
      <w:footerReference w:type="even" r:id="rId24"/>
      <w:footerReference w:type="default" r:id="rId25"/>
      <w:pgSz w:w="11907" w:h="16840" w:code="9"/>
      <w:pgMar w:top="993" w:right="720" w:bottom="709" w:left="720" w:header="794" w:footer="397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A6C8B00" w14:textId="77777777" w:rsidR="00290C9E" w:rsidRDefault="00290C9E">
      <w:r>
        <w:separator/>
      </w:r>
    </w:p>
  </w:endnote>
  <w:endnote w:type="continuationSeparator" w:id="0">
    <w:p w14:paraId="20AEE1B5" w14:textId="77777777" w:rsidR="00290C9E" w:rsidRDefault="00290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-Roman">
    <w:altName w:val="Times New Roman"/>
    <w:panose1 w:val="00000000000000000000"/>
    <w:charset w:val="00"/>
    <w:family w:val="roman"/>
    <w:notTrueType/>
    <w:pitch w:val="default"/>
  </w:font>
  <w:font w:name="Times-Bold">
    <w:altName w:val="Times New Roman"/>
    <w:panose1 w:val="00000000000000000000"/>
    <w:charset w:val="00"/>
    <w:family w:val="roman"/>
    <w:notTrueType/>
    <w:pitch w:val="default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E2D88F" w14:textId="77777777" w:rsidR="00696EDA" w:rsidRDefault="00F6253D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696EDA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9A8FE9" w14:textId="77777777" w:rsidR="00696EDA" w:rsidRDefault="00696EDA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90A98FB" w14:textId="77777777" w:rsidR="00696EDA" w:rsidRDefault="00696EDA" w:rsidP="00B56ED0">
    <w:pPr>
      <w:pStyle w:val="Footer"/>
      <w:ind w:right="360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0FA35E7" w14:textId="77777777" w:rsidR="00290C9E" w:rsidRDefault="00290C9E">
      <w:r>
        <w:separator/>
      </w:r>
    </w:p>
  </w:footnote>
  <w:footnote w:type="continuationSeparator" w:id="0">
    <w:p w14:paraId="4E144E41" w14:textId="77777777" w:rsidR="00290C9E" w:rsidRDefault="00290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7D372C"/>
    <w:multiLevelType w:val="hybridMultilevel"/>
    <w:tmpl w:val="A252BD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213C02"/>
    <w:multiLevelType w:val="hybridMultilevel"/>
    <w:tmpl w:val="9C48102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5B7016"/>
    <w:multiLevelType w:val="hybridMultilevel"/>
    <w:tmpl w:val="41E20B90"/>
    <w:lvl w:ilvl="0" w:tplc="FC448144">
      <w:start w:val="3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8147DF7"/>
    <w:multiLevelType w:val="hybridMultilevel"/>
    <w:tmpl w:val="39A25A80"/>
    <w:lvl w:ilvl="0" w:tplc="D6A0767E">
      <w:start w:val="1"/>
      <w:numFmt w:val="decimal"/>
      <w:lvlText w:val="%1."/>
      <w:lvlJc w:val="left"/>
      <w:pPr>
        <w:tabs>
          <w:tab w:val="num" w:pos="1470"/>
        </w:tabs>
        <w:ind w:left="147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2190"/>
        </w:tabs>
        <w:ind w:left="219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910"/>
        </w:tabs>
        <w:ind w:left="291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30"/>
        </w:tabs>
        <w:ind w:left="363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50"/>
        </w:tabs>
        <w:ind w:left="435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70"/>
        </w:tabs>
        <w:ind w:left="507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90"/>
        </w:tabs>
        <w:ind w:left="579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510"/>
        </w:tabs>
        <w:ind w:left="651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30"/>
        </w:tabs>
        <w:ind w:left="7230" w:hanging="180"/>
      </w:pPr>
    </w:lvl>
  </w:abstractNum>
  <w:abstractNum w:abstractNumId="4" w15:restartNumberingAfterBreak="0">
    <w:nsid w:val="205234BB"/>
    <w:multiLevelType w:val="hybridMultilevel"/>
    <w:tmpl w:val="61F0A344"/>
    <w:lvl w:ilvl="0" w:tplc="01884130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FC4307"/>
    <w:multiLevelType w:val="hybridMultilevel"/>
    <w:tmpl w:val="E22A2B2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6" w15:restartNumberingAfterBreak="0">
    <w:nsid w:val="2CE46619"/>
    <w:multiLevelType w:val="hybridMultilevel"/>
    <w:tmpl w:val="4CFA61D8"/>
    <w:lvl w:ilvl="0" w:tplc="0409000F">
      <w:start w:val="1"/>
      <w:numFmt w:val="decimal"/>
      <w:lvlText w:val="%1."/>
      <w:lvlJc w:val="left"/>
      <w:pPr>
        <w:tabs>
          <w:tab w:val="num" w:pos="540"/>
        </w:tabs>
        <w:ind w:left="540" w:hanging="360"/>
      </w:pPr>
      <w:rPr>
        <w:rFonts w:hint="default"/>
      </w:rPr>
    </w:lvl>
    <w:lvl w:ilvl="1" w:tplc="307A48C6">
      <w:start w:val="1"/>
      <w:numFmt w:val="lowerLetter"/>
      <w:lvlText w:val="%2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426D172C"/>
    <w:multiLevelType w:val="hybridMultilevel"/>
    <w:tmpl w:val="DE501E7C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467C3BF9"/>
    <w:multiLevelType w:val="hybridMultilevel"/>
    <w:tmpl w:val="805E1F68"/>
    <w:lvl w:ilvl="0" w:tplc="C9C66C0C">
      <w:start w:val="1"/>
      <w:numFmt w:val="lowerRoman"/>
      <w:lvlText w:val="%1)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4810405A"/>
    <w:multiLevelType w:val="hybridMultilevel"/>
    <w:tmpl w:val="0C12876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5AAA02CA"/>
    <w:multiLevelType w:val="hybridMultilevel"/>
    <w:tmpl w:val="7EB458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89D1AA2"/>
    <w:multiLevelType w:val="hybridMultilevel"/>
    <w:tmpl w:val="CCC66C8E"/>
    <w:lvl w:ilvl="0" w:tplc="DFBCB048">
      <w:start w:val="2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F91B1E"/>
    <w:multiLevelType w:val="hybridMultilevel"/>
    <w:tmpl w:val="C0341762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6B387ED6"/>
    <w:multiLevelType w:val="hybridMultilevel"/>
    <w:tmpl w:val="48FA0134"/>
    <w:lvl w:ilvl="0" w:tplc="75EC5894">
      <w:start w:val="1"/>
      <w:numFmt w:val="lowerRoman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F51EDC"/>
    <w:multiLevelType w:val="hybridMultilevel"/>
    <w:tmpl w:val="EE5E2480"/>
    <w:lvl w:ilvl="0" w:tplc="04090017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7CB0449C"/>
    <w:multiLevelType w:val="hybridMultilevel"/>
    <w:tmpl w:val="8556D02C"/>
    <w:lvl w:ilvl="0" w:tplc="04090017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num w:numId="1" w16cid:durableId="326173281">
    <w:abstractNumId w:val="6"/>
  </w:num>
  <w:num w:numId="2" w16cid:durableId="1298805661">
    <w:abstractNumId w:val="9"/>
  </w:num>
  <w:num w:numId="3" w16cid:durableId="273631244">
    <w:abstractNumId w:val="3"/>
  </w:num>
  <w:num w:numId="4" w16cid:durableId="446505685">
    <w:abstractNumId w:val="5"/>
  </w:num>
  <w:num w:numId="5" w16cid:durableId="126900305">
    <w:abstractNumId w:val="12"/>
  </w:num>
  <w:num w:numId="6" w16cid:durableId="1197549492">
    <w:abstractNumId w:val="7"/>
  </w:num>
  <w:num w:numId="7" w16cid:durableId="1268541037">
    <w:abstractNumId w:val="15"/>
  </w:num>
  <w:num w:numId="8" w16cid:durableId="2112124596">
    <w:abstractNumId w:val="14"/>
  </w:num>
  <w:num w:numId="9" w16cid:durableId="1607888787">
    <w:abstractNumId w:val="10"/>
  </w:num>
  <w:num w:numId="10" w16cid:durableId="344093167">
    <w:abstractNumId w:val="0"/>
  </w:num>
  <w:num w:numId="11" w16cid:durableId="39912722">
    <w:abstractNumId w:val="1"/>
  </w:num>
  <w:num w:numId="12" w16cid:durableId="817846417">
    <w:abstractNumId w:val="8"/>
  </w:num>
  <w:num w:numId="13" w16cid:durableId="1720783486">
    <w:abstractNumId w:val="13"/>
  </w:num>
  <w:num w:numId="14" w16cid:durableId="753942275">
    <w:abstractNumId w:val="2"/>
  </w:num>
  <w:num w:numId="15" w16cid:durableId="351954001">
    <w:abstractNumId w:val="11"/>
  </w:num>
  <w:num w:numId="16" w16cid:durableId="38568587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OzMDI2NzE1MzI2tDBV0lEKTi0uzszPAykwrAUAJSPaBCwAAAA="/>
  </w:docVars>
  <w:rsids>
    <w:rsidRoot w:val="002A0A60"/>
    <w:rsid w:val="000052DC"/>
    <w:rsid w:val="00005F15"/>
    <w:rsid w:val="00006DE0"/>
    <w:rsid w:val="00011DF5"/>
    <w:rsid w:val="000171F7"/>
    <w:rsid w:val="00020299"/>
    <w:rsid w:val="000233DD"/>
    <w:rsid w:val="000277E0"/>
    <w:rsid w:val="00027CD5"/>
    <w:rsid w:val="000326A8"/>
    <w:rsid w:val="00044AE9"/>
    <w:rsid w:val="0005079B"/>
    <w:rsid w:val="000522BF"/>
    <w:rsid w:val="00053393"/>
    <w:rsid w:val="00053884"/>
    <w:rsid w:val="00054B28"/>
    <w:rsid w:val="00065248"/>
    <w:rsid w:val="00066B52"/>
    <w:rsid w:val="00066D84"/>
    <w:rsid w:val="00071F0C"/>
    <w:rsid w:val="00075E61"/>
    <w:rsid w:val="000762EB"/>
    <w:rsid w:val="0007635E"/>
    <w:rsid w:val="00081811"/>
    <w:rsid w:val="00082EDC"/>
    <w:rsid w:val="0008580B"/>
    <w:rsid w:val="000865AC"/>
    <w:rsid w:val="00087D3B"/>
    <w:rsid w:val="00090009"/>
    <w:rsid w:val="00091887"/>
    <w:rsid w:val="000A105D"/>
    <w:rsid w:val="000A1698"/>
    <w:rsid w:val="000A278C"/>
    <w:rsid w:val="000B0071"/>
    <w:rsid w:val="000B08DE"/>
    <w:rsid w:val="000B71FF"/>
    <w:rsid w:val="000B7781"/>
    <w:rsid w:val="000C2C91"/>
    <w:rsid w:val="000C3DA0"/>
    <w:rsid w:val="000C505F"/>
    <w:rsid w:val="000D1B29"/>
    <w:rsid w:val="000D42A1"/>
    <w:rsid w:val="000D7E83"/>
    <w:rsid w:val="000D7F6D"/>
    <w:rsid w:val="000E03A7"/>
    <w:rsid w:val="000E692E"/>
    <w:rsid w:val="000E796F"/>
    <w:rsid w:val="000F0805"/>
    <w:rsid w:val="000F1975"/>
    <w:rsid w:val="00102328"/>
    <w:rsid w:val="0010489A"/>
    <w:rsid w:val="001148E7"/>
    <w:rsid w:val="00117EB3"/>
    <w:rsid w:val="00120262"/>
    <w:rsid w:val="00122E9C"/>
    <w:rsid w:val="001346DA"/>
    <w:rsid w:val="0013480D"/>
    <w:rsid w:val="00134D07"/>
    <w:rsid w:val="0013606D"/>
    <w:rsid w:val="0013747B"/>
    <w:rsid w:val="00140F6A"/>
    <w:rsid w:val="0014609B"/>
    <w:rsid w:val="00150DC3"/>
    <w:rsid w:val="00151D66"/>
    <w:rsid w:val="00153E81"/>
    <w:rsid w:val="001549D8"/>
    <w:rsid w:val="00156046"/>
    <w:rsid w:val="001608A7"/>
    <w:rsid w:val="001632DA"/>
    <w:rsid w:val="00170FBD"/>
    <w:rsid w:val="0017439A"/>
    <w:rsid w:val="00174680"/>
    <w:rsid w:val="00176058"/>
    <w:rsid w:val="00176869"/>
    <w:rsid w:val="001779CE"/>
    <w:rsid w:val="00180BBB"/>
    <w:rsid w:val="0019085A"/>
    <w:rsid w:val="001A4ABA"/>
    <w:rsid w:val="001A6DE3"/>
    <w:rsid w:val="001A7CDF"/>
    <w:rsid w:val="001B44CB"/>
    <w:rsid w:val="001C7B72"/>
    <w:rsid w:val="001D7E02"/>
    <w:rsid w:val="001E4222"/>
    <w:rsid w:val="001E60E7"/>
    <w:rsid w:val="001F1366"/>
    <w:rsid w:val="001F13A6"/>
    <w:rsid w:val="001F15EE"/>
    <w:rsid w:val="001F3D32"/>
    <w:rsid w:val="001F5C7E"/>
    <w:rsid w:val="001F784B"/>
    <w:rsid w:val="002009BD"/>
    <w:rsid w:val="00201233"/>
    <w:rsid w:val="00201B05"/>
    <w:rsid w:val="00201E4A"/>
    <w:rsid w:val="00204819"/>
    <w:rsid w:val="0020573A"/>
    <w:rsid w:val="00212306"/>
    <w:rsid w:val="0021475D"/>
    <w:rsid w:val="00223FC2"/>
    <w:rsid w:val="00236A63"/>
    <w:rsid w:val="00242FB6"/>
    <w:rsid w:val="00243D74"/>
    <w:rsid w:val="002524C0"/>
    <w:rsid w:val="00252875"/>
    <w:rsid w:val="002546A7"/>
    <w:rsid w:val="0026180B"/>
    <w:rsid w:val="002775BC"/>
    <w:rsid w:val="00280E77"/>
    <w:rsid w:val="002865D4"/>
    <w:rsid w:val="002872B3"/>
    <w:rsid w:val="00290C9E"/>
    <w:rsid w:val="00296482"/>
    <w:rsid w:val="002A0A60"/>
    <w:rsid w:val="002A2246"/>
    <w:rsid w:val="002A229B"/>
    <w:rsid w:val="002A5E75"/>
    <w:rsid w:val="002B0E8C"/>
    <w:rsid w:val="002B19BA"/>
    <w:rsid w:val="002B2488"/>
    <w:rsid w:val="002B5893"/>
    <w:rsid w:val="002B7B22"/>
    <w:rsid w:val="002C0125"/>
    <w:rsid w:val="002C10DB"/>
    <w:rsid w:val="002C1DA8"/>
    <w:rsid w:val="002C21B3"/>
    <w:rsid w:val="002C5B97"/>
    <w:rsid w:val="002C6223"/>
    <w:rsid w:val="002D4269"/>
    <w:rsid w:val="002D5FDE"/>
    <w:rsid w:val="002D6EA2"/>
    <w:rsid w:val="002E29B5"/>
    <w:rsid w:val="002E445B"/>
    <w:rsid w:val="002E4465"/>
    <w:rsid w:val="002E7CCB"/>
    <w:rsid w:val="002E7E4F"/>
    <w:rsid w:val="002F0B50"/>
    <w:rsid w:val="002F109D"/>
    <w:rsid w:val="002F1928"/>
    <w:rsid w:val="002F4BC4"/>
    <w:rsid w:val="00303769"/>
    <w:rsid w:val="0030482E"/>
    <w:rsid w:val="00305177"/>
    <w:rsid w:val="003226FD"/>
    <w:rsid w:val="00324C40"/>
    <w:rsid w:val="00330476"/>
    <w:rsid w:val="0033424B"/>
    <w:rsid w:val="00335265"/>
    <w:rsid w:val="00342075"/>
    <w:rsid w:val="0035512B"/>
    <w:rsid w:val="00355957"/>
    <w:rsid w:val="003560DB"/>
    <w:rsid w:val="00356602"/>
    <w:rsid w:val="00357362"/>
    <w:rsid w:val="00365CC2"/>
    <w:rsid w:val="00373DD0"/>
    <w:rsid w:val="0037473B"/>
    <w:rsid w:val="00374A5F"/>
    <w:rsid w:val="003750AA"/>
    <w:rsid w:val="00384B60"/>
    <w:rsid w:val="00394EE1"/>
    <w:rsid w:val="003957F5"/>
    <w:rsid w:val="003A567E"/>
    <w:rsid w:val="003A783E"/>
    <w:rsid w:val="003B46AC"/>
    <w:rsid w:val="003B61FA"/>
    <w:rsid w:val="003C013F"/>
    <w:rsid w:val="003C0A7B"/>
    <w:rsid w:val="003C1D8E"/>
    <w:rsid w:val="003C4C55"/>
    <w:rsid w:val="003C669D"/>
    <w:rsid w:val="003C7C27"/>
    <w:rsid w:val="003D0439"/>
    <w:rsid w:val="003D2E95"/>
    <w:rsid w:val="003D7A14"/>
    <w:rsid w:val="003E26F9"/>
    <w:rsid w:val="003E2A18"/>
    <w:rsid w:val="003E674C"/>
    <w:rsid w:val="003F2505"/>
    <w:rsid w:val="003F382D"/>
    <w:rsid w:val="003F77A4"/>
    <w:rsid w:val="004007BB"/>
    <w:rsid w:val="0040400B"/>
    <w:rsid w:val="00404109"/>
    <w:rsid w:val="00407D6F"/>
    <w:rsid w:val="004102C6"/>
    <w:rsid w:val="0041079B"/>
    <w:rsid w:val="00414416"/>
    <w:rsid w:val="00414C69"/>
    <w:rsid w:val="00430296"/>
    <w:rsid w:val="00432E49"/>
    <w:rsid w:val="00436673"/>
    <w:rsid w:val="00436B7F"/>
    <w:rsid w:val="0043752A"/>
    <w:rsid w:val="00441ADE"/>
    <w:rsid w:val="004449EB"/>
    <w:rsid w:val="00446B6A"/>
    <w:rsid w:val="004475C5"/>
    <w:rsid w:val="004501A1"/>
    <w:rsid w:val="004505CE"/>
    <w:rsid w:val="0045552A"/>
    <w:rsid w:val="00456C8F"/>
    <w:rsid w:val="00461191"/>
    <w:rsid w:val="00463695"/>
    <w:rsid w:val="00473189"/>
    <w:rsid w:val="00473678"/>
    <w:rsid w:val="004763AA"/>
    <w:rsid w:val="00476EBE"/>
    <w:rsid w:val="00476F81"/>
    <w:rsid w:val="004808AB"/>
    <w:rsid w:val="004839F6"/>
    <w:rsid w:val="004868B4"/>
    <w:rsid w:val="00491533"/>
    <w:rsid w:val="004924A3"/>
    <w:rsid w:val="004A014E"/>
    <w:rsid w:val="004A2102"/>
    <w:rsid w:val="004A5F7B"/>
    <w:rsid w:val="004B1CC5"/>
    <w:rsid w:val="004B5A7E"/>
    <w:rsid w:val="004C299C"/>
    <w:rsid w:val="004C3755"/>
    <w:rsid w:val="004C5958"/>
    <w:rsid w:val="004C7A94"/>
    <w:rsid w:val="004D5A63"/>
    <w:rsid w:val="004D6534"/>
    <w:rsid w:val="004E1ADD"/>
    <w:rsid w:val="004E2C56"/>
    <w:rsid w:val="004E4FF8"/>
    <w:rsid w:val="004E630D"/>
    <w:rsid w:val="004F1B5C"/>
    <w:rsid w:val="004F46DD"/>
    <w:rsid w:val="004F49CF"/>
    <w:rsid w:val="004F5B3E"/>
    <w:rsid w:val="004F78AB"/>
    <w:rsid w:val="00500A97"/>
    <w:rsid w:val="00502D43"/>
    <w:rsid w:val="00502EB4"/>
    <w:rsid w:val="005059F6"/>
    <w:rsid w:val="00512F8B"/>
    <w:rsid w:val="00516534"/>
    <w:rsid w:val="00523275"/>
    <w:rsid w:val="00524296"/>
    <w:rsid w:val="0053145D"/>
    <w:rsid w:val="005315FD"/>
    <w:rsid w:val="00534360"/>
    <w:rsid w:val="00543148"/>
    <w:rsid w:val="0054369B"/>
    <w:rsid w:val="00544F23"/>
    <w:rsid w:val="005470E0"/>
    <w:rsid w:val="005521D3"/>
    <w:rsid w:val="00554319"/>
    <w:rsid w:val="00556DD1"/>
    <w:rsid w:val="005632AD"/>
    <w:rsid w:val="005663AB"/>
    <w:rsid w:val="00576BD6"/>
    <w:rsid w:val="00577227"/>
    <w:rsid w:val="005772D3"/>
    <w:rsid w:val="00580E48"/>
    <w:rsid w:val="00581B79"/>
    <w:rsid w:val="00582AE6"/>
    <w:rsid w:val="005849A8"/>
    <w:rsid w:val="0058680C"/>
    <w:rsid w:val="00593C9B"/>
    <w:rsid w:val="00594A3F"/>
    <w:rsid w:val="00596027"/>
    <w:rsid w:val="005A0F31"/>
    <w:rsid w:val="005A265C"/>
    <w:rsid w:val="005A3269"/>
    <w:rsid w:val="005A472B"/>
    <w:rsid w:val="005A6C44"/>
    <w:rsid w:val="005B289F"/>
    <w:rsid w:val="005B4F65"/>
    <w:rsid w:val="005C4412"/>
    <w:rsid w:val="005C6918"/>
    <w:rsid w:val="005C6E67"/>
    <w:rsid w:val="005D0F1C"/>
    <w:rsid w:val="005D1C36"/>
    <w:rsid w:val="005D33A9"/>
    <w:rsid w:val="005D4823"/>
    <w:rsid w:val="005D5982"/>
    <w:rsid w:val="005E091C"/>
    <w:rsid w:val="005F1173"/>
    <w:rsid w:val="005F321E"/>
    <w:rsid w:val="0060150E"/>
    <w:rsid w:val="00604E85"/>
    <w:rsid w:val="00606272"/>
    <w:rsid w:val="00612F49"/>
    <w:rsid w:val="00617B4E"/>
    <w:rsid w:val="0063379F"/>
    <w:rsid w:val="00637E38"/>
    <w:rsid w:val="00640BA4"/>
    <w:rsid w:val="00641292"/>
    <w:rsid w:val="00642468"/>
    <w:rsid w:val="00650D10"/>
    <w:rsid w:val="00652D9F"/>
    <w:rsid w:val="006632E4"/>
    <w:rsid w:val="00663AB2"/>
    <w:rsid w:val="006678EB"/>
    <w:rsid w:val="00670E13"/>
    <w:rsid w:val="00670E30"/>
    <w:rsid w:val="0067313E"/>
    <w:rsid w:val="00680B6B"/>
    <w:rsid w:val="00683E5D"/>
    <w:rsid w:val="0069039D"/>
    <w:rsid w:val="0069270C"/>
    <w:rsid w:val="00695369"/>
    <w:rsid w:val="00696EDA"/>
    <w:rsid w:val="006A0267"/>
    <w:rsid w:val="006A0916"/>
    <w:rsid w:val="006A4A7D"/>
    <w:rsid w:val="006A52DF"/>
    <w:rsid w:val="006A7765"/>
    <w:rsid w:val="006B45D0"/>
    <w:rsid w:val="006B687A"/>
    <w:rsid w:val="006B7373"/>
    <w:rsid w:val="006C2517"/>
    <w:rsid w:val="006C4F0A"/>
    <w:rsid w:val="006D5AD3"/>
    <w:rsid w:val="006D6AB2"/>
    <w:rsid w:val="006E0811"/>
    <w:rsid w:val="006E2940"/>
    <w:rsid w:val="006E491A"/>
    <w:rsid w:val="006E78AE"/>
    <w:rsid w:val="006F02ED"/>
    <w:rsid w:val="006F07C6"/>
    <w:rsid w:val="006F0CBB"/>
    <w:rsid w:val="006F0DA0"/>
    <w:rsid w:val="006F2561"/>
    <w:rsid w:val="006F25E1"/>
    <w:rsid w:val="006F2BBD"/>
    <w:rsid w:val="006F63BA"/>
    <w:rsid w:val="007003D4"/>
    <w:rsid w:val="0070358F"/>
    <w:rsid w:val="00703789"/>
    <w:rsid w:val="00710043"/>
    <w:rsid w:val="00711C50"/>
    <w:rsid w:val="007127EE"/>
    <w:rsid w:val="00724CE8"/>
    <w:rsid w:val="0072609D"/>
    <w:rsid w:val="00733F5F"/>
    <w:rsid w:val="00740FFD"/>
    <w:rsid w:val="00762EC0"/>
    <w:rsid w:val="00770D0F"/>
    <w:rsid w:val="00771165"/>
    <w:rsid w:val="007721C9"/>
    <w:rsid w:val="00775A17"/>
    <w:rsid w:val="00775AF9"/>
    <w:rsid w:val="0077666F"/>
    <w:rsid w:val="007864FA"/>
    <w:rsid w:val="00792796"/>
    <w:rsid w:val="007A6658"/>
    <w:rsid w:val="007A6DF5"/>
    <w:rsid w:val="007B0E47"/>
    <w:rsid w:val="007B4FC1"/>
    <w:rsid w:val="007B6889"/>
    <w:rsid w:val="007B7780"/>
    <w:rsid w:val="007E5D03"/>
    <w:rsid w:val="007E5EE1"/>
    <w:rsid w:val="007F15C4"/>
    <w:rsid w:val="007F15D8"/>
    <w:rsid w:val="007F4B0F"/>
    <w:rsid w:val="007F53C0"/>
    <w:rsid w:val="007F6858"/>
    <w:rsid w:val="007F6882"/>
    <w:rsid w:val="007F75DA"/>
    <w:rsid w:val="00802EE5"/>
    <w:rsid w:val="008107F0"/>
    <w:rsid w:val="00823763"/>
    <w:rsid w:val="00826CE6"/>
    <w:rsid w:val="00826F65"/>
    <w:rsid w:val="00831BF6"/>
    <w:rsid w:val="008328ED"/>
    <w:rsid w:val="00832C8C"/>
    <w:rsid w:val="0084317B"/>
    <w:rsid w:val="00843433"/>
    <w:rsid w:val="008445BA"/>
    <w:rsid w:val="0084733D"/>
    <w:rsid w:val="00847EDC"/>
    <w:rsid w:val="0085353C"/>
    <w:rsid w:val="0085564A"/>
    <w:rsid w:val="0087459B"/>
    <w:rsid w:val="00877173"/>
    <w:rsid w:val="0088436F"/>
    <w:rsid w:val="00886116"/>
    <w:rsid w:val="00891847"/>
    <w:rsid w:val="0089216A"/>
    <w:rsid w:val="00896A97"/>
    <w:rsid w:val="008A1B25"/>
    <w:rsid w:val="008A242B"/>
    <w:rsid w:val="008A2819"/>
    <w:rsid w:val="008A2EC6"/>
    <w:rsid w:val="008A4892"/>
    <w:rsid w:val="008A6F99"/>
    <w:rsid w:val="008B6E47"/>
    <w:rsid w:val="008B7DF7"/>
    <w:rsid w:val="008C1117"/>
    <w:rsid w:val="008C162C"/>
    <w:rsid w:val="008C53F0"/>
    <w:rsid w:val="008C7481"/>
    <w:rsid w:val="008D52C4"/>
    <w:rsid w:val="008D5B7F"/>
    <w:rsid w:val="008E6272"/>
    <w:rsid w:val="008E6E9D"/>
    <w:rsid w:val="008E7BDF"/>
    <w:rsid w:val="008F4C7A"/>
    <w:rsid w:val="008F7287"/>
    <w:rsid w:val="00904B9B"/>
    <w:rsid w:val="009117A9"/>
    <w:rsid w:val="00912414"/>
    <w:rsid w:val="00912E16"/>
    <w:rsid w:val="00914A3C"/>
    <w:rsid w:val="009256D6"/>
    <w:rsid w:val="0092738C"/>
    <w:rsid w:val="00927A66"/>
    <w:rsid w:val="00931037"/>
    <w:rsid w:val="0094023A"/>
    <w:rsid w:val="009459E4"/>
    <w:rsid w:val="00945F80"/>
    <w:rsid w:val="00946519"/>
    <w:rsid w:val="00950C8F"/>
    <w:rsid w:val="00952326"/>
    <w:rsid w:val="0095561C"/>
    <w:rsid w:val="00966106"/>
    <w:rsid w:val="00973917"/>
    <w:rsid w:val="00990543"/>
    <w:rsid w:val="0099643D"/>
    <w:rsid w:val="009A13CF"/>
    <w:rsid w:val="009A1AD8"/>
    <w:rsid w:val="009A1E60"/>
    <w:rsid w:val="009A65CA"/>
    <w:rsid w:val="009B25FC"/>
    <w:rsid w:val="009B6C79"/>
    <w:rsid w:val="009C1582"/>
    <w:rsid w:val="009C1B0B"/>
    <w:rsid w:val="009C2CFF"/>
    <w:rsid w:val="009C3876"/>
    <w:rsid w:val="009C6F9A"/>
    <w:rsid w:val="009D0C00"/>
    <w:rsid w:val="009D2D48"/>
    <w:rsid w:val="009D3585"/>
    <w:rsid w:val="009D391E"/>
    <w:rsid w:val="009D6115"/>
    <w:rsid w:val="009D7F7F"/>
    <w:rsid w:val="009E42B1"/>
    <w:rsid w:val="009F1F5F"/>
    <w:rsid w:val="009F363A"/>
    <w:rsid w:val="009F3C74"/>
    <w:rsid w:val="009F5203"/>
    <w:rsid w:val="009F7F2B"/>
    <w:rsid w:val="00A00CEE"/>
    <w:rsid w:val="00A01AFD"/>
    <w:rsid w:val="00A03D63"/>
    <w:rsid w:val="00A1515B"/>
    <w:rsid w:val="00A20408"/>
    <w:rsid w:val="00A2561C"/>
    <w:rsid w:val="00A25D16"/>
    <w:rsid w:val="00A3001C"/>
    <w:rsid w:val="00A314EB"/>
    <w:rsid w:val="00A36FCB"/>
    <w:rsid w:val="00A370F0"/>
    <w:rsid w:val="00A37C1D"/>
    <w:rsid w:val="00A4291B"/>
    <w:rsid w:val="00A445B3"/>
    <w:rsid w:val="00A479D6"/>
    <w:rsid w:val="00A55CBF"/>
    <w:rsid w:val="00A5794F"/>
    <w:rsid w:val="00A70F9B"/>
    <w:rsid w:val="00A74157"/>
    <w:rsid w:val="00A74260"/>
    <w:rsid w:val="00A77208"/>
    <w:rsid w:val="00A80897"/>
    <w:rsid w:val="00A929B6"/>
    <w:rsid w:val="00A92B7E"/>
    <w:rsid w:val="00A968FB"/>
    <w:rsid w:val="00AB09C9"/>
    <w:rsid w:val="00AB46FE"/>
    <w:rsid w:val="00AB6759"/>
    <w:rsid w:val="00AD405D"/>
    <w:rsid w:val="00AD41C0"/>
    <w:rsid w:val="00AD5CD2"/>
    <w:rsid w:val="00AE35DE"/>
    <w:rsid w:val="00AE79CF"/>
    <w:rsid w:val="00AF2B7B"/>
    <w:rsid w:val="00AF71DC"/>
    <w:rsid w:val="00AF7902"/>
    <w:rsid w:val="00B02091"/>
    <w:rsid w:val="00B022AD"/>
    <w:rsid w:val="00B03FBE"/>
    <w:rsid w:val="00B06917"/>
    <w:rsid w:val="00B13448"/>
    <w:rsid w:val="00B140A2"/>
    <w:rsid w:val="00B21D60"/>
    <w:rsid w:val="00B2766C"/>
    <w:rsid w:val="00B46E3B"/>
    <w:rsid w:val="00B47DCC"/>
    <w:rsid w:val="00B56ED0"/>
    <w:rsid w:val="00B714D1"/>
    <w:rsid w:val="00B72753"/>
    <w:rsid w:val="00B740BF"/>
    <w:rsid w:val="00B74586"/>
    <w:rsid w:val="00B75D8A"/>
    <w:rsid w:val="00B76479"/>
    <w:rsid w:val="00B81BB6"/>
    <w:rsid w:val="00B872E1"/>
    <w:rsid w:val="00B90516"/>
    <w:rsid w:val="00B97E3D"/>
    <w:rsid w:val="00BA3F62"/>
    <w:rsid w:val="00BA494D"/>
    <w:rsid w:val="00BA5C8B"/>
    <w:rsid w:val="00BA7D62"/>
    <w:rsid w:val="00BB7472"/>
    <w:rsid w:val="00BB76A5"/>
    <w:rsid w:val="00BC219D"/>
    <w:rsid w:val="00BD0B41"/>
    <w:rsid w:val="00BD16D2"/>
    <w:rsid w:val="00BD3741"/>
    <w:rsid w:val="00BD5F05"/>
    <w:rsid w:val="00BD6B5F"/>
    <w:rsid w:val="00BE091E"/>
    <w:rsid w:val="00BE2E09"/>
    <w:rsid w:val="00BE4B1D"/>
    <w:rsid w:val="00BF2742"/>
    <w:rsid w:val="00C00510"/>
    <w:rsid w:val="00C0483A"/>
    <w:rsid w:val="00C05653"/>
    <w:rsid w:val="00C067EA"/>
    <w:rsid w:val="00C10B16"/>
    <w:rsid w:val="00C12CCD"/>
    <w:rsid w:val="00C1333D"/>
    <w:rsid w:val="00C23C69"/>
    <w:rsid w:val="00C24772"/>
    <w:rsid w:val="00C26260"/>
    <w:rsid w:val="00C33AED"/>
    <w:rsid w:val="00C35614"/>
    <w:rsid w:val="00C4235F"/>
    <w:rsid w:val="00C43813"/>
    <w:rsid w:val="00C4605F"/>
    <w:rsid w:val="00C520AB"/>
    <w:rsid w:val="00C524BB"/>
    <w:rsid w:val="00C54DCB"/>
    <w:rsid w:val="00C555A0"/>
    <w:rsid w:val="00C76362"/>
    <w:rsid w:val="00C775E5"/>
    <w:rsid w:val="00C803FC"/>
    <w:rsid w:val="00C80632"/>
    <w:rsid w:val="00C81441"/>
    <w:rsid w:val="00C82B17"/>
    <w:rsid w:val="00C83B87"/>
    <w:rsid w:val="00C905A1"/>
    <w:rsid w:val="00C90653"/>
    <w:rsid w:val="00C92337"/>
    <w:rsid w:val="00C92870"/>
    <w:rsid w:val="00C9302A"/>
    <w:rsid w:val="00C945F6"/>
    <w:rsid w:val="00C96B62"/>
    <w:rsid w:val="00C96E28"/>
    <w:rsid w:val="00CA2953"/>
    <w:rsid w:val="00CB0BD7"/>
    <w:rsid w:val="00CB70D1"/>
    <w:rsid w:val="00CB7A91"/>
    <w:rsid w:val="00CC4786"/>
    <w:rsid w:val="00CC4A4B"/>
    <w:rsid w:val="00CC5773"/>
    <w:rsid w:val="00CD0239"/>
    <w:rsid w:val="00CD32EE"/>
    <w:rsid w:val="00CD554D"/>
    <w:rsid w:val="00CD65CF"/>
    <w:rsid w:val="00CE1E56"/>
    <w:rsid w:val="00CE42C7"/>
    <w:rsid w:val="00CE46ED"/>
    <w:rsid w:val="00CE5ABC"/>
    <w:rsid w:val="00CE7BD4"/>
    <w:rsid w:val="00CF2714"/>
    <w:rsid w:val="00CF2CE8"/>
    <w:rsid w:val="00CF46B7"/>
    <w:rsid w:val="00CF58F0"/>
    <w:rsid w:val="00CF5916"/>
    <w:rsid w:val="00CF5C91"/>
    <w:rsid w:val="00CF6B40"/>
    <w:rsid w:val="00D04C64"/>
    <w:rsid w:val="00D119C1"/>
    <w:rsid w:val="00D14411"/>
    <w:rsid w:val="00D24FBF"/>
    <w:rsid w:val="00D254A0"/>
    <w:rsid w:val="00D26554"/>
    <w:rsid w:val="00D26F05"/>
    <w:rsid w:val="00D344E4"/>
    <w:rsid w:val="00D3724C"/>
    <w:rsid w:val="00D4765B"/>
    <w:rsid w:val="00D5442A"/>
    <w:rsid w:val="00D62930"/>
    <w:rsid w:val="00D63416"/>
    <w:rsid w:val="00D7494E"/>
    <w:rsid w:val="00D767EF"/>
    <w:rsid w:val="00D76DCB"/>
    <w:rsid w:val="00D8133C"/>
    <w:rsid w:val="00D81566"/>
    <w:rsid w:val="00D85B51"/>
    <w:rsid w:val="00D85D99"/>
    <w:rsid w:val="00D86619"/>
    <w:rsid w:val="00D969DA"/>
    <w:rsid w:val="00DA054E"/>
    <w:rsid w:val="00DA43A5"/>
    <w:rsid w:val="00DA6DBF"/>
    <w:rsid w:val="00DA7C52"/>
    <w:rsid w:val="00DB07E0"/>
    <w:rsid w:val="00DB59D7"/>
    <w:rsid w:val="00DB7BEF"/>
    <w:rsid w:val="00DC2A42"/>
    <w:rsid w:val="00DC6822"/>
    <w:rsid w:val="00DD0037"/>
    <w:rsid w:val="00DD1401"/>
    <w:rsid w:val="00DD2390"/>
    <w:rsid w:val="00DD4DA5"/>
    <w:rsid w:val="00DD5FB3"/>
    <w:rsid w:val="00DE0862"/>
    <w:rsid w:val="00DE0ACA"/>
    <w:rsid w:val="00DE199C"/>
    <w:rsid w:val="00DE2FFB"/>
    <w:rsid w:val="00DE4ACC"/>
    <w:rsid w:val="00DE6F72"/>
    <w:rsid w:val="00DE7214"/>
    <w:rsid w:val="00DF2E29"/>
    <w:rsid w:val="00DF56A5"/>
    <w:rsid w:val="00E0200D"/>
    <w:rsid w:val="00E04DE0"/>
    <w:rsid w:val="00E073C1"/>
    <w:rsid w:val="00E1006C"/>
    <w:rsid w:val="00E165C3"/>
    <w:rsid w:val="00E22177"/>
    <w:rsid w:val="00E2342F"/>
    <w:rsid w:val="00E24D24"/>
    <w:rsid w:val="00E34759"/>
    <w:rsid w:val="00E354BC"/>
    <w:rsid w:val="00E377C0"/>
    <w:rsid w:val="00E4515B"/>
    <w:rsid w:val="00E46B2B"/>
    <w:rsid w:val="00E50B0D"/>
    <w:rsid w:val="00E515B7"/>
    <w:rsid w:val="00E55EE4"/>
    <w:rsid w:val="00E64BDB"/>
    <w:rsid w:val="00E64FE4"/>
    <w:rsid w:val="00E67480"/>
    <w:rsid w:val="00E67577"/>
    <w:rsid w:val="00E72F71"/>
    <w:rsid w:val="00E74791"/>
    <w:rsid w:val="00E772AF"/>
    <w:rsid w:val="00E82E5E"/>
    <w:rsid w:val="00E87A48"/>
    <w:rsid w:val="00E9004E"/>
    <w:rsid w:val="00EA1075"/>
    <w:rsid w:val="00EA285F"/>
    <w:rsid w:val="00EA5C94"/>
    <w:rsid w:val="00EB23C2"/>
    <w:rsid w:val="00EB2DD5"/>
    <w:rsid w:val="00EB519E"/>
    <w:rsid w:val="00EB531C"/>
    <w:rsid w:val="00EB7650"/>
    <w:rsid w:val="00EC416B"/>
    <w:rsid w:val="00EC6914"/>
    <w:rsid w:val="00ED0D25"/>
    <w:rsid w:val="00EE0F75"/>
    <w:rsid w:val="00EE2847"/>
    <w:rsid w:val="00EE32EE"/>
    <w:rsid w:val="00EE3FD3"/>
    <w:rsid w:val="00EE5913"/>
    <w:rsid w:val="00EE7CB3"/>
    <w:rsid w:val="00EF0C52"/>
    <w:rsid w:val="00EF43EB"/>
    <w:rsid w:val="00EF463B"/>
    <w:rsid w:val="00F01EB4"/>
    <w:rsid w:val="00F03654"/>
    <w:rsid w:val="00F040AF"/>
    <w:rsid w:val="00F11BB7"/>
    <w:rsid w:val="00F11DF5"/>
    <w:rsid w:val="00F16BA1"/>
    <w:rsid w:val="00F20250"/>
    <w:rsid w:val="00F229CC"/>
    <w:rsid w:val="00F260EF"/>
    <w:rsid w:val="00F3033D"/>
    <w:rsid w:val="00F349CC"/>
    <w:rsid w:val="00F35F0E"/>
    <w:rsid w:val="00F35F63"/>
    <w:rsid w:val="00F37E47"/>
    <w:rsid w:val="00F404AB"/>
    <w:rsid w:val="00F448F7"/>
    <w:rsid w:val="00F45E6D"/>
    <w:rsid w:val="00F45EF1"/>
    <w:rsid w:val="00F52A8A"/>
    <w:rsid w:val="00F538EF"/>
    <w:rsid w:val="00F53F10"/>
    <w:rsid w:val="00F60314"/>
    <w:rsid w:val="00F6253D"/>
    <w:rsid w:val="00F67C6A"/>
    <w:rsid w:val="00F7053E"/>
    <w:rsid w:val="00F72C90"/>
    <w:rsid w:val="00F7360A"/>
    <w:rsid w:val="00F74B72"/>
    <w:rsid w:val="00F82116"/>
    <w:rsid w:val="00F827F5"/>
    <w:rsid w:val="00F8695E"/>
    <w:rsid w:val="00F86B6B"/>
    <w:rsid w:val="00F9131F"/>
    <w:rsid w:val="00F91865"/>
    <w:rsid w:val="00F94983"/>
    <w:rsid w:val="00FA250A"/>
    <w:rsid w:val="00FA7446"/>
    <w:rsid w:val="00FB5EA4"/>
    <w:rsid w:val="00FC4DB1"/>
    <w:rsid w:val="00FC55D2"/>
    <w:rsid w:val="00FD46C8"/>
    <w:rsid w:val="00FD7169"/>
    <w:rsid w:val="00FE14A2"/>
    <w:rsid w:val="00FE6342"/>
    <w:rsid w:val="00FF12E6"/>
    <w:rsid w:val="00FF18E1"/>
    <w:rsid w:val="00FF2A7A"/>
    <w:rsid w:val="00FF5A02"/>
    <w:rsid w:val="00FF5A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4B09D1D"/>
  <w15:docId w15:val="{01667E87-CCBD-4BC8-955C-87F17E1AC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2A0A60"/>
    <w:rPr>
      <w:rFonts w:cs="Angsana New"/>
      <w:sz w:val="24"/>
      <w:szCs w:val="24"/>
      <w:lang w:bidi="th-TH"/>
    </w:rPr>
  </w:style>
  <w:style w:type="paragraph" w:styleId="Heading1">
    <w:name w:val="heading 1"/>
    <w:basedOn w:val="Normal"/>
    <w:next w:val="Normal"/>
    <w:qFormat/>
    <w:rsid w:val="002A0A60"/>
    <w:pPr>
      <w:keepNext/>
      <w:jc w:val="both"/>
      <w:outlineLvl w:val="0"/>
    </w:pPr>
    <w:rPr>
      <w:b/>
      <w:bCs/>
      <w:sz w:val="28"/>
      <w:szCs w:val="28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2A0A60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2A0A60"/>
  </w:style>
  <w:style w:type="paragraph" w:styleId="BodyText">
    <w:name w:val="Body Text"/>
    <w:basedOn w:val="Normal"/>
    <w:rsid w:val="002A0A60"/>
    <w:pPr>
      <w:jc w:val="both"/>
    </w:pPr>
    <w:rPr>
      <w:b/>
      <w:bCs/>
      <w:szCs w:val="28"/>
    </w:rPr>
  </w:style>
  <w:style w:type="paragraph" w:styleId="Header">
    <w:name w:val="header"/>
    <w:basedOn w:val="Normal"/>
    <w:link w:val="HeaderChar"/>
    <w:uiPriority w:val="99"/>
    <w:rsid w:val="00223FC2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2DD5"/>
    <w:rPr>
      <w:rFonts w:cs="Angsana New"/>
      <w:sz w:val="24"/>
      <w:szCs w:val="24"/>
      <w:lang w:bidi="th-TH"/>
    </w:rPr>
  </w:style>
  <w:style w:type="paragraph" w:styleId="BalloonText">
    <w:name w:val="Balloon Text"/>
    <w:basedOn w:val="Normal"/>
    <w:link w:val="BalloonTextChar"/>
    <w:rsid w:val="00EB2DD5"/>
    <w:rPr>
      <w:rFonts w:ascii="Tahoma" w:hAnsi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rsid w:val="00EB2DD5"/>
    <w:rPr>
      <w:rFonts w:ascii="Tahoma" w:hAnsi="Tahoma" w:cs="Angsana New"/>
      <w:sz w:val="16"/>
      <w:lang w:bidi="th-TH"/>
    </w:rPr>
  </w:style>
  <w:style w:type="character" w:customStyle="1" w:styleId="FooterChar">
    <w:name w:val="Footer Char"/>
    <w:basedOn w:val="DefaultParagraphFont"/>
    <w:link w:val="Footer"/>
    <w:uiPriority w:val="99"/>
    <w:rsid w:val="00EB2DD5"/>
    <w:rPr>
      <w:rFonts w:cs="Angsana New"/>
      <w:sz w:val="24"/>
      <w:szCs w:val="24"/>
      <w:lang w:bidi="th-TH"/>
    </w:rPr>
  </w:style>
  <w:style w:type="paragraph" w:styleId="ListParagraph">
    <w:name w:val="List Paragraph"/>
    <w:basedOn w:val="Normal"/>
    <w:uiPriority w:val="34"/>
    <w:qFormat/>
    <w:rsid w:val="00CB70D1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bidi="ar-SA"/>
    </w:rPr>
  </w:style>
  <w:style w:type="table" w:styleId="TableGrid">
    <w:name w:val="Table Grid"/>
    <w:basedOn w:val="TableNormal"/>
    <w:uiPriority w:val="59"/>
    <w:rsid w:val="00CB70D1"/>
    <w:rPr>
      <w:rFonts w:asciiTheme="minorHAnsi" w:eastAsiaTheme="minorHAnsi" w:hAnsiTheme="minorHAnsi" w:cstheme="minorBid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Subtitle">
    <w:name w:val="Subtitle"/>
    <w:basedOn w:val="Normal"/>
    <w:link w:val="SubtitleChar"/>
    <w:qFormat/>
    <w:rsid w:val="006F25E1"/>
    <w:pPr>
      <w:widowControl w:val="0"/>
      <w:spacing w:after="60"/>
      <w:jc w:val="center"/>
    </w:pPr>
    <w:rPr>
      <w:rFonts w:ascii="Arial" w:hAnsi="Arial" w:cs="Times New Roman"/>
      <w:i/>
      <w:szCs w:val="20"/>
      <w:lang w:bidi="ar-SA"/>
    </w:rPr>
  </w:style>
  <w:style w:type="character" w:customStyle="1" w:styleId="SubtitleChar">
    <w:name w:val="Subtitle Char"/>
    <w:basedOn w:val="DefaultParagraphFont"/>
    <w:link w:val="Subtitle"/>
    <w:rsid w:val="006F25E1"/>
    <w:rPr>
      <w:rFonts w:ascii="Arial" w:hAnsi="Arial"/>
      <w:i/>
      <w:sz w:val="24"/>
    </w:rPr>
  </w:style>
  <w:style w:type="character" w:customStyle="1" w:styleId="fontstyle01">
    <w:name w:val="fontstyle01"/>
    <w:basedOn w:val="DefaultParagraphFont"/>
    <w:rsid w:val="006F02ED"/>
    <w:rPr>
      <w:rFonts w:ascii="Times-Roman" w:hAnsi="Times-Roman" w:hint="default"/>
      <w:b w:val="0"/>
      <w:bCs w:val="0"/>
      <w:i w:val="0"/>
      <w:iCs w:val="0"/>
      <w:color w:val="242021"/>
      <w:sz w:val="18"/>
      <w:szCs w:val="18"/>
    </w:rPr>
  </w:style>
  <w:style w:type="character" w:customStyle="1" w:styleId="fontstyle21">
    <w:name w:val="fontstyle21"/>
    <w:basedOn w:val="DefaultParagraphFont"/>
    <w:rsid w:val="007B7780"/>
    <w:rPr>
      <w:rFonts w:ascii="Times-Bold" w:hAnsi="Times-Bold" w:hint="default"/>
      <w:b/>
      <w:bCs/>
      <w:i w:val="0"/>
      <w:iCs w:val="0"/>
      <w:color w:val="242021"/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823763"/>
    <w:rPr>
      <w:color w:val="808080"/>
    </w:rPr>
  </w:style>
  <w:style w:type="paragraph" w:customStyle="1" w:styleId="Default">
    <w:name w:val="Default"/>
    <w:rsid w:val="005632AD"/>
    <w:pPr>
      <w:autoSpaceDE w:val="0"/>
      <w:autoSpaceDN w:val="0"/>
      <w:adjustRightInd w:val="0"/>
    </w:pPr>
    <w:rPr>
      <w:color w:val="000000"/>
      <w:sz w:val="24"/>
      <w:szCs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jpg"/><Relationship Id="rId18" Type="http://schemas.openxmlformats.org/officeDocument/2006/relationships/image" Target="media/image8.jp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11.jpg"/><Relationship Id="rId7" Type="http://schemas.openxmlformats.org/officeDocument/2006/relationships/settings" Target="settings.xml"/><Relationship Id="rId12" Type="http://schemas.openxmlformats.org/officeDocument/2006/relationships/image" Target="media/image2.jpg"/><Relationship Id="rId17" Type="http://schemas.openxmlformats.org/officeDocument/2006/relationships/image" Target="media/image7.jpg"/><Relationship Id="rId25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image" Target="media/image6.jpg"/><Relationship Id="rId20" Type="http://schemas.openxmlformats.org/officeDocument/2006/relationships/image" Target="media/image10.jp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jpg"/><Relationship Id="rId23" Type="http://schemas.openxmlformats.org/officeDocument/2006/relationships/image" Target="media/image13.jpg"/><Relationship Id="rId10" Type="http://schemas.openxmlformats.org/officeDocument/2006/relationships/endnotes" Target="endnotes.xml"/><Relationship Id="rId19" Type="http://schemas.openxmlformats.org/officeDocument/2006/relationships/image" Target="media/image9.jp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jpg"/><Relationship Id="rId22" Type="http://schemas.openxmlformats.org/officeDocument/2006/relationships/image" Target="media/image12.jp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8476F236A2BAE4DA5B26EBE04A5DF2F" ma:contentTypeVersion="13" ma:contentTypeDescription="Create a new document." ma:contentTypeScope="" ma:versionID="162cdfc0a3d1f8d590d8657cf5f042e2">
  <xsd:schema xmlns:xsd="http://www.w3.org/2001/XMLSchema" xmlns:xs="http://www.w3.org/2001/XMLSchema" xmlns:p="http://schemas.microsoft.com/office/2006/metadata/properties" xmlns:ns2="2e72d762-fee6-4e92-bf37-a9b91d821911" xmlns:ns3="b7908f04-1f56-4178-9f8c-bd6314d33724" targetNamespace="http://schemas.microsoft.com/office/2006/metadata/properties" ma:root="true" ma:fieldsID="2aa7de1d1100f9e986bcf66ee574574f" ns2:_="" ns3:_="">
    <xsd:import namespace="2e72d762-fee6-4e92-bf37-a9b91d821911"/>
    <xsd:import namespace="b7908f04-1f56-4178-9f8c-bd6314d33724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Location" minOccurs="0"/>
                <xsd:element ref="ns2:MediaServiceGenerationTime" minOccurs="0"/>
                <xsd:element ref="ns2:MediaServiceEventHashCode" minOccurs="0"/>
                <xsd:element ref="ns2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72d762-fee6-4e92-bf37-a9b91d821911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2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4" nillable="true" ma:taxonomy="true" ma:internalName="lcf76f155ced4ddcb4097134ff3c332f" ma:taxonomyFieldName="MediaServiceImageTags" ma:displayName="Image Tags" ma:readOnly="false" ma:fieldId="{5cf76f15-5ced-4ddc-b409-7134ff3c332f}" ma:taxonomyMulti="true" ma:sspId="dc387e96-56ce-4293-9bf0-c5d3fd96f7a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dexed="true" ma:internalName="MediaServiceLocation" ma:readOnly="true">
      <xsd:simpleType>
        <xsd:restriction base="dms:Text"/>
      </xsd:simpleType>
    </xsd:element>
    <xsd:element name="MediaServiceGenerationTime" ma:index="18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9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908f04-1f56-4178-9f8c-bd6314d33724" elementFormDefault="qualified">
    <xsd:import namespace="http://schemas.microsoft.com/office/2006/documentManagement/types"/>
    <xsd:import namespace="http://schemas.microsoft.com/office/infopath/2007/PartnerControls"/>
    <xsd:element name="TaxCatchAll" ma:index="15" nillable="true" ma:displayName="Taxonomy Catch All Column" ma:hidden="true" ma:list="{8d5bf070-c235-44f0-b536-2452ef204b16}" ma:internalName="TaxCatchAll" ma:showField="CatchAllData" ma:web="b7908f04-1f56-4178-9f8c-bd6314d3372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2e72d762-fee6-4e92-bf37-a9b91d821911" xsi:nil="true"/>
    <lcf76f155ced4ddcb4097134ff3c332f xmlns="2e72d762-fee6-4e92-bf37-a9b91d821911">
      <Terms xmlns="http://schemas.microsoft.com/office/infopath/2007/PartnerControls"/>
    </lcf76f155ced4ddcb4097134ff3c332f>
    <TaxCatchAll xmlns="b7908f04-1f56-4178-9f8c-bd6314d33724" xsi:nil="true"/>
  </documentManagement>
</p:properties>
</file>

<file path=customXml/itemProps1.xml><?xml version="1.0" encoding="utf-8"?>
<ds:datastoreItem xmlns:ds="http://schemas.openxmlformats.org/officeDocument/2006/customXml" ds:itemID="{C0FCD310-F712-4D17-8659-C062EDD8B3A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BAF78CB-7F8A-44EF-A705-B433911160B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72d762-fee6-4e92-bf37-a9b91d821911"/>
    <ds:schemaRef ds:uri="b7908f04-1f56-4178-9f8c-bd6314d3372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E56304A-93B1-4CC7-AC1E-0322A6B4692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560C58-99B8-4E95-997F-801E8FC1CDA5}">
  <ds:schemaRefs>
    <ds:schemaRef ds:uri="http://schemas.microsoft.com/office/2006/metadata/properties"/>
    <ds:schemaRef ds:uri="http://schemas.microsoft.com/office/infopath/2007/PartnerControls"/>
    <ds:schemaRef ds:uri="2e72d762-fee6-4e92-bf37-a9b91d821911"/>
    <ds:schemaRef ds:uri="b7908f04-1f56-4178-9f8c-bd6314d33724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1</Pages>
  <Words>627</Words>
  <Characters>357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arabianhorse&gt;</Company>
  <LinksUpToDate>false</LinksUpToDate>
  <CharactersWithSpaces>41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*</dc:creator>
  <cp:lastModifiedBy>MD. ABU TOWSIF</cp:lastModifiedBy>
  <cp:revision>22</cp:revision>
  <cp:lastPrinted>2014-06-11T05:24:00Z</cp:lastPrinted>
  <dcterms:created xsi:type="dcterms:W3CDTF">2024-05-07T16:42:00Z</dcterms:created>
  <dcterms:modified xsi:type="dcterms:W3CDTF">2024-05-07T18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8476F236A2BAE4DA5B26EBE04A5DF2F</vt:lpwstr>
  </property>
</Properties>
</file>